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85907" w14:textId="77777777" w:rsidR="001F38DA" w:rsidRDefault="001F38DA" w:rsidP="00724ACA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bookmarkStart w:id="0" w:name="_Hlk43922861"/>
      <w:bookmarkStart w:id="1" w:name="_Hlk42771613"/>
      <w:bookmarkStart w:id="2" w:name="_Hlk45620834"/>
    </w:p>
    <w:bookmarkEnd w:id="0"/>
    <w:bookmarkEnd w:id="1"/>
    <w:p w14:paraId="61798169" w14:textId="7B746E39" w:rsidR="00744D64" w:rsidRPr="00C33883" w:rsidRDefault="00DA7DC2" w:rsidP="002C56D6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720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C33883">
        <w:rPr>
          <w:rFonts w:ascii="Times New Roman" w:hAnsi="Times New Roman" w:cs="Times New Roman"/>
          <w:b/>
          <w:bCs/>
          <w:color w:val="000000"/>
          <w:sz w:val="28"/>
          <w:szCs w:val="28"/>
        </w:rPr>
        <w:t>Supplementary material</w:t>
      </w:r>
    </w:p>
    <w:p w14:paraId="0D6686D8" w14:textId="77777777" w:rsidR="00744D6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720"/>
        <w:rPr>
          <w:color w:val="000000"/>
        </w:rPr>
      </w:pPr>
    </w:p>
    <w:p w14:paraId="314FBCF3" w14:textId="6D020189" w:rsidR="00744D64" w:rsidRPr="005E0128" w:rsidRDefault="00744D64" w:rsidP="00744D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</w:pPr>
      <w:r w:rsidRPr="005E0128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 xml:space="preserve">Table </w:t>
      </w:r>
      <w:r w:rsidR="00950773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S</w:t>
      </w:r>
      <w:r w:rsidR="0095512E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1</w:t>
      </w:r>
      <w:r w:rsidRPr="005E0128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 xml:space="preserve">: Characteristics of surveyed households </w:t>
      </w:r>
      <w:r w:rsidR="00D05F73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divided into three groups (</w:t>
      </w:r>
      <w:r w:rsidRPr="005E0128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treatment group</w:t>
      </w:r>
      <w:r w:rsidR="00D05F73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, control-in group</w:t>
      </w:r>
      <w:r w:rsidR="006E2E5E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,</w:t>
      </w:r>
      <w:r w:rsidR="00D05F73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 xml:space="preserve"> and control-out group) </w:t>
      </w:r>
      <w:r w:rsidR="005A0943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before matching</w:t>
      </w:r>
    </w:p>
    <w:p w14:paraId="5B107DC2" w14:textId="77777777" w:rsidR="00744D64" w:rsidRPr="005E0128" w:rsidRDefault="00744D64" w:rsidP="00744D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</w:pPr>
    </w:p>
    <w:tbl>
      <w:tblPr>
        <w:tblW w:w="9715" w:type="dxa"/>
        <w:tblLayout w:type="fixed"/>
        <w:tblLook w:val="0400" w:firstRow="0" w:lastRow="0" w:firstColumn="0" w:lastColumn="0" w:noHBand="0" w:noVBand="1"/>
      </w:tblPr>
      <w:tblGrid>
        <w:gridCol w:w="2785"/>
        <w:gridCol w:w="1530"/>
        <w:gridCol w:w="1170"/>
        <w:gridCol w:w="1440"/>
        <w:gridCol w:w="1350"/>
        <w:gridCol w:w="1440"/>
      </w:tblGrid>
      <w:tr w:rsidR="00744D64" w:rsidRPr="005E0128" w14:paraId="2A2F79E8" w14:textId="77777777" w:rsidTr="002201D0">
        <w:trPr>
          <w:trHeight w:val="1637"/>
        </w:trPr>
        <w:tc>
          <w:tcPr>
            <w:tcW w:w="2785" w:type="dxa"/>
            <w:tcBorders>
              <w:top w:val="single" w:sz="4" w:space="0" w:color="auto"/>
              <w:bottom w:val="single" w:sz="4" w:space="0" w:color="auto"/>
            </w:tcBorders>
          </w:tcPr>
          <w:p w14:paraId="22B56042" w14:textId="77777777" w:rsidR="00744D64" w:rsidRPr="005E0128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</w:pPr>
            <w:r w:rsidRPr="005E0128"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>Characteristic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33A8338" w14:textId="77777777" w:rsidR="00744D64" w:rsidRPr="005E0128" w:rsidRDefault="00744D64" w:rsidP="00CB4095">
            <w:pP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>Treatment</w:t>
            </w:r>
            <w:r w:rsidR="00E956D7"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 xml:space="preserve"> mean</w:t>
            </w:r>
          </w:p>
          <w:p w14:paraId="16C8BA83" w14:textId="77777777" w:rsidR="00744D64" w:rsidRPr="005E0128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</w:pPr>
            <w:r w:rsidRPr="005E0128"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>(n=355)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2DA7EBCA" w14:textId="77777777" w:rsidR="00744D64" w:rsidRPr="005E0128" w:rsidRDefault="00744D64" w:rsidP="00CB4095">
            <w:pP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>Control-in</w:t>
            </w:r>
            <w:r w:rsidR="00E956D7"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 xml:space="preserve"> mean</w:t>
            </w:r>
          </w:p>
          <w:p w14:paraId="1E0D60B4" w14:textId="77777777" w:rsidR="00744D64" w:rsidRPr="005E0128" w:rsidRDefault="00744D64" w:rsidP="00CB4095">
            <w:pP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</w:pPr>
            <w:r w:rsidRPr="005E0128"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 xml:space="preserve">(n=452) 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02439556" w14:textId="77777777" w:rsidR="00744D64" w:rsidRPr="005E0128" w:rsidRDefault="00744D64" w:rsidP="00CB4095">
            <w:pP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>Control-out</w:t>
            </w:r>
            <w:r w:rsidR="00E956D7"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 xml:space="preserve"> mean</w:t>
            </w:r>
          </w:p>
          <w:p w14:paraId="75C4C3B4" w14:textId="77777777" w:rsidR="00744D64" w:rsidRPr="005E0128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</w:pPr>
            <w:r w:rsidRPr="005E0128"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>(n=406)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1894CAD4" w14:textId="77777777" w:rsidR="00744D64" w:rsidRPr="005E0128" w:rsidRDefault="00744D64" w:rsidP="00CB4095">
            <w:pP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</w:pPr>
            <w:r w:rsidRPr="005E0128"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 xml:space="preserve">t-test </w:t>
            </w:r>
          </w:p>
          <w:p w14:paraId="1F35E9EE" w14:textId="77777777" w:rsidR="00744D64" w:rsidRPr="005E0128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</w:pPr>
            <w:r w:rsidRPr="005E0128"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 xml:space="preserve">(mean 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>treatment</w:t>
            </w:r>
            <w:r w:rsidRPr="005E0128"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 xml:space="preserve"> – mean 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>control-in</w:t>
            </w:r>
            <w:r w:rsidRPr="005E0128"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>)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725C0ACD" w14:textId="77777777" w:rsidR="00744D64" w:rsidRPr="005E0128" w:rsidRDefault="00744D64" w:rsidP="00CB4095">
            <w:pP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</w:pPr>
            <w:r w:rsidRPr="005E0128"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>t-test</w:t>
            </w:r>
          </w:p>
          <w:p w14:paraId="50175548" w14:textId="77777777" w:rsidR="00744D64" w:rsidRPr="005E0128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</w:pPr>
            <w:r w:rsidRPr="005E0128"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 xml:space="preserve">(mean 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>control-in</w:t>
            </w:r>
            <w:r w:rsidRPr="005E0128"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 xml:space="preserve"> mean 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>control-out</w:t>
            </w:r>
            <w:r w:rsidRPr="005E0128">
              <w:rPr>
                <w:rFonts w:ascii="Times New Roman" w:eastAsia="Times New Roman" w:hAnsi="Times New Roman" w:cs="Times New Roman"/>
                <w:color w:val="000000"/>
                <w:szCs w:val="24"/>
                <w:highlight w:val="white"/>
              </w:rPr>
              <w:t>)</w:t>
            </w:r>
          </w:p>
        </w:tc>
      </w:tr>
      <w:tr w:rsidR="00E6195D" w:rsidRPr="00E6195D" w14:paraId="7EE00444" w14:textId="77777777" w:rsidTr="00CB4095">
        <w:trPr>
          <w:trHeight w:val="340"/>
        </w:trPr>
        <w:tc>
          <w:tcPr>
            <w:tcW w:w="971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7A648F72" w14:textId="79BF712D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Continuous </w:t>
            </w:r>
            <w:r w:rsidR="006E2E5E"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V</w:t>
            </w: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ariables</w:t>
            </w:r>
          </w:p>
        </w:tc>
      </w:tr>
      <w:tr w:rsidR="00E6195D" w:rsidRPr="00E6195D" w14:paraId="4ACBD9DA" w14:textId="77777777" w:rsidTr="00CB4095">
        <w:trPr>
          <w:trHeight w:val="340"/>
        </w:trPr>
        <w:tc>
          <w:tcPr>
            <w:tcW w:w="2785" w:type="dxa"/>
            <w:tcBorders>
              <w:top w:val="single" w:sz="4" w:space="0" w:color="auto"/>
            </w:tcBorders>
          </w:tcPr>
          <w:p w14:paraId="7310AEA5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Time to nearest market (minutes for one-way travel)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6208D937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62.73</w:t>
            </w:r>
          </w:p>
          <w:p w14:paraId="0881F4C4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2.62)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7C97B840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63.69</w:t>
            </w:r>
          </w:p>
          <w:p w14:paraId="6384602A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2.17)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686A2145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85.31</w:t>
            </w:r>
          </w:p>
          <w:p w14:paraId="4A8B3121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3.58)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58E88964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0.29 n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6BEBA954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5.28 ***</w:t>
            </w:r>
          </w:p>
        </w:tc>
      </w:tr>
      <w:tr w:rsidR="00E6195D" w:rsidRPr="00E6195D" w14:paraId="2C5D5C6F" w14:textId="77777777" w:rsidTr="00CB4095">
        <w:trPr>
          <w:trHeight w:val="340"/>
        </w:trPr>
        <w:tc>
          <w:tcPr>
            <w:tcW w:w="2785" w:type="dxa"/>
          </w:tcPr>
          <w:p w14:paraId="09714E0D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Time to nearest </w:t>
            </w:r>
            <w:proofErr w:type="spellStart"/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CBSP</w:t>
            </w: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  <w:vertAlign w:val="superscript"/>
              </w:rPr>
              <w:t>a</w:t>
            </w:r>
            <w:proofErr w:type="spellEnd"/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 (minutes for one-way travel)</w:t>
            </w:r>
          </w:p>
        </w:tc>
        <w:tc>
          <w:tcPr>
            <w:tcW w:w="1530" w:type="dxa"/>
          </w:tcPr>
          <w:p w14:paraId="5ACBF1A2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10.73</w:t>
            </w:r>
          </w:p>
          <w:p w14:paraId="5D01B46F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54)</w:t>
            </w:r>
          </w:p>
        </w:tc>
        <w:tc>
          <w:tcPr>
            <w:tcW w:w="1170" w:type="dxa"/>
          </w:tcPr>
          <w:p w14:paraId="2573E556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11.38</w:t>
            </w:r>
          </w:p>
          <w:p w14:paraId="6A31D401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63)</w:t>
            </w:r>
          </w:p>
        </w:tc>
        <w:tc>
          <w:tcPr>
            <w:tcW w:w="1440" w:type="dxa"/>
          </w:tcPr>
          <w:p w14:paraId="149F1A4F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NA</w:t>
            </w:r>
          </w:p>
        </w:tc>
        <w:tc>
          <w:tcPr>
            <w:tcW w:w="1350" w:type="dxa"/>
          </w:tcPr>
          <w:p w14:paraId="36C10A6A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0.78 ns</w:t>
            </w:r>
          </w:p>
        </w:tc>
        <w:tc>
          <w:tcPr>
            <w:tcW w:w="1440" w:type="dxa"/>
          </w:tcPr>
          <w:p w14:paraId="26B94373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NA</w:t>
            </w:r>
          </w:p>
        </w:tc>
      </w:tr>
      <w:tr w:rsidR="00E6195D" w:rsidRPr="00E6195D" w14:paraId="198BB878" w14:textId="77777777" w:rsidTr="00CB4095">
        <w:trPr>
          <w:trHeight w:val="340"/>
        </w:trPr>
        <w:tc>
          <w:tcPr>
            <w:tcW w:w="2785" w:type="dxa"/>
          </w:tcPr>
          <w:p w14:paraId="14AFD702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Total cultivable area (ha)</w:t>
            </w:r>
          </w:p>
        </w:tc>
        <w:tc>
          <w:tcPr>
            <w:tcW w:w="1530" w:type="dxa"/>
          </w:tcPr>
          <w:p w14:paraId="38D8228C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51</w:t>
            </w:r>
          </w:p>
          <w:p w14:paraId="56B21EE3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3)</w:t>
            </w:r>
          </w:p>
        </w:tc>
        <w:tc>
          <w:tcPr>
            <w:tcW w:w="1170" w:type="dxa"/>
          </w:tcPr>
          <w:p w14:paraId="0A57D5FE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0.43 </w:t>
            </w:r>
          </w:p>
          <w:p w14:paraId="66B9177C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3)</w:t>
            </w:r>
          </w:p>
        </w:tc>
        <w:tc>
          <w:tcPr>
            <w:tcW w:w="1440" w:type="dxa"/>
          </w:tcPr>
          <w:p w14:paraId="65C6E24F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56</w:t>
            </w:r>
          </w:p>
          <w:p w14:paraId="19E4F0FB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3)</w:t>
            </w:r>
          </w:p>
        </w:tc>
        <w:tc>
          <w:tcPr>
            <w:tcW w:w="1350" w:type="dxa"/>
          </w:tcPr>
          <w:p w14:paraId="7EFD7F75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2.34 ** </w:t>
            </w:r>
          </w:p>
        </w:tc>
        <w:tc>
          <w:tcPr>
            <w:tcW w:w="1440" w:type="dxa"/>
          </w:tcPr>
          <w:p w14:paraId="5E0FA722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3.84 ***</w:t>
            </w:r>
          </w:p>
        </w:tc>
      </w:tr>
      <w:tr w:rsidR="00E6195D" w:rsidRPr="00E6195D" w14:paraId="11F01D7C" w14:textId="77777777" w:rsidTr="00CB4095">
        <w:trPr>
          <w:trHeight w:val="340"/>
        </w:trPr>
        <w:tc>
          <w:tcPr>
            <w:tcW w:w="2785" w:type="dxa"/>
          </w:tcPr>
          <w:p w14:paraId="20308366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Years growing maize</w:t>
            </w:r>
          </w:p>
        </w:tc>
        <w:tc>
          <w:tcPr>
            <w:tcW w:w="1530" w:type="dxa"/>
          </w:tcPr>
          <w:p w14:paraId="002DB58D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 35.96 </w:t>
            </w:r>
          </w:p>
          <w:p w14:paraId="749A9F5C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(0.76) </w:t>
            </w:r>
          </w:p>
        </w:tc>
        <w:tc>
          <w:tcPr>
            <w:tcW w:w="1170" w:type="dxa"/>
          </w:tcPr>
          <w:p w14:paraId="6AE09504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36.99</w:t>
            </w:r>
          </w:p>
          <w:p w14:paraId="44C1A7C6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67)</w:t>
            </w:r>
          </w:p>
        </w:tc>
        <w:tc>
          <w:tcPr>
            <w:tcW w:w="1440" w:type="dxa"/>
          </w:tcPr>
          <w:p w14:paraId="544E315E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35.58</w:t>
            </w:r>
          </w:p>
          <w:p w14:paraId="56C8C634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72)</w:t>
            </w:r>
          </w:p>
        </w:tc>
        <w:tc>
          <w:tcPr>
            <w:tcW w:w="1350" w:type="dxa"/>
          </w:tcPr>
          <w:p w14:paraId="6F6897AC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1.00 ns</w:t>
            </w:r>
          </w:p>
        </w:tc>
        <w:tc>
          <w:tcPr>
            <w:tcW w:w="1440" w:type="dxa"/>
          </w:tcPr>
          <w:p w14:paraId="1A8F9913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1.43 ns</w:t>
            </w:r>
          </w:p>
        </w:tc>
      </w:tr>
      <w:tr w:rsidR="00E6195D" w:rsidRPr="00E6195D" w14:paraId="6A87F93E" w14:textId="77777777" w:rsidTr="00CB4095">
        <w:trPr>
          <w:trHeight w:val="340"/>
        </w:trPr>
        <w:tc>
          <w:tcPr>
            <w:tcW w:w="2785" w:type="dxa"/>
          </w:tcPr>
          <w:p w14:paraId="43A7DEA3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Percentage of females in the household</w:t>
            </w:r>
          </w:p>
        </w:tc>
        <w:tc>
          <w:tcPr>
            <w:tcW w:w="1530" w:type="dxa"/>
          </w:tcPr>
          <w:p w14:paraId="1A14DCB9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50</w:t>
            </w:r>
          </w:p>
          <w:p w14:paraId="2D645FF4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09)</w:t>
            </w:r>
          </w:p>
        </w:tc>
        <w:tc>
          <w:tcPr>
            <w:tcW w:w="1170" w:type="dxa"/>
          </w:tcPr>
          <w:p w14:paraId="7EC1D6B3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49</w:t>
            </w:r>
          </w:p>
          <w:p w14:paraId="6D5680AB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07)</w:t>
            </w:r>
          </w:p>
        </w:tc>
        <w:tc>
          <w:tcPr>
            <w:tcW w:w="1440" w:type="dxa"/>
          </w:tcPr>
          <w:p w14:paraId="2A9312D7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47</w:t>
            </w:r>
          </w:p>
          <w:p w14:paraId="6746792D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1)</w:t>
            </w:r>
          </w:p>
        </w:tc>
        <w:tc>
          <w:tcPr>
            <w:tcW w:w="1350" w:type="dxa"/>
          </w:tcPr>
          <w:p w14:paraId="15A3A099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46 ns</w:t>
            </w:r>
          </w:p>
        </w:tc>
        <w:tc>
          <w:tcPr>
            <w:tcW w:w="1440" w:type="dxa"/>
          </w:tcPr>
          <w:p w14:paraId="4154BA9D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1.34 ns</w:t>
            </w:r>
          </w:p>
        </w:tc>
      </w:tr>
      <w:tr w:rsidR="00E6195D" w:rsidRPr="00E6195D" w14:paraId="091C7015" w14:textId="77777777" w:rsidTr="00CB4095">
        <w:trPr>
          <w:trHeight w:val="340"/>
        </w:trPr>
        <w:tc>
          <w:tcPr>
            <w:tcW w:w="2785" w:type="dxa"/>
          </w:tcPr>
          <w:p w14:paraId="7D71A20D" w14:textId="4065B320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Economically-active population in the family (ages 16</w:t>
            </w:r>
            <w:r w:rsidR="00F96541"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</w:t>
            </w: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65 years)</w:t>
            </w:r>
          </w:p>
        </w:tc>
        <w:tc>
          <w:tcPr>
            <w:tcW w:w="1530" w:type="dxa"/>
          </w:tcPr>
          <w:p w14:paraId="0B62C775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3.88</w:t>
            </w:r>
          </w:p>
          <w:p w14:paraId="678A9B5C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10)</w:t>
            </w:r>
          </w:p>
        </w:tc>
        <w:tc>
          <w:tcPr>
            <w:tcW w:w="1170" w:type="dxa"/>
          </w:tcPr>
          <w:p w14:paraId="4B76F9AE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3.81</w:t>
            </w:r>
          </w:p>
          <w:p w14:paraId="2E555936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9)</w:t>
            </w:r>
          </w:p>
        </w:tc>
        <w:tc>
          <w:tcPr>
            <w:tcW w:w="1440" w:type="dxa"/>
          </w:tcPr>
          <w:p w14:paraId="1B4C2DA8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3.90</w:t>
            </w:r>
          </w:p>
          <w:p w14:paraId="548052FB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9)</w:t>
            </w:r>
          </w:p>
        </w:tc>
        <w:tc>
          <w:tcPr>
            <w:tcW w:w="1350" w:type="dxa"/>
          </w:tcPr>
          <w:p w14:paraId="59FC55ED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57 ns</w:t>
            </w:r>
          </w:p>
        </w:tc>
        <w:tc>
          <w:tcPr>
            <w:tcW w:w="1440" w:type="dxa"/>
          </w:tcPr>
          <w:p w14:paraId="407950C5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0.80 ns</w:t>
            </w:r>
          </w:p>
        </w:tc>
      </w:tr>
      <w:tr w:rsidR="00E6195D" w:rsidRPr="00E6195D" w14:paraId="3E5E3C48" w14:textId="77777777" w:rsidTr="00CB4095">
        <w:trPr>
          <w:trHeight w:val="340"/>
        </w:trPr>
        <w:tc>
          <w:tcPr>
            <w:tcW w:w="2785" w:type="dxa"/>
          </w:tcPr>
          <w:p w14:paraId="2304994B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Percentage of </w:t>
            </w:r>
            <w:proofErr w:type="spellStart"/>
            <w:r w:rsidRPr="00E6195D">
              <w:rPr>
                <w:rFonts w:ascii="Times New Roman" w:eastAsia="Times New Roman" w:hAnsi="Times New Roman" w:cs="Times New Roman"/>
                <w:i/>
                <w:szCs w:val="24"/>
                <w:highlight w:val="white"/>
              </w:rPr>
              <w:t>bari</w:t>
            </w:r>
            <w:proofErr w:type="spellEnd"/>
            <w:r w:rsidRPr="00E6195D">
              <w:rPr>
                <w:rFonts w:ascii="Times New Roman" w:eastAsia="Times New Roman" w:hAnsi="Times New Roman" w:cs="Times New Roman"/>
                <w:i/>
                <w:szCs w:val="24"/>
                <w:highlight w:val="white"/>
              </w:rPr>
              <w:t xml:space="preserve"> </w:t>
            </w: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land (upland) of the total agricultural land</w:t>
            </w:r>
          </w:p>
        </w:tc>
        <w:tc>
          <w:tcPr>
            <w:tcW w:w="1530" w:type="dxa"/>
          </w:tcPr>
          <w:p w14:paraId="0279868D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69</w:t>
            </w:r>
          </w:p>
          <w:p w14:paraId="0B2B7A76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15)</w:t>
            </w:r>
          </w:p>
        </w:tc>
        <w:tc>
          <w:tcPr>
            <w:tcW w:w="1170" w:type="dxa"/>
          </w:tcPr>
          <w:p w14:paraId="1E05ACEE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66</w:t>
            </w:r>
          </w:p>
          <w:p w14:paraId="5AC7E970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14)</w:t>
            </w:r>
          </w:p>
        </w:tc>
        <w:tc>
          <w:tcPr>
            <w:tcW w:w="1440" w:type="dxa"/>
          </w:tcPr>
          <w:p w14:paraId="4253471D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70</w:t>
            </w:r>
          </w:p>
          <w:p w14:paraId="0FDC0864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17)</w:t>
            </w:r>
          </w:p>
        </w:tc>
        <w:tc>
          <w:tcPr>
            <w:tcW w:w="1350" w:type="dxa"/>
          </w:tcPr>
          <w:p w14:paraId="073AAA8A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1.51 ns</w:t>
            </w:r>
          </w:p>
        </w:tc>
        <w:tc>
          <w:tcPr>
            <w:tcW w:w="1440" w:type="dxa"/>
          </w:tcPr>
          <w:p w14:paraId="70AD2B2C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1.76 *</w:t>
            </w:r>
          </w:p>
        </w:tc>
      </w:tr>
      <w:tr w:rsidR="00E6195D" w:rsidRPr="00E6195D" w14:paraId="01A9EE6C" w14:textId="77777777" w:rsidTr="00CB4095">
        <w:trPr>
          <w:trHeight w:val="340"/>
        </w:trPr>
        <w:tc>
          <w:tcPr>
            <w:tcW w:w="2785" w:type="dxa"/>
          </w:tcPr>
          <w:p w14:paraId="403B7564" w14:textId="18959C22" w:rsidR="00744D64" w:rsidRPr="00E6195D" w:rsidRDefault="00744D64" w:rsidP="004D0C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Number of relatives </w:t>
            </w:r>
            <w:r w:rsidR="006E2E5E"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who </w:t>
            </w: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are available when support needed</w:t>
            </w:r>
          </w:p>
        </w:tc>
        <w:tc>
          <w:tcPr>
            <w:tcW w:w="1530" w:type="dxa"/>
          </w:tcPr>
          <w:p w14:paraId="441351FF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6.37</w:t>
            </w:r>
          </w:p>
          <w:p w14:paraId="343D8738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44)</w:t>
            </w:r>
          </w:p>
        </w:tc>
        <w:tc>
          <w:tcPr>
            <w:tcW w:w="1170" w:type="dxa"/>
          </w:tcPr>
          <w:p w14:paraId="3779322E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6.11</w:t>
            </w:r>
          </w:p>
          <w:p w14:paraId="3F86E973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36)</w:t>
            </w:r>
          </w:p>
        </w:tc>
        <w:tc>
          <w:tcPr>
            <w:tcW w:w="1440" w:type="dxa"/>
          </w:tcPr>
          <w:p w14:paraId="35B6B958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6.97</w:t>
            </w:r>
          </w:p>
          <w:p w14:paraId="3DF13345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42)</w:t>
            </w:r>
          </w:p>
        </w:tc>
        <w:tc>
          <w:tcPr>
            <w:tcW w:w="1350" w:type="dxa"/>
          </w:tcPr>
          <w:p w14:paraId="6948B0C9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47 ns</w:t>
            </w:r>
          </w:p>
        </w:tc>
        <w:tc>
          <w:tcPr>
            <w:tcW w:w="1440" w:type="dxa"/>
          </w:tcPr>
          <w:p w14:paraId="24B2FD3E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1.52 ns</w:t>
            </w:r>
          </w:p>
        </w:tc>
      </w:tr>
      <w:tr w:rsidR="00E6195D" w:rsidRPr="00E6195D" w14:paraId="382AC55D" w14:textId="77777777" w:rsidTr="00CB4095">
        <w:trPr>
          <w:trHeight w:val="340"/>
        </w:trPr>
        <w:tc>
          <w:tcPr>
            <w:tcW w:w="2785" w:type="dxa"/>
          </w:tcPr>
          <w:p w14:paraId="6F2C4FDE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Time to agricultural extension office (minutes for one-way travel)</w:t>
            </w:r>
          </w:p>
        </w:tc>
        <w:tc>
          <w:tcPr>
            <w:tcW w:w="1530" w:type="dxa"/>
          </w:tcPr>
          <w:p w14:paraId="1200DF0E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53.49</w:t>
            </w:r>
          </w:p>
          <w:p w14:paraId="4679CE37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2.52)</w:t>
            </w:r>
          </w:p>
        </w:tc>
        <w:tc>
          <w:tcPr>
            <w:tcW w:w="1170" w:type="dxa"/>
          </w:tcPr>
          <w:p w14:paraId="49E8DB50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56.12</w:t>
            </w:r>
          </w:p>
          <w:p w14:paraId="053262E9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1.94)</w:t>
            </w:r>
          </w:p>
        </w:tc>
        <w:tc>
          <w:tcPr>
            <w:tcW w:w="1440" w:type="dxa"/>
          </w:tcPr>
          <w:p w14:paraId="790925C2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63.22</w:t>
            </w:r>
          </w:p>
          <w:p w14:paraId="6EFA8E9E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3,31)</w:t>
            </w:r>
          </w:p>
        </w:tc>
        <w:tc>
          <w:tcPr>
            <w:tcW w:w="1350" w:type="dxa"/>
          </w:tcPr>
          <w:p w14:paraId="1D3E2914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0.84 ns</w:t>
            </w:r>
          </w:p>
        </w:tc>
        <w:tc>
          <w:tcPr>
            <w:tcW w:w="1440" w:type="dxa"/>
          </w:tcPr>
          <w:p w14:paraId="74BAAA78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1.97 **</w:t>
            </w:r>
          </w:p>
        </w:tc>
      </w:tr>
      <w:tr w:rsidR="00E6195D" w:rsidRPr="00E6195D" w14:paraId="74B5E520" w14:textId="77777777" w:rsidTr="00CB4095">
        <w:trPr>
          <w:trHeight w:val="340"/>
        </w:trPr>
        <w:tc>
          <w:tcPr>
            <w:tcW w:w="2785" w:type="dxa"/>
            <w:tcBorders>
              <w:bottom w:val="single" w:sz="4" w:space="0" w:color="auto"/>
            </w:tcBorders>
          </w:tcPr>
          <w:p w14:paraId="5BE25FB8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Percent increase in maize area in the past five years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67EF501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19</w:t>
            </w:r>
          </w:p>
          <w:p w14:paraId="1F89F511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lastRenderedPageBreak/>
              <w:t>(0.021)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0A8B4E84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lastRenderedPageBreak/>
              <w:t>0.13</w:t>
            </w:r>
          </w:p>
          <w:p w14:paraId="1D4FE06B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lastRenderedPageBreak/>
              <w:t>(0.016)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C6120C5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lastRenderedPageBreak/>
              <w:t>0.19</w:t>
            </w:r>
          </w:p>
          <w:p w14:paraId="5532EC5F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lastRenderedPageBreak/>
              <w:t>(0.02)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DA2EB4E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lastRenderedPageBreak/>
              <w:t>2.26 **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E29CD4E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2.08 **</w:t>
            </w:r>
          </w:p>
        </w:tc>
      </w:tr>
      <w:tr w:rsidR="00E6195D" w:rsidRPr="00E6195D" w14:paraId="5C5C6620" w14:textId="77777777" w:rsidTr="00CB4095">
        <w:trPr>
          <w:trHeight w:val="242"/>
        </w:trPr>
        <w:tc>
          <w:tcPr>
            <w:tcW w:w="971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123FAE2" w14:textId="390C0600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  <w:lang w:val="es-ES"/>
              </w:rPr>
            </w:pPr>
            <w:proofErr w:type="spellStart"/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  <w:lang w:val="es-ES"/>
              </w:rPr>
              <w:t>Binary</w:t>
            </w:r>
            <w:proofErr w:type="spellEnd"/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  <w:lang w:val="es-ES"/>
              </w:rPr>
              <w:t xml:space="preserve"> Variables (</w:t>
            </w:r>
            <w:proofErr w:type="spellStart"/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  <w:lang w:val="es-ES"/>
              </w:rPr>
              <w:t>dummy</w:t>
            </w:r>
            <w:proofErr w:type="spellEnd"/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  <w:lang w:val="es-ES"/>
              </w:rPr>
              <w:t>, 1:</w:t>
            </w:r>
            <w:r w:rsidR="00F96541" w:rsidRPr="00E6195D">
              <w:rPr>
                <w:rFonts w:ascii="Times New Roman" w:eastAsia="Times New Roman" w:hAnsi="Times New Roman" w:cs="Times New Roman"/>
                <w:szCs w:val="24"/>
                <w:highlight w:val="white"/>
                <w:lang w:val="es-ES"/>
              </w:rPr>
              <w:t xml:space="preserve"> </w:t>
            </w: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  <w:lang w:val="es-ES"/>
              </w:rPr>
              <w:t>yes; 0: no)</w:t>
            </w:r>
          </w:p>
        </w:tc>
      </w:tr>
      <w:tr w:rsidR="00E6195D" w:rsidRPr="00E6195D" w14:paraId="2144C7D2" w14:textId="77777777" w:rsidTr="00CB4095">
        <w:trPr>
          <w:trHeight w:val="340"/>
        </w:trPr>
        <w:tc>
          <w:tcPr>
            <w:tcW w:w="2785" w:type="dxa"/>
            <w:tcBorders>
              <w:top w:val="single" w:sz="4" w:space="0" w:color="auto"/>
            </w:tcBorders>
          </w:tcPr>
          <w:p w14:paraId="5FC6B20A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Male household head 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64A91BD2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78</w:t>
            </w:r>
          </w:p>
          <w:p w14:paraId="469D4099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)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19C40A59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80</w:t>
            </w:r>
          </w:p>
          <w:p w14:paraId="10CDA6DE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)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3C873E68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86</w:t>
            </w:r>
          </w:p>
          <w:p w14:paraId="2B71F89E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)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4E5BA143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0.52 n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2C465557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2.23 **</w:t>
            </w:r>
          </w:p>
        </w:tc>
      </w:tr>
      <w:tr w:rsidR="00E6195D" w:rsidRPr="00E6195D" w14:paraId="4E06B8DF" w14:textId="77777777" w:rsidTr="00CB4095">
        <w:trPr>
          <w:trHeight w:val="340"/>
        </w:trPr>
        <w:tc>
          <w:tcPr>
            <w:tcW w:w="2785" w:type="dxa"/>
          </w:tcPr>
          <w:p w14:paraId="66B27544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Rice-growing household </w:t>
            </w:r>
          </w:p>
        </w:tc>
        <w:tc>
          <w:tcPr>
            <w:tcW w:w="1530" w:type="dxa"/>
          </w:tcPr>
          <w:p w14:paraId="67499176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67</w:t>
            </w:r>
          </w:p>
          <w:p w14:paraId="0C5E3AF4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5)</w:t>
            </w:r>
          </w:p>
        </w:tc>
        <w:tc>
          <w:tcPr>
            <w:tcW w:w="1170" w:type="dxa"/>
          </w:tcPr>
          <w:p w14:paraId="16086960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69</w:t>
            </w:r>
          </w:p>
          <w:p w14:paraId="5BBF4D55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22)</w:t>
            </w:r>
          </w:p>
        </w:tc>
        <w:tc>
          <w:tcPr>
            <w:tcW w:w="1440" w:type="dxa"/>
          </w:tcPr>
          <w:p w14:paraId="55069E54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52</w:t>
            </w:r>
          </w:p>
          <w:p w14:paraId="79F4DE4B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)</w:t>
            </w:r>
          </w:p>
        </w:tc>
        <w:tc>
          <w:tcPr>
            <w:tcW w:w="1350" w:type="dxa"/>
          </w:tcPr>
          <w:p w14:paraId="4200E506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0.38 ns</w:t>
            </w:r>
          </w:p>
        </w:tc>
        <w:tc>
          <w:tcPr>
            <w:tcW w:w="1440" w:type="dxa"/>
          </w:tcPr>
          <w:p w14:paraId="375EE1BC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5.14 ***</w:t>
            </w:r>
          </w:p>
        </w:tc>
      </w:tr>
      <w:tr w:rsidR="00E6195D" w:rsidRPr="00E6195D" w14:paraId="2FF0EB5A" w14:textId="77777777" w:rsidTr="00CB4095">
        <w:trPr>
          <w:trHeight w:val="340"/>
        </w:trPr>
        <w:tc>
          <w:tcPr>
            <w:tcW w:w="2785" w:type="dxa"/>
          </w:tcPr>
          <w:p w14:paraId="72EF191A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Household had television in base year </w:t>
            </w:r>
          </w:p>
        </w:tc>
        <w:tc>
          <w:tcPr>
            <w:tcW w:w="1530" w:type="dxa"/>
          </w:tcPr>
          <w:p w14:paraId="59A2EF55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54</w:t>
            </w:r>
          </w:p>
          <w:p w14:paraId="5AC47781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)</w:t>
            </w:r>
          </w:p>
        </w:tc>
        <w:tc>
          <w:tcPr>
            <w:tcW w:w="1170" w:type="dxa"/>
          </w:tcPr>
          <w:p w14:paraId="3E2971B8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50</w:t>
            </w:r>
          </w:p>
          <w:p w14:paraId="56FC8239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)</w:t>
            </w:r>
          </w:p>
        </w:tc>
        <w:tc>
          <w:tcPr>
            <w:tcW w:w="1440" w:type="dxa"/>
          </w:tcPr>
          <w:p w14:paraId="301CB181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62</w:t>
            </w:r>
          </w:p>
          <w:p w14:paraId="57D271D0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)</w:t>
            </w:r>
          </w:p>
        </w:tc>
        <w:tc>
          <w:tcPr>
            <w:tcW w:w="1350" w:type="dxa"/>
          </w:tcPr>
          <w:p w14:paraId="3F650B22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1.13 ns</w:t>
            </w:r>
          </w:p>
        </w:tc>
        <w:tc>
          <w:tcPr>
            <w:tcW w:w="1440" w:type="dxa"/>
          </w:tcPr>
          <w:p w14:paraId="2268F7A3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3.38 ***</w:t>
            </w:r>
          </w:p>
        </w:tc>
      </w:tr>
      <w:tr w:rsidR="00E6195D" w:rsidRPr="00E6195D" w14:paraId="1628AA35" w14:textId="77777777" w:rsidTr="00CB4095">
        <w:trPr>
          <w:trHeight w:val="340"/>
        </w:trPr>
        <w:tc>
          <w:tcPr>
            <w:tcW w:w="2785" w:type="dxa"/>
          </w:tcPr>
          <w:p w14:paraId="4881ABF1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Household uses fertilizer </w:t>
            </w:r>
          </w:p>
        </w:tc>
        <w:tc>
          <w:tcPr>
            <w:tcW w:w="1530" w:type="dxa"/>
          </w:tcPr>
          <w:p w14:paraId="31AE2AFF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67</w:t>
            </w:r>
          </w:p>
          <w:p w14:paraId="01B44871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5)</w:t>
            </w:r>
          </w:p>
        </w:tc>
        <w:tc>
          <w:tcPr>
            <w:tcW w:w="1170" w:type="dxa"/>
          </w:tcPr>
          <w:p w14:paraId="7C4BB552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59</w:t>
            </w:r>
          </w:p>
          <w:p w14:paraId="7F77F350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)</w:t>
            </w:r>
          </w:p>
        </w:tc>
        <w:tc>
          <w:tcPr>
            <w:tcW w:w="1440" w:type="dxa"/>
          </w:tcPr>
          <w:p w14:paraId="37BE43D1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50</w:t>
            </w:r>
          </w:p>
          <w:p w14:paraId="193C773B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)</w:t>
            </w:r>
          </w:p>
        </w:tc>
        <w:tc>
          <w:tcPr>
            <w:tcW w:w="1350" w:type="dxa"/>
          </w:tcPr>
          <w:p w14:paraId="3FB6BECB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2.39 **</w:t>
            </w:r>
          </w:p>
        </w:tc>
        <w:tc>
          <w:tcPr>
            <w:tcW w:w="1440" w:type="dxa"/>
          </w:tcPr>
          <w:p w14:paraId="60C2399A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2.54 **</w:t>
            </w:r>
          </w:p>
        </w:tc>
      </w:tr>
      <w:tr w:rsidR="00E6195D" w:rsidRPr="00E6195D" w14:paraId="050645E4" w14:textId="77777777" w:rsidTr="00CB4095">
        <w:trPr>
          <w:trHeight w:val="340"/>
        </w:trPr>
        <w:tc>
          <w:tcPr>
            <w:tcW w:w="2785" w:type="dxa"/>
          </w:tcPr>
          <w:p w14:paraId="31165DE4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Household head literate </w:t>
            </w:r>
          </w:p>
        </w:tc>
        <w:tc>
          <w:tcPr>
            <w:tcW w:w="1530" w:type="dxa"/>
          </w:tcPr>
          <w:p w14:paraId="421CB4DE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72</w:t>
            </w:r>
          </w:p>
          <w:p w14:paraId="62537599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4)</w:t>
            </w:r>
          </w:p>
        </w:tc>
        <w:tc>
          <w:tcPr>
            <w:tcW w:w="1170" w:type="dxa"/>
          </w:tcPr>
          <w:p w14:paraId="36D35D54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68</w:t>
            </w:r>
          </w:p>
          <w:p w14:paraId="65B024D3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2)</w:t>
            </w:r>
          </w:p>
        </w:tc>
        <w:tc>
          <w:tcPr>
            <w:tcW w:w="1440" w:type="dxa"/>
          </w:tcPr>
          <w:p w14:paraId="31818D2B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70</w:t>
            </w:r>
          </w:p>
          <w:p w14:paraId="52116E48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)</w:t>
            </w:r>
          </w:p>
        </w:tc>
        <w:tc>
          <w:tcPr>
            <w:tcW w:w="1350" w:type="dxa"/>
          </w:tcPr>
          <w:p w14:paraId="01C09AD3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1.20 ns</w:t>
            </w:r>
          </w:p>
        </w:tc>
        <w:tc>
          <w:tcPr>
            <w:tcW w:w="1440" w:type="dxa"/>
          </w:tcPr>
          <w:p w14:paraId="55003BE3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66 ns</w:t>
            </w:r>
          </w:p>
        </w:tc>
      </w:tr>
      <w:tr w:rsidR="00E6195D" w:rsidRPr="00E6195D" w14:paraId="37A35269" w14:textId="77777777" w:rsidTr="00CB4095">
        <w:trPr>
          <w:trHeight w:val="340"/>
        </w:trPr>
        <w:tc>
          <w:tcPr>
            <w:tcW w:w="2785" w:type="dxa"/>
          </w:tcPr>
          <w:p w14:paraId="5CB3FED0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Household had </w:t>
            </w:r>
            <w:proofErr w:type="spellStart"/>
            <w:r w:rsidRPr="00E6195D">
              <w:rPr>
                <w:rFonts w:ascii="Times New Roman" w:eastAsia="Times New Roman" w:hAnsi="Times New Roman" w:cs="Times New Roman"/>
                <w:i/>
                <w:szCs w:val="24"/>
                <w:highlight w:val="white"/>
              </w:rPr>
              <w:t>kacchi</w:t>
            </w: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  <w:vertAlign w:val="superscript"/>
              </w:rPr>
              <w:t>b</w:t>
            </w:r>
            <w:proofErr w:type="spellEnd"/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 house in the base year </w:t>
            </w:r>
          </w:p>
        </w:tc>
        <w:tc>
          <w:tcPr>
            <w:tcW w:w="1530" w:type="dxa"/>
          </w:tcPr>
          <w:p w14:paraId="00435A3E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76</w:t>
            </w:r>
          </w:p>
          <w:p w14:paraId="32E9A67C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)</w:t>
            </w:r>
          </w:p>
        </w:tc>
        <w:tc>
          <w:tcPr>
            <w:tcW w:w="1170" w:type="dxa"/>
          </w:tcPr>
          <w:p w14:paraId="48A4B219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76</w:t>
            </w:r>
          </w:p>
          <w:p w14:paraId="71514325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)</w:t>
            </w:r>
          </w:p>
        </w:tc>
        <w:tc>
          <w:tcPr>
            <w:tcW w:w="1440" w:type="dxa"/>
          </w:tcPr>
          <w:p w14:paraId="5589C904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72</w:t>
            </w:r>
          </w:p>
          <w:p w14:paraId="21F191EB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)</w:t>
            </w:r>
          </w:p>
        </w:tc>
        <w:tc>
          <w:tcPr>
            <w:tcW w:w="1350" w:type="dxa"/>
          </w:tcPr>
          <w:p w14:paraId="4B77BAB0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-0.07 ns</w:t>
            </w:r>
          </w:p>
        </w:tc>
        <w:tc>
          <w:tcPr>
            <w:tcW w:w="1440" w:type="dxa"/>
          </w:tcPr>
          <w:p w14:paraId="4B41D55E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1.52 ns</w:t>
            </w:r>
          </w:p>
        </w:tc>
      </w:tr>
      <w:tr w:rsidR="00E6195D" w:rsidRPr="00E6195D" w14:paraId="0E8744BA" w14:textId="77777777" w:rsidTr="00CB4095">
        <w:trPr>
          <w:trHeight w:val="340"/>
        </w:trPr>
        <w:tc>
          <w:tcPr>
            <w:tcW w:w="2785" w:type="dxa"/>
            <w:tcBorders>
              <w:bottom w:val="single" w:sz="4" w:space="0" w:color="auto"/>
            </w:tcBorders>
          </w:tcPr>
          <w:p w14:paraId="0F9D6921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Household grew more than two varieties of maize in base year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24D6C871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19</w:t>
            </w:r>
          </w:p>
          <w:p w14:paraId="5ED46C64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25)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164F3443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05</w:t>
            </w:r>
          </w:p>
          <w:p w14:paraId="7794B272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1)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E8EC3E4" w14:textId="77777777" w:rsidR="00744D64" w:rsidRPr="00E6195D" w:rsidRDefault="00744D64" w:rsidP="00CB4095">
            <w:pP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0.03</w:t>
            </w:r>
          </w:p>
          <w:p w14:paraId="65FDBAB2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(0.01)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1F039B2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6.37 ***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7E2453F" w14:textId="77777777" w:rsidR="00744D64" w:rsidRPr="00E6195D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E6195D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1.50 ns</w:t>
            </w:r>
          </w:p>
        </w:tc>
      </w:tr>
    </w:tbl>
    <w:p w14:paraId="766447F1" w14:textId="3B7FA525" w:rsidR="00E956D7" w:rsidRPr="00E6195D" w:rsidRDefault="00E956D7" w:rsidP="000325F4">
      <w:pPr>
        <w:spacing w:after="0" w:line="254" w:lineRule="auto"/>
        <w:ind w:left="420"/>
        <w:contextualSpacing/>
        <w:rPr>
          <w:rFonts w:ascii="Times New Roman" w:eastAsia="Georgia" w:hAnsi="Times New Roman" w:cs="Times New Roman"/>
          <w:sz w:val="20"/>
          <w:szCs w:val="20"/>
        </w:rPr>
      </w:pPr>
      <w:r w:rsidRPr="00E6195D">
        <w:rPr>
          <w:rFonts w:ascii="Times New Roman" w:eastAsia="Georgia" w:hAnsi="Times New Roman" w:cs="Times New Roman"/>
          <w:sz w:val="20"/>
          <w:szCs w:val="20"/>
        </w:rPr>
        <w:t xml:space="preserve">Note: *, **, *** denote significance of mean difference at the 10%, 5%, and 1% level, respectively; ns=not significant at 10%, standard error in brackets </w:t>
      </w:r>
    </w:p>
    <w:p w14:paraId="0028E77C" w14:textId="5846FE42" w:rsidR="00E956D7" w:rsidRPr="00E6195D" w:rsidRDefault="00744D64" w:rsidP="000325F4">
      <w:pPr>
        <w:spacing w:after="0" w:line="254" w:lineRule="auto"/>
        <w:ind w:left="420"/>
        <w:contextualSpacing/>
        <w:rPr>
          <w:rFonts w:ascii="Times New Roman" w:eastAsia="Georgia" w:hAnsi="Times New Roman" w:cs="Times New Roman"/>
          <w:sz w:val="20"/>
          <w:szCs w:val="20"/>
        </w:rPr>
      </w:pPr>
      <w:proofErr w:type="spellStart"/>
      <w:r w:rsidRPr="00E6195D">
        <w:rPr>
          <w:rFonts w:ascii="Times New Roman" w:eastAsia="Georgia" w:hAnsi="Times New Roman" w:cs="Times New Roman"/>
          <w:sz w:val="20"/>
          <w:szCs w:val="20"/>
          <w:vertAlign w:val="superscript"/>
        </w:rPr>
        <w:t>a</w:t>
      </w:r>
      <w:r w:rsidRPr="00E6195D">
        <w:rPr>
          <w:rFonts w:ascii="Times New Roman" w:eastAsia="Georgia" w:hAnsi="Times New Roman" w:cs="Times New Roman"/>
          <w:sz w:val="20"/>
          <w:szCs w:val="20"/>
        </w:rPr>
        <w:t>Time</w:t>
      </w:r>
      <w:proofErr w:type="spellEnd"/>
      <w:r w:rsidRPr="00E6195D">
        <w:rPr>
          <w:rFonts w:ascii="Times New Roman" w:eastAsia="Georgia" w:hAnsi="Times New Roman" w:cs="Times New Roman"/>
          <w:sz w:val="20"/>
          <w:szCs w:val="20"/>
        </w:rPr>
        <w:t xml:space="preserve"> to nearest CBSP is not included for comparing spillover impact (control-in vs</w:t>
      </w:r>
      <w:r w:rsidR="006E2E5E" w:rsidRPr="00E6195D">
        <w:rPr>
          <w:rFonts w:ascii="Times New Roman" w:eastAsia="Georgia" w:hAnsi="Times New Roman" w:cs="Times New Roman"/>
          <w:sz w:val="20"/>
          <w:szCs w:val="20"/>
        </w:rPr>
        <w:t>.</w:t>
      </w:r>
      <w:r w:rsidRPr="00E6195D">
        <w:rPr>
          <w:rFonts w:ascii="Times New Roman" w:eastAsia="Georgia" w:hAnsi="Times New Roman" w:cs="Times New Roman"/>
          <w:sz w:val="20"/>
          <w:szCs w:val="20"/>
        </w:rPr>
        <w:t xml:space="preserve"> control-out) as CBSPs are only formed in project districts, and </w:t>
      </w:r>
      <w:r w:rsidR="00E956D7" w:rsidRPr="00E6195D">
        <w:rPr>
          <w:rFonts w:ascii="Times New Roman" w:eastAsia="Georgia" w:hAnsi="Times New Roman" w:cs="Times New Roman"/>
          <w:sz w:val="20"/>
          <w:szCs w:val="20"/>
        </w:rPr>
        <w:t>control-out g</w:t>
      </w:r>
      <w:r w:rsidRPr="00E6195D">
        <w:rPr>
          <w:rFonts w:ascii="Times New Roman" w:eastAsia="Georgia" w:hAnsi="Times New Roman" w:cs="Times New Roman"/>
          <w:sz w:val="20"/>
          <w:szCs w:val="20"/>
        </w:rPr>
        <w:t>roup</w:t>
      </w:r>
      <w:r w:rsidR="00E956D7" w:rsidRPr="00E6195D">
        <w:rPr>
          <w:rFonts w:ascii="Times New Roman" w:eastAsia="Georgia" w:hAnsi="Times New Roman" w:cs="Times New Roman"/>
          <w:sz w:val="20"/>
          <w:szCs w:val="20"/>
        </w:rPr>
        <w:t xml:space="preserve"> households</w:t>
      </w:r>
      <w:r w:rsidRPr="00E6195D">
        <w:rPr>
          <w:rFonts w:ascii="Times New Roman" w:eastAsia="Georgia" w:hAnsi="Times New Roman" w:cs="Times New Roman"/>
          <w:sz w:val="20"/>
          <w:szCs w:val="20"/>
        </w:rPr>
        <w:t xml:space="preserve"> are from outside project districts</w:t>
      </w:r>
    </w:p>
    <w:p w14:paraId="3C452822" w14:textId="77777777" w:rsidR="00744D64" w:rsidRPr="00E6195D" w:rsidRDefault="00744D64" w:rsidP="000325F4">
      <w:pPr>
        <w:spacing w:after="0" w:line="254" w:lineRule="auto"/>
        <w:ind w:left="420"/>
        <w:contextualSpacing/>
        <w:rPr>
          <w:rFonts w:ascii="Times New Roman" w:eastAsia="Georgia" w:hAnsi="Times New Roman" w:cs="Times New Roman"/>
          <w:sz w:val="20"/>
          <w:szCs w:val="20"/>
        </w:rPr>
      </w:pPr>
      <w:proofErr w:type="spellStart"/>
      <w:r w:rsidRPr="00E6195D">
        <w:rPr>
          <w:rFonts w:ascii="Times New Roman" w:eastAsia="Georgia" w:hAnsi="Times New Roman" w:cs="Times New Roman"/>
          <w:sz w:val="20"/>
          <w:szCs w:val="20"/>
          <w:vertAlign w:val="superscript"/>
        </w:rPr>
        <w:t>b</w:t>
      </w:r>
      <w:r w:rsidRPr="00E6195D">
        <w:rPr>
          <w:rFonts w:ascii="Times New Roman" w:eastAsia="Georgia" w:hAnsi="Times New Roman" w:cs="Times New Roman"/>
          <w:i/>
          <w:iCs/>
          <w:sz w:val="20"/>
          <w:szCs w:val="20"/>
        </w:rPr>
        <w:t>Kacchi</w:t>
      </w:r>
      <w:proofErr w:type="spellEnd"/>
      <w:r w:rsidRPr="00E6195D">
        <w:rPr>
          <w:rFonts w:ascii="Times New Roman" w:eastAsia="Georgia" w:hAnsi="Times New Roman" w:cs="Times New Roman"/>
          <w:i/>
          <w:iCs/>
          <w:sz w:val="20"/>
          <w:szCs w:val="20"/>
        </w:rPr>
        <w:t xml:space="preserve"> </w:t>
      </w:r>
      <w:r w:rsidRPr="00E6195D">
        <w:rPr>
          <w:rFonts w:ascii="Times New Roman" w:eastAsia="Georgia" w:hAnsi="Times New Roman" w:cs="Times New Roman"/>
          <w:sz w:val="20"/>
          <w:szCs w:val="20"/>
        </w:rPr>
        <w:t>house means non-concrete/non-brick house</w:t>
      </w:r>
    </w:p>
    <w:p w14:paraId="44218103" w14:textId="77777777" w:rsidR="00744D64" w:rsidRPr="000325F4" w:rsidRDefault="00744D64" w:rsidP="000325F4">
      <w:pPr>
        <w:spacing w:after="0" w:line="254" w:lineRule="auto"/>
        <w:ind w:left="420"/>
        <w:contextualSpacing/>
        <w:rPr>
          <w:rFonts w:ascii="Times New Roman" w:eastAsia="Georgia" w:hAnsi="Times New Roman" w:cs="Times New Roman"/>
          <w:color w:val="FF0000"/>
          <w:sz w:val="20"/>
          <w:szCs w:val="20"/>
        </w:rPr>
      </w:pPr>
    </w:p>
    <w:p w14:paraId="545F1E17" w14:textId="77777777" w:rsidR="00744D6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60123591" w14:textId="77777777" w:rsidR="00744D6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59DD404" w14:textId="62C22E97" w:rsidR="00744D64" w:rsidRDefault="00562EDD" w:rsidP="00562EDD">
      <w:pPr>
        <w:pBdr>
          <w:top w:val="nil"/>
          <w:left w:val="nil"/>
          <w:bottom w:val="nil"/>
          <w:right w:val="nil"/>
          <w:between w:val="nil"/>
        </w:pBdr>
        <w:tabs>
          <w:tab w:val="left" w:pos="2050"/>
        </w:tabs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2DB7D37" w14:textId="77777777" w:rsidR="00744D6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95F5FB4" w14:textId="5A441815" w:rsidR="00744D6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015CCD5A" w14:textId="6746179D" w:rsidR="001306E0" w:rsidRDefault="001306E0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0704D3A1" w14:textId="5F37890D" w:rsidR="001306E0" w:rsidRDefault="001306E0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70918F16" w14:textId="1B2B3741" w:rsidR="001306E0" w:rsidRDefault="001306E0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63F3809E" w14:textId="0F9A1C98" w:rsidR="001306E0" w:rsidRDefault="001306E0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2647BBFA" w14:textId="2903279C" w:rsidR="001306E0" w:rsidRDefault="001306E0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79135194" w14:textId="752D86A9" w:rsidR="001306E0" w:rsidRDefault="001306E0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6E93F0CF" w14:textId="3C8A394C" w:rsidR="001306E0" w:rsidRDefault="001306E0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1DC4FB71" w14:textId="73EFABAF" w:rsidR="001306E0" w:rsidRDefault="001306E0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1AE74321" w14:textId="77777777" w:rsidR="00744D6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229F7DAD" w14:textId="1ADD6925" w:rsidR="00744D64" w:rsidRPr="0095512E" w:rsidRDefault="00744D64" w:rsidP="0095512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</w:pPr>
      <w:r w:rsidRPr="0095512E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lastRenderedPageBreak/>
        <w:t xml:space="preserve">Table </w:t>
      </w:r>
      <w:r w:rsidR="00950773" w:rsidRPr="0095512E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S</w:t>
      </w:r>
      <w:r w:rsidRPr="0095512E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 xml:space="preserve">2: Test of matching quality </w:t>
      </w:r>
      <w:r w:rsidR="005A0943" w:rsidRPr="0095512E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 xml:space="preserve">by </w:t>
      </w:r>
      <w:r w:rsidR="002F579A" w:rsidRPr="0095512E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comparing</w:t>
      </w:r>
      <w:r w:rsidR="005A0943" w:rsidRPr="0095512E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 xml:space="preserve"> the mean of the treatment and control group</w:t>
      </w:r>
      <w:r w:rsidR="0095512E" w:rsidRPr="0095512E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 xml:space="preserve"> </w:t>
      </w:r>
      <w:r w:rsidR="005A0943" w:rsidRPr="0095512E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 xml:space="preserve">after matching with percentage bias reduction </w:t>
      </w:r>
    </w:p>
    <w:p w14:paraId="5BA513F6" w14:textId="77777777" w:rsidR="00744D6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203"/>
        <w:gridCol w:w="1397"/>
        <w:gridCol w:w="1350"/>
        <w:gridCol w:w="1260"/>
        <w:gridCol w:w="1530"/>
        <w:gridCol w:w="1350"/>
        <w:gridCol w:w="270"/>
      </w:tblGrid>
      <w:tr w:rsidR="00744D64" w14:paraId="22627132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66FBB475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6146E284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tment group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776CBF03" w14:textId="55507D78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rol</w:t>
            </w:r>
            <w:r w:rsidR="006E2E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 group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21E8C6DC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% Bia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A21A7A1" w14:textId="0BEA52E4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% </w:t>
            </w:r>
            <w:r w:rsidR="006E2E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uction in bias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7828D727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-value for equality of mean after matching</w:t>
            </w:r>
          </w:p>
        </w:tc>
        <w:tc>
          <w:tcPr>
            <w:tcW w:w="270" w:type="dxa"/>
          </w:tcPr>
          <w:p w14:paraId="51D2E32F" w14:textId="77777777" w:rsidR="00744D64" w:rsidRDefault="00744D64" w:rsidP="005A4E3E">
            <w:pPr>
              <w:spacing w:line="240" w:lineRule="auto"/>
            </w:pPr>
          </w:p>
        </w:tc>
      </w:tr>
      <w:tr w:rsidR="00744D64" w14:paraId="604F6978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359D4CF4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me to nearest market (minutes for one-way travel)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6E9DF28C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47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3C6ED0C2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59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24B6B89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2691E12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.2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35B34DF7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7</w:t>
            </w:r>
          </w:p>
        </w:tc>
        <w:tc>
          <w:tcPr>
            <w:tcW w:w="270" w:type="dxa"/>
          </w:tcPr>
          <w:p w14:paraId="3AC2DAC4" w14:textId="77777777" w:rsidR="00744D64" w:rsidRDefault="00744D64" w:rsidP="005A4E3E">
            <w:pPr>
              <w:spacing w:line="240" w:lineRule="auto"/>
            </w:pPr>
          </w:p>
        </w:tc>
      </w:tr>
      <w:tr w:rsidR="00744D64" w14:paraId="0E828497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618DF962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me to nearest CBSP (minutes for one-way travel)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1EA507CF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73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3C29568F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49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18EA74EF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5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594A526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6.2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6290A913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0</w:t>
            </w:r>
          </w:p>
        </w:tc>
        <w:tc>
          <w:tcPr>
            <w:tcW w:w="270" w:type="dxa"/>
          </w:tcPr>
          <w:p w14:paraId="62B32AEC" w14:textId="77777777" w:rsidR="00744D64" w:rsidRDefault="00744D64" w:rsidP="005A4E3E">
            <w:pPr>
              <w:spacing w:line="240" w:lineRule="auto"/>
            </w:pPr>
          </w:p>
        </w:tc>
      </w:tr>
      <w:tr w:rsidR="00744D64" w14:paraId="39C10D87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40255B10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cultivable area (ha)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74235637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1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AAF8148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0.53 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9FF6008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4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513C137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.6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1E81833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1</w:t>
            </w:r>
          </w:p>
        </w:tc>
        <w:tc>
          <w:tcPr>
            <w:tcW w:w="270" w:type="dxa"/>
          </w:tcPr>
          <w:p w14:paraId="3FF51F5D" w14:textId="77777777" w:rsidR="00744D64" w:rsidRDefault="00744D64" w:rsidP="005A4E3E">
            <w:pPr>
              <w:spacing w:line="240" w:lineRule="auto"/>
            </w:pPr>
          </w:p>
        </w:tc>
      </w:tr>
      <w:tr w:rsidR="00744D64" w14:paraId="1582B163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3E30BD40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ars growing maize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6ED9057B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5.93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16B43998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71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1B124414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6CA6E29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.4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3EF0EBE4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3</w:t>
            </w:r>
          </w:p>
        </w:tc>
        <w:tc>
          <w:tcPr>
            <w:tcW w:w="270" w:type="dxa"/>
          </w:tcPr>
          <w:p w14:paraId="3B96713B" w14:textId="77777777" w:rsidR="00744D64" w:rsidRDefault="00744D64" w:rsidP="005A4E3E">
            <w:pPr>
              <w:spacing w:line="240" w:lineRule="auto"/>
            </w:pPr>
          </w:p>
        </w:tc>
      </w:tr>
      <w:tr w:rsidR="00744D64" w14:paraId="07BB193A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51DBEB58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centage of females in the household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7CE07AA3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4ACDC017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9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524F1C61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0008FE7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.5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709D6283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4</w:t>
            </w:r>
          </w:p>
        </w:tc>
        <w:tc>
          <w:tcPr>
            <w:tcW w:w="270" w:type="dxa"/>
          </w:tcPr>
          <w:p w14:paraId="60D9345F" w14:textId="77777777" w:rsidR="00744D64" w:rsidRDefault="00744D64" w:rsidP="005A4E3E">
            <w:pPr>
              <w:spacing w:line="240" w:lineRule="auto"/>
            </w:pPr>
          </w:p>
        </w:tc>
      </w:tr>
      <w:tr w:rsidR="00744D64" w14:paraId="35F64BEF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2FC36B16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onomically-active population in the family (ages 16 – 65 years)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76EFFA7D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1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6F6982E5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08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DCF8433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6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D0F7FDA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85.3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36A8BA8B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270" w:type="dxa"/>
          </w:tcPr>
          <w:p w14:paraId="02093301" w14:textId="77777777" w:rsidR="00744D64" w:rsidRDefault="00744D64" w:rsidP="005A4E3E">
            <w:pPr>
              <w:spacing w:line="240" w:lineRule="auto"/>
            </w:pPr>
          </w:p>
        </w:tc>
      </w:tr>
      <w:tr w:rsidR="00744D64" w14:paraId="038889C4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44CBEDDD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ercentage of </w:t>
            </w:r>
            <w:proofErr w:type="spellStart"/>
            <w:r w:rsidRPr="0084030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bari</w:t>
            </w:r>
            <w:proofErr w:type="spellEnd"/>
            <w:r w:rsidRPr="0084030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upland) land of the total agricultural land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5E710030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30212787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2F623B7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7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7C4C367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.5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1289086F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  <w:tc>
          <w:tcPr>
            <w:tcW w:w="270" w:type="dxa"/>
          </w:tcPr>
          <w:p w14:paraId="2E1555C7" w14:textId="77777777" w:rsidR="00744D64" w:rsidRDefault="00744D64" w:rsidP="005A4E3E">
            <w:pPr>
              <w:spacing w:line="240" w:lineRule="auto"/>
            </w:pPr>
          </w:p>
        </w:tc>
      </w:tr>
      <w:tr w:rsidR="00744D64" w14:paraId="3DB9F8D6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2819C8D8" w14:textId="377AB6B1" w:rsidR="00744D64" w:rsidRPr="000E1BD7" w:rsidRDefault="00744D64" w:rsidP="004D0CD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umber of relatives </w:t>
            </w:r>
            <w:r w:rsidR="006E2E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o</w:t>
            </w:r>
            <w:r w:rsidR="006E2E5E"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e available when support needed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003AD97E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44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6CB67423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6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2E9259DB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8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F8DE114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.4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410090C9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  <w:tc>
          <w:tcPr>
            <w:tcW w:w="270" w:type="dxa"/>
          </w:tcPr>
          <w:p w14:paraId="4DBF44A9" w14:textId="77777777" w:rsidR="00744D64" w:rsidRDefault="00744D64" w:rsidP="005A4E3E">
            <w:pPr>
              <w:spacing w:line="240" w:lineRule="auto"/>
            </w:pPr>
          </w:p>
        </w:tc>
      </w:tr>
      <w:tr w:rsidR="00744D64" w14:paraId="28CA84CB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228C03BC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me to agricultural extension office (minutes for one-way travel)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7077FC8A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84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462031A5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64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5C1D55FD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C78BCF3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.5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6EF5A1A6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5</w:t>
            </w:r>
          </w:p>
        </w:tc>
        <w:tc>
          <w:tcPr>
            <w:tcW w:w="270" w:type="dxa"/>
          </w:tcPr>
          <w:p w14:paraId="60474262" w14:textId="77777777" w:rsidR="00744D64" w:rsidRDefault="00744D64" w:rsidP="005A4E3E">
            <w:pPr>
              <w:spacing w:line="240" w:lineRule="auto"/>
            </w:pPr>
          </w:p>
        </w:tc>
      </w:tr>
      <w:tr w:rsidR="00744D64" w14:paraId="313B6638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7C551564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cent increase in maize area in the past five years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67229FA0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  <w:p w14:paraId="3652B888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1E7E1977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  <w:p w14:paraId="66A3BED3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2DC8144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057D4A9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.2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548631C2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5</w:t>
            </w:r>
          </w:p>
        </w:tc>
        <w:tc>
          <w:tcPr>
            <w:tcW w:w="270" w:type="dxa"/>
          </w:tcPr>
          <w:p w14:paraId="3B2FBB90" w14:textId="77777777" w:rsidR="00744D64" w:rsidRDefault="00744D64" w:rsidP="005A4E3E">
            <w:pPr>
              <w:spacing w:line="240" w:lineRule="auto"/>
            </w:pPr>
          </w:p>
        </w:tc>
      </w:tr>
      <w:tr w:rsidR="00744D64" w14:paraId="1A769F3C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4ECD4331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Male household head 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33978844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8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57536DE5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6ABD830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3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99175C9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7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5C60A3BE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70" w:type="dxa"/>
          </w:tcPr>
          <w:p w14:paraId="02769674" w14:textId="77777777" w:rsidR="00744D64" w:rsidRDefault="00744D64" w:rsidP="005A4E3E">
            <w:pPr>
              <w:spacing w:line="240" w:lineRule="auto"/>
            </w:pPr>
          </w:p>
        </w:tc>
      </w:tr>
      <w:tr w:rsidR="00744D64" w14:paraId="6D3A7CDF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53C77207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ice-growing household 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256E4DFC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13B2956A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451AC751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4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F5D5707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43.0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2AE070E6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270" w:type="dxa"/>
          </w:tcPr>
          <w:p w14:paraId="7F57FAB9" w14:textId="77777777" w:rsidR="00744D64" w:rsidRDefault="00744D64" w:rsidP="005A4E3E">
            <w:pPr>
              <w:spacing w:line="240" w:lineRule="auto"/>
            </w:pPr>
          </w:p>
        </w:tc>
      </w:tr>
      <w:tr w:rsidR="00744D64" w14:paraId="4C22A27D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77D565FA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ousehold had television in base year 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50B62879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773B7F26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8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4089C2CD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8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002FED4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DF6C204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270" w:type="dxa"/>
          </w:tcPr>
          <w:p w14:paraId="4E7DD35E" w14:textId="77777777" w:rsidR="00744D64" w:rsidRDefault="00744D64" w:rsidP="005A4E3E">
            <w:pPr>
              <w:spacing w:line="240" w:lineRule="auto"/>
            </w:pPr>
          </w:p>
        </w:tc>
      </w:tr>
      <w:tr w:rsidR="00744D64" w14:paraId="2161D1F8" w14:textId="77777777" w:rsidTr="00CB4095">
        <w:trPr>
          <w:trHeight w:val="557"/>
        </w:trPr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67C075C4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ousehold uses fertilizer 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5D72D0AB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18BC229D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488A97F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9DB130E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.3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3476B01E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1</w:t>
            </w:r>
          </w:p>
        </w:tc>
        <w:tc>
          <w:tcPr>
            <w:tcW w:w="270" w:type="dxa"/>
          </w:tcPr>
          <w:p w14:paraId="484F32EF" w14:textId="77777777" w:rsidR="00744D64" w:rsidRDefault="00744D64" w:rsidP="005A4E3E">
            <w:pPr>
              <w:spacing w:line="240" w:lineRule="auto"/>
            </w:pPr>
          </w:p>
        </w:tc>
      </w:tr>
      <w:tr w:rsidR="00744D64" w14:paraId="100AA29F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40C0D416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ousehold head literate 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40952449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349DEB9F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4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29650A34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8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44545C2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.0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1091E74A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  <w:tc>
          <w:tcPr>
            <w:tcW w:w="270" w:type="dxa"/>
          </w:tcPr>
          <w:p w14:paraId="4862C41F" w14:textId="77777777" w:rsidR="00744D64" w:rsidRDefault="00744D64" w:rsidP="005A4E3E">
            <w:pPr>
              <w:spacing w:line="240" w:lineRule="auto"/>
            </w:pPr>
          </w:p>
        </w:tc>
      </w:tr>
      <w:tr w:rsidR="00744D64" w14:paraId="376B1EF8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030D5A93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ousehold had </w:t>
            </w:r>
            <w:proofErr w:type="spellStart"/>
            <w:r w:rsidRPr="0084030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kacchi</w:t>
            </w:r>
            <w:proofErr w:type="spellEnd"/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house in the base year 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32585E58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6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03281E81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7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526FEC0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0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407D4F5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47.5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2B81973E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9</w:t>
            </w:r>
          </w:p>
        </w:tc>
        <w:tc>
          <w:tcPr>
            <w:tcW w:w="270" w:type="dxa"/>
          </w:tcPr>
          <w:p w14:paraId="2593F001" w14:textId="77777777" w:rsidR="00744D64" w:rsidRDefault="00744D64" w:rsidP="005A4E3E">
            <w:pPr>
              <w:spacing w:line="240" w:lineRule="auto"/>
            </w:pPr>
          </w:p>
        </w:tc>
      </w:tr>
      <w:tr w:rsidR="00744D64" w14:paraId="63BD7FA0" w14:textId="77777777" w:rsidTr="00CB4095"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238FEA4F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usehold grew more than two varieties of maize in base year</w:t>
            </w: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631CA6D9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5D39BDFA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B3A1649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9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E75A8AA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.4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12D459CD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270" w:type="dxa"/>
          </w:tcPr>
          <w:p w14:paraId="7785D15B" w14:textId="77777777" w:rsidR="00744D64" w:rsidRDefault="00744D64" w:rsidP="005A4E3E">
            <w:pPr>
              <w:spacing w:line="240" w:lineRule="auto"/>
            </w:pPr>
          </w:p>
        </w:tc>
      </w:tr>
      <w:tr w:rsidR="00744D64" w14:paraId="0F5F0CC6" w14:textId="77777777" w:rsidTr="00CB4095">
        <w:trPr>
          <w:trHeight w:val="206"/>
        </w:trPr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</w:tcPr>
          <w:p w14:paraId="77D608CB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7" w:type="dxa"/>
            <w:tcBorders>
              <w:top w:val="single" w:sz="4" w:space="0" w:color="auto"/>
              <w:bottom w:val="single" w:sz="4" w:space="0" w:color="auto"/>
            </w:tcBorders>
          </w:tcPr>
          <w:p w14:paraId="691C549F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matched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7EE741C8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tched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8D396B0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8488952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51C8EF25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0" w:type="dxa"/>
          </w:tcPr>
          <w:p w14:paraId="248B4EE9" w14:textId="77777777" w:rsidR="00744D64" w:rsidRDefault="00744D64" w:rsidP="005A4E3E">
            <w:pPr>
              <w:spacing w:line="240" w:lineRule="auto"/>
            </w:pPr>
          </w:p>
        </w:tc>
      </w:tr>
      <w:tr w:rsidR="00744D64" w14:paraId="2C879EED" w14:textId="77777777" w:rsidTr="00CB4095">
        <w:tc>
          <w:tcPr>
            <w:tcW w:w="2203" w:type="dxa"/>
            <w:tcBorders>
              <w:top w:val="single" w:sz="4" w:space="0" w:color="auto"/>
            </w:tcBorders>
          </w:tcPr>
          <w:p w14:paraId="4C79D063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S R2</w:t>
            </w:r>
          </w:p>
        </w:tc>
        <w:tc>
          <w:tcPr>
            <w:tcW w:w="1397" w:type="dxa"/>
            <w:tcBorders>
              <w:top w:val="single" w:sz="4" w:space="0" w:color="auto"/>
            </w:tcBorders>
          </w:tcPr>
          <w:p w14:paraId="783C323D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8604AEB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6126DD7B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2B0B95CC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767E6BFA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0" w:type="dxa"/>
          </w:tcPr>
          <w:p w14:paraId="6B0150DA" w14:textId="77777777" w:rsidR="00744D64" w:rsidRDefault="00744D64" w:rsidP="005A4E3E">
            <w:pPr>
              <w:spacing w:line="240" w:lineRule="auto"/>
            </w:pPr>
          </w:p>
        </w:tc>
      </w:tr>
      <w:tr w:rsidR="00744D64" w14:paraId="056CAB37" w14:textId="77777777" w:rsidTr="00CB4095">
        <w:tc>
          <w:tcPr>
            <w:tcW w:w="2203" w:type="dxa"/>
            <w:tcBorders>
              <w:bottom w:val="single" w:sz="4" w:space="0" w:color="auto"/>
            </w:tcBorders>
          </w:tcPr>
          <w:p w14:paraId="69E8BAF1" w14:textId="77777777" w:rsidR="00744D64" w:rsidRPr="000E1BD7" w:rsidRDefault="00744D64" w:rsidP="005A4E3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 bias</w:t>
            </w:r>
          </w:p>
        </w:tc>
        <w:tc>
          <w:tcPr>
            <w:tcW w:w="1397" w:type="dxa"/>
            <w:tcBorders>
              <w:bottom w:val="single" w:sz="4" w:space="0" w:color="auto"/>
            </w:tcBorders>
          </w:tcPr>
          <w:p w14:paraId="2058AF61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54CF170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E1B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3D6F6F4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8CCE15C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6EE3D7F" w14:textId="77777777" w:rsidR="00744D64" w:rsidRPr="000E1BD7" w:rsidRDefault="00744D64" w:rsidP="005A4E3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7CB9F804" w14:textId="77777777" w:rsidR="00744D64" w:rsidRDefault="00744D64" w:rsidP="005A4E3E">
            <w:pPr>
              <w:spacing w:line="240" w:lineRule="auto"/>
            </w:pPr>
          </w:p>
        </w:tc>
      </w:tr>
    </w:tbl>
    <w:p w14:paraId="34F116E7" w14:textId="77777777" w:rsidR="00744D6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</w:p>
    <w:p w14:paraId="20085F0E" w14:textId="77777777" w:rsidR="00744D64" w:rsidRDefault="00744D64" w:rsidP="00744D64">
      <w:pPr>
        <w:spacing w:after="0" w:line="240" w:lineRule="auto"/>
      </w:pPr>
    </w:p>
    <w:p w14:paraId="7C336C55" w14:textId="77777777" w:rsidR="00744D64" w:rsidRDefault="00744D64" w:rsidP="00744D64">
      <w:pPr>
        <w:spacing w:after="0" w:line="240" w:lineRule="auto"/>
      </w:pPr>
    </w:p>
    <w:p w14:paraId="5BCFE752" w14:textId="77777777" w:rsidR="00744D64" w:rsidRDefault="00744D64" w:rsidP="00744D64">
      <w:pPr>
        <w:spacing w:after="0" w:line="240" w:lineRule="auto"/>
      </w:pPr>
    </w:p>
    <w:p w14:paraId="51EA2B1A" w14:textId="77777777" w:rsidR="00744D64" w:rsidRDefault="00744D64" w:rsidP="00744D64">
      <w:pPr>
        <w:spacing w:after="0" w:line="240" w:lineRule="auto"/>
      </w:pPr>
    </w:p>
    <w:p w14:paraId="1F845705" w14:textId="77777777" w:rsidR="00744D64" w:rsidRDefault="00744D64" w:rsidP="00744D64">
      <w:pPr>
        <w:spacing w:after="0" w:line="240" w:lineRule="auto"/>
      </w:pPr>
    </w:p>
    <w:p w14:paraId="330B14BD" w14:textId="77777777" w:rsidR="00744D64" w:rsidRDefault="00744D64" w:rsidP="00744D64">
      <w:pPr>
        <w:spacing w:after="0" w:line="240" w:lineRule="auto"/>
      </w:pPr>
    </w:p>
    <w:p w14:paraId="4B2759CC" w14:textId="77777777" w:rsidR="005A4E3E" w:rsidRDefault="005A4E3E" w:rsidP="00744D64">
      <w:pPr>
        <w:spacing w:after="0" w:line="240" w:lineRule="auto"/>
      </w:pPr>
    </w:p>
    <w:p w14:paraId="3FACB75C" w14:textId="77777777" w:rsidR="005A4E3E" w:rsidRDefault="005A4E3E" w:rsidP="00744D64">
      <w:pPr>
        <w:spacing w:after="0" w:line="240" w:lineRule="auto"/>
      </w:pPr>
    </w:p>
    <w:p w14:paraId="60030C80" w14:textId="77777777" w:rsidR="005A4E3E" w:rsidRDefault="005A4E3E" w:rsidP="00744D64">
      <w:pPr>
        <w:spacing w:after="0" w:line="240" w:lineRule="auto"/>
      </w:pPr>
    </w:p>
    <w:p w14:paraId="700380A9" w14:textId="77777777" w:rsidR="005A4E3E" w:rsidRDefault="005A4E3E" w:rsidP="00744D64">
      <w:pPr>
        <w:spacing w:after="0" w:line="240" w:lineRule="auto"/>
      </w:pPr>
    </w:p>
    <w:p w14:paraId="516BBE64" w14:textId="16B9E7FB" w:rsidR="005A4E3E" w:rsidRDefault="005A4E3E" w:rsidP="00744D64">
      <w:pPr>
        <w:spacing w:after="0" w:line="240" w:lineRule="auto"/>
      </w:pPr>
    </w:p>
    <w:p w14:paraId="750540E7" w14:textId="0E37F9CA" w:rsidR="001A6D16" w:rsidRDefault="001A6D16" w:rsidP="00744D64">
      <w:pPr>
        <w:spacing w:after="0" w:line="240" w:lineRule="auto"/>
      </w:pPr>
    </w:p>
    <w:p w14:paraId="14766E16" w14:textId="1E6A0235" w:rsidR="00805EE4" w:rsidRDefault="00805EE4" w:rsidP="00744D64">
      <w:pPr>
        <w:spacing w:after="0" w:line="240" w:lineRule="auto"/>
      </w:pPr>
    </w:p>
    <w:p w14:paraId="63E37847" w14:textId="288A3182" w:rsidR="00805EE4" w:rsidRDefault="00805EE4" w:rsidP="00744D64">
      <w:pPr>
        <w:spacing w:after="0" w:line="240" w:lineRule="auto"/>
      </w:pPr>
    </w:p>
    <w:p w14:paraId="589A096A" w14:textId="77777777" w:rsidR="00805EE4" w:rsidRDefault="00805EE4" w:rsidP="00744D64">
      <w:pPr>
        <w:spacing w:after="0" w:line="240" w:lineRule="auto"/>
      </w:pPr>
    </w:p>
    <w:p w14:paraId="2D73EADB" w14:textId="77777777" w:rsidR="005A4E3E" w:rsidRDefault="005A4E3E" w:rsidP="00744D64">
      <w:pPr>
        <w:spacing w:after="0" w:line="240" w:lineRule="auto"/>
      </w:pPr>
    </w:p>
    <w:p w14:paraId="530595F2" w14:textId="77777777" w:rsidR="005A4E3E" w:rsidRDefault="005A4E3E" w:rsidP="00744D64">
      <w:pPr>
        <w:spacing w:after="0" w:line="240" w:lineRule="auto"/>
      </w:pPr>
    </w:p>
    <w:p w14:paraId="2CBF73D8" w14:textId="77777777" w:rsidR="005A4E3E" w:rsidRDefault="005A4E3E" w:rsidP="00744D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</w:pPr>
    </w:p>
    <w:p w14:paraId="47CBEADA" w14:textId="4074F94F" w:rsidR="00744D64" w:rsidRPr="00805EE4" w:rsidRDefault="00744D64" w:rsidP="00744D6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lastRenderedPageBreak/>
        <w:t xml:space="preserve">Table </w:t>
      </w:r>
      <w:r w:rsidR="00950773"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3: Summary </w:t>
      </w:r>
      <w:r w:rsidR="00D22345"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>statistics o</w:t>
      </w:r>
      <w:r w:rsidR="000256EE"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f the impact outcome indicators </w:t>
      </w:r>
      <w:r w:rsidR="00D22345"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comparing the </w:t>
      </w:r>
      <w:r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>treatment and control-in grou</w:t>
      </w:r>
      <w:r w:rsidR="00D22345"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>p</w:t>
      </w:r>
    </w:p>
    <w:p w14:paraId="74FD8EAD" w14:textId="77777777" w:rsidR="00744D64" w:rsidRPr="00805EE4" w:rsidRDefault="00744D64" w:rsidP="00744D6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tbl>
      <w:tblPr>
        <w:tblW w:w="9175" w:type="dxa"/>
        <w:tblBorders>
          <w:bottom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2425"/>
        <w:gridCol w:w="2520"/>
        <w:gridCol w:w="2340"/>
        <w:gridCol w:w="1890"/>
      </w:tblGrid>
      <w:tr w:rsidR="00805EE4" w:rsidRPr="00805EE4" w14:paraId="45193CCB" w14:textId="77777777" w:rsidTr="00640065">
        <w:tc>
          <w:tcPr>
            <w:tcW w:w="2425" w:type="dxa"/>
            <w:tcBorders>
              <w:top w:val="single" w:sz="4" w:space="0" w:color="auto"/>
              <w:bottom w:val="single" w:sz="4" w:space="0" w:color="auto"/>
            </w:tcBorders>
          </w:tcPr>
          <w:p w14:paraId="3E5768C0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</w:rPr>
              <w:t>Outcome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3A5A68CA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</w:rPr>
              <w:t>Treatment mean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14:paraId="3972DB75" w14:textId="473A4879" w:rsidR="00744D64" w:rsidRPr="00805EE4" w:rsidRDefault="006E2E5E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</w:rPr>
              <w:t>C</w:t>
            </w:r>
            <w:r w:rsidR="00744D64" w:rsidRPr="00805EE4">
              <w:rPr>
                <w:rFonts w:ascii="Times New Roman" w:eastAsia="Times New Roman" w:hAnsi="Times New Roman" w:cs="Times New Roman"/>
              </w:rPr>
              <w:t>ontrol-in mean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14:paraId="0659FBB0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</w:rPr>
              <w:t>t-test</w:t>
            </w:r>
          </w:p>
        </w:tc>
      </w:tr>
      <w:tr w:rsidR="00805EE4" w:rsidRPr="00805EE4" w14:paraId="172782F0" w14:textId="77777777" w:rsidTr="00640065">
        <w:trPr>
          <w:trHeight w:val="342"/>
        </w:trPr>
        <w:tc>
          <w:tcPr>
            <w:tcW w:w="2425" w:type="dxa"/>
            <w:tcBorders>
              <w:top w:val="single" w:sz="4" w:space="0" w:color="auto"/>
            </w:tcBorders>
            <w:shd w:val="clear" w:color="auto" w:fill="auto"/>
          </w:tcPr>
          <w:p w14:paraId="743E17E0" w14:textId="77777777" w:rsidR="00744D64" w:rsidRPr="00805EE4" w:rsidRDefault="000256EE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744D64" w:rsidRPr="00805EE4">
              <w:rPr>
                <w:rFonts w:ascii="Times New Roman" w:hAnsi="Times New Roman" w:cs="Times New Roman"/>
                <w:sz w:val="24"/>
                <w:szCs w:val="24"/>
              </w:rPr>
              <w:t>aize</w:t>
            </w:r>
            <w:r w:rsidR="00744D64" w:rsidRPr="00805EE4">
              <w:rPr>
                <w:rFonts w:ascii="Times New Roman" w:eastAsia="Times New Roman" w:hAnsi="Times New Roman" w:cs="Times New Roman"/>
              </w:rPr>
              <w:t xml:space="preserve"> </w:t>
            </w:r>
            <w:r w:rsidRPr="00805EE4">
              <w:rPr>
                <w:rFonts w:ascii="Times New Roman" w:eastAsia="Times New Roman" w:hAnsi="Times New Roman" w:cs="Times New Roman"/>
              </w:rPr>
              <w:t>income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0D26EE4E" w14:textId="7CFE6531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</w:rPr>
              <w:t>442***</w:t>
            </w:r>
            <w:r w:rsidR="0066081B" w:rsidRPr="00805EE4">
              <w:rPr>
                <w:rFonts w:ascii="Times New Roman" w:eastAsia="Times New Roman" w:hAnsi="Times New Roman" w:cs="Times New Roman"/>
              </w:rPr>
              <w:t xml:space="preserve"> </w:t>
            </w:r>
            <w:r w:rsidRPr="00805EE4">
              <w:rPr>
                <w:rFonts w:ascii="Times New Roman" w:eastAsia="Times New Roman" w:hAnsi="Times New Roman" w:cs="Times New Roman"/>
              </w:rPr>
              <w:t>(20)</w:t>
            </w:r>
          </w:p>
        </w:tc>
        <w:tc>
          <w:tcPr>
            <w:tcW w:w="2340" w:type="dxa"/>
            <w:tcBorders>
              <w:top w:val="single" w:sz="4" w:space="0" w:color="auto"/>
            </w:tcBorders>
          </w:tcPr>
          <w:p w14:paraId="2990D89D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</w:rPr>
              <w:t>308 (15)</w:t>
            </w:r>
          </w:p>
        </w:tc>
        <w:tc>
          <w:tcPr>
            <w:tcW w:w="1890" w:type="dxa"/>
            <w:tcBorders>
              <w:top w:val="single" w:sz="4" w:space="0" w:color="auto"/>
            </w:tcBorders>
          </w:tcPr>
          <w:p w14:paraId="34D2D44E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</w:rPr>
              <w:t>5.5</w:t>
            </w:r>
          </w:p>
        </w:tc>
      </w:tr>
      <w:tr w:rsidR="00805EE4" w:rsidRPr="00805EE4" w14:paraId="7D0E6CB2" w14:textId="77777777" w:rsidTr="00640065">
        <w:trPr>
          <w:trHeight w:val="342"/>
        </w:trPr>
        <w:tc>
          <w:tcPr>
            <w:tcW w:w="2425" w:type="dxa"/>
            <w:shd w:val="clear" w:color="auto" w:fill="auto"/>
          </w:tcPr>
          <w:p w14:paraId="61D6F96B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hAnsi="Times New Roman" w:cs="Times New Roman"/>
                <w:sz w:val="24"/>
                <w:szCs w:val="24"/>
              </w:rPr>
              <w:t>Maize sufficiency</w:t>
            </w:r>
          </w:p>
        </w:tc>
        <w:tc>
          <w:tcPr>
            <w:tcW w:w="2520" w:type="dxa"/>
          </w:tcPr>
          <w:p w14:paraId="0F2B5B9C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9.4* (0.17)</w:t>
            </w:r>
          </w:p>
        </w:tc>
        <w:tc>
          <w:tcPr>
            <w:tcW w:w="2340" w:type="dxa"/>
          </w:tcPr>
          <w:p w14:paraId="0D662C11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9.0 (0.16)</w:t>
            </w:r>
          </w:p>
        </w:tc>
        <w:tc>
          <w:tcPr>
            <w:tcW w:w="1890" w:type="dxa"/>
          </w:tcPr>
          <w:p w14:paraId="23B54B17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68</w:t>
            </w:r>
          </w:p>
        </w:tc>
      </w:tr>
      <w:tr w:rsidR="00805EE4" w:rsidRPr="00805EE4" w14:paraId="08BF7BA7" w14:textId="77777777" w:rsidTr="00640065">
        <w:trPr>
          <w:trHeight w:val="342"/>
        </w:trPr>
        <w:tc>
          <w:tcPr>
            <w:tcW w:w="2425" w:type="dxa"/>
            <w:shd w:val="clear" w:color="auto" w:fill="auto"/>
          </w:tcPr>
          <w:p w14:paraId="2D6CE379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hAnsi="Times New Roman" w:cs="Times New Roman"/>
                <w:sz w:val="24"/>
                <w:szCs w:val="24"/>
              </w:rPr>
              <w:t>Food expenditure</w:t>
            </w:r>
          </w:p>
        </w:tc>
        <w:tc>
          <w:tcPr>
            <w:tcW w:w="2520" w:type="dxa"/>
          </w:tcPr>
          <w:p w14:paraId="455F67B5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26.6 ns (1.40)</w:t>
            </w:r>
          </w:p>
        </w:tc>
        <w:tc>
          <w:tcPr>
            <w:tcW w:w="2340" w:type="dxa"/>
          </w:tcPr>
          <w:p w14:paraId="781A60EB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27.4 (1.17)</w:t>
            </w:r>
          </w:p>
        </w:tc>
        <w:tc>
          <w:tcPr>
            <w:tcW w:w="1890" w:type="dxa"/>
          </w:tcPr>
          <w:p w14:paraId="2705133B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44</w:t>
            </w:r>
          </w:p>
        </w:tc>
      </w:tr>
      <w:tr w:rsidR="00805EE4" w:rsidRPr="00805EE4" w14:paraId="678B7F8C" w14:textId="77777777" w:rsidTr="00640065">
        <w:trPr>
          <w:trHeight w:val="342"/>
        </w:trPr>
        <w:tc>
          <w:tcPr>
            <w:tcW w:w="2425" w:type="dxa"/>
            <w:shd w:val="clear" w:color="auto" w:fill="auto"/>
          </w:tcPr>
          <w:p w14:paraId="34F77881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hAnsi="Times New Roman" w:cs="Times New Roman"/>
                <w:sz w:val="24"/>
                <w:szCs w:val="24"/>
              </w:rPr>
              <w:t xml:space="preserve">Female workload </w:t>
            </w:r>
          </w:p>
        </w:tc>
        <w:tc>
          <w:tcPr>
            <w:tcW w:w="2520" w:type="dxa"/>
          </w:tcPr>
          <w:p w14:paraId="14D6C79B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69ns (0.87)</w:t>
            </w:r>
          </w:p>
        </w:tc>
        <w:tc>
          <w:tcPr>
            <w:tcW w:w="2340" w:type="dxa"/>
          </w:tcPr>
          <w:p w14:paraId="0EB43784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67 (0.79)</w:t>
            </w:r>
          </w:p>
        </w:tc>
        <w:tc>
          <w:tcPr>
            <w:tcW w:w="1890" w:type="dxa"/>
          </w:tcPr>
          <w:p w14:paraId="32C26AE4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47</w:t>
            </w:r>
          </w:p>
        </w:tc>
      </w:tr>
      <w:tr w:rsidR="00805EE4" w:rsidRPr="00805EE4" w14:paraId="224134FC" w14:textId="77777777" w:rsidTr="00640065">
        <w:trPr>
          <w:trHeight w:val="342"/>
        </w:trPr>
        <w:tc>
          <w:tcPr>
            <w:tcW w:w="2425" w:type="dxa"/>
          </w:tcPr>
          <w:p w14:paraId="6DA90C14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hAnsi="Times New Roman" w:cs="Times New Roman"/>
                <w:sz w:val="24"/>
                <w:szCs w:val="24"/>
              </w:rPr>
              <w:t>Female leadership</w:t>
            </w:r>
          </w:p>
        </w:tc>
        <w:tc>
          <w:tcPr>
            <w:tcW w:w="2520" w:type="dxa"/>
          </w:tcPr>
          <w:p w14:paraId="09413C87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40.3*** (2.47)</w:t>
            </w:r>
          </w:p>
        </w:tc>
        <w:tc>
          <w:tcPr>
            <w:tcW w:w="2340" w:type="dxa"/>
          </w:tcPr>
          <w:p w14:paraId="26BBB1D4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23.6 (1.95)</w:t>
            </w:r>
          </w:p>
        </w:tc>
        <w:tc>
          <w:tcPr>
            <w:tcW w:w="1890" w:type="dxa"/>
          </w:tcPr>
          <w:p w14:paraId="09A1E0FE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5.39</w:t>
            </w:r>
          </w:p>
        </w:tc>
      </w:tr>
    </w:tbl>
    <w:p w14:paraId="3A9A70AD" w14:textId="390F4C80" w:rsidR="00744D64" w:rsidRPr="00805EE4" w:rsidRDefault="00744D64" w:rsidP="00F55E76">
      <w:pPr>
        <w:spacing w:after="0" w:line="254" w:lineRule="auto"/>
        <w:ind w:left="420"/>
        <w:contextualSpacing/>
        <w:rPr>
          <w:rFonts w:ascii="Times New Roman" w:eastAsia="Georgia" w:hAnsi="Times New Roman" w:cs="Times New Roman"/>
          <w:sz w:val="20"/>
          <w:szCs w:val="20"/>
        </w:rPr>
      </w:pPr>
      <w:r w:rsidRPr="00805EE4">
        <w:rPr>
          <w:rFonts w:ascii="Times New Roman" w:eastAsia="Georgia" w:hAnsi="Times New Roman" w:cs="Times New Roman"/>
          <w:sz w:val="20"/>
          <w:szCs w:val="20"/>
        </w:rPr>
        <w:t>Note: *, **, *** denote significance of difference in mean at the 10%, 5%, and 1% level, respectively; ns=not significant at 10%.The figures in the parentheses are std error</w:t>
      </w:r>
      <w:r w:rsidR="006E2E5E" w:rsidRPr="00805EE4">
        <w:rPr>
          <w:rFonts w:ascii="Times New Roman" w:eastAsia="Georgia" w:hAnsi="Times New Roman" w:cs="Times New Roman"/>
          <w:sz w:val="20"/>
          <w:szCs w:val="20"/>
        </w:rPr>
        <w:t>.</w:t>
      </w:r>
    </w:p>
    <w:p w14:paraId="51E1817A" w14:textId="77777777" w:rsidR="00744D64" w:rsidRPr="00805EE4" w:rsidRDefault="00744D64" w:rsidP="00744D64">
      <w:pPr>
        <w:spacing w:after="0" w:line="240" w:lineRule="auto"/>
      </w:pPr>
    </w:p>
    <w:p w14:paraId="5330FCFC" w14:textId="77777777" w:rsidR="00744D64" w:rsidRPr="00805EE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19663D52" w14:textId="7BD63A3D" w:rsidR="00744D64" w:rsidRPr="00805EE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64853802" w14:textId="65C29CAF" w:rsidR="001306E0" w:rsidRPr="00805EE4" w:rsidRDefault="001306E0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475113E2" w14:textId="0C74907C" w:rsidR="001306E0" w:rsidRPr="00805EE4" w:rsidRDefault="001306E0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6ED78E2E" w14:textId="77777777" w:rsidR="001306E0" w:rsidRPr="00805EE4" w:rsidRDefault="001306E0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024B2A3D" w14:textId="628D1BDF" w:rsidR="00744D64" w:rsidRPr="00805EE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805EE4">
        <w:rPr>
          <w:rFonts w:ascii="Times New Roman" w:eastAsia="Times New Roman" w:hAnsi="Times New Roman" w:cs="Times New Roman"/>
          <w:sz w:val="24"/>
          <w:szCs w:val="24"/>
        </w:rPr>
        <w:t xml:space="preserve">Table </w:t>
      </w:r>
      <w:r w:rsidR="00950773" w:rsidRPr="00805EE4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805EE4">
        <w:rPr>
          <w:rFonts w:ascii="Times New Roman" w:eastAsia="Times New Roman" w:hAnsi="Times New Roman" w:cs="Times New Roman"/>
          <w:sz w:val="24"/>
          <w:szCs w:val="24"/>
        </w:rPr>
        <w:t xml:space="preserve">4: Sensitivity of average treatment effect </w:t>
      </w:r>
      <w:r w:rsidR="00E467EE" w:rsidRPr="00805EE4">
        <w:rPr>
          <w:rFonts w:ascii="Times New Roman" w:eastAsia="Times New Roman" w:hAnsi="Times New Roman" w:cs="Times New Roman"/>
          <w:sz w:val="24"/>
          <w:szCs w:val="24"/>
        </w:rPr>
        <w:t xml:space="preserve">of five outcome indicators </w:t>
      </w:r>
      <w:r w:rsidRPr="00805EE4">
        <w:rPr>
          <w:rFonts w:ascii="Times New Roman" w:eastAsia="Times New Roman" w:hAnsi="Times New Roman" w:cs="Times New Roman"/>
          <w:sz w:val="24"/>
          <w:szCs w:val="24"/>
        </w:rPr>
        <w:t>based on three different matching methods</w:t>
      </w:r>
    </w:p>
    <w:p w14:paraId="18A02986" w14:textId="77777777" w:rsidR="00744D64" w:rsidRPr="00805EE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</w:p>
    <w:tbl>
      <w:tblPr>
        <w:tblW w:w="9445" w:type="dxa"/>
        <w:tblInd w:w="90" w:type="dxa"/>
        <w:tblLook w:val="04A0" w:firstRow="1" w:lastRow="0" w:firstColumn="1" w:lastColumn="0" w:noHBand="0" w:noVBand="1"/>
      </w:tblPr>
      <w:tblGrid>
        <w:gridCol w:w="2070"/>
        <w:gridCol w:w="1530"/>
        <w:gridCol w:w="1530"/>
        <w:gridCol w:w="1530"/>
        <w:gridCol w:w="1440"/>
        <w:gridCol w:w="1345"/>
      </w:tblGrid>
      <w:tr w:rsidR="00805EE4" w:rsidRPr="00805EE4" w14:paraId="2EDD286F" w14:textId="77777777" w:rsidTr="00CB4095">
        <w:tc>
          <w:tcPr>
            <w:tcW w:w="2070" w:type="dxa"/>
            <w:vMerge w:val="restart"/>
            <w:tcBorders>
              <w:top w:val="single" w:sz="4" w:space="0" w:color="auto"/>
            </w:tcBorders>
          </w:tcPr>
          <w:p w14:paraId="5365B879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ching </w:t>
            </w:r>
          </w:p>
          <w:p w14:paraId="0062CCAF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methods</w:t>
            </w:r>
          </w:p>
        </w:tc>
        <w:tc>
          <w:tcPr>
            <w:tcW w:w="737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952F711" w14:textId="1590A9A2" w:rsidR="00744D64" w:rsidRPr="00805EE4" w:rsidRDefault="006E2E5E" w:rsidP="00CB409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744D64"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verage treatment effect on outcomes</w:t>
            </w:r>
          </w:p>
        </w:tc>
      </w:tr>
      <w:tr w:rsidR="00805EE4" w:rsidRPr="00805EE4" w14:paraId="6BE41BC6" w14:textId="77777777" w:rsidTr="00CB4095">
        <w:tc>
          <w:tcPr>
            <w:tcW w:w="2070" w:type="dxa"/>
            <w:vMerge/>
            <w:tcBorders>
              <w:bottom w:val="single" w:sz="4" w:space="0" w:color="auto"/>
            </w:tcBorders>
          </w:tcPr>
          <w:p w14:paraId="756509B4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032475C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Maize income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3E86FC2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Maize sufficiency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67144F6C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Food expenditure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1137DC4C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Female workload</w:t>
            </w:r>
          </w:p>
        </w:tc>
        <w:tc>
          <w:tcPr>
            <w:tcW w:w="1345" w:type="dxa"/>
            <w:tcBorders>
              <w:top w:val="single" w:sz="4" w:space="0" w:color="auto"/>
              <w:bottom w:val="single" w:sz="4" w:space="0" w:color="auto"/>
            </w:tcBorders>
          </w:tcPr>
          <w:p w14:paraId="270AFEF7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Female leadership</w:t>
            </w:r>
          </w:p>
        </w:tc>
      </w:tr>
      <w:tr w:rsidR="00805EE4" w:rsidRPr="00805EE4" w14:paraId="37784DC4" w14:textId="77777777" w:rsidTr="00CB4095"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0A772A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Nearest neighbor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18A4008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22.33 *** (24.75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7FC7281A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-0.02 ns</w:t>
            </w:r>
          </w:p>
          <w:p w14:paraId="165A6C4D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0.23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25F98D62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-0.59 ns</w:t>
            </w:r>
          </w:p>
          <w:p w14:paraId="71B1A00C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1.69)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4655D615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50 ns</w:t>
            </w:r>
          </w:p>
          <w:p w14:paraId="6602C8DB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1.42)</w:t>
            </w:r>
          </w:p>
        </w:tc>
        <w:tc>
          <w:tcPr>
            <w:tcW w:w="1345" w:type="dxa"/>
            <w:tcBorders>
              <w:top w:val="single" w:sz="4" w:space="0" w:color="auto"/>
              <w:bottom w:val="single" w:sz="4" w:space="0" w:color="auto"/>
            </w:tcBorders>
          </w:tcPr>
          <w:p w14:paraId="13E0629C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6.25 ***</w:t>
            </w:r>
          </w:p>
          <w:p w14:paraId="2233C77A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3.22)</w:t>
            </w:r>
          </w:p>
        </w:tc>
      </w:tr>
      <w:tr w:rsidR="00805EE4" w:rsidRPr="00805EE4" w14:paraId="3E0F81CD" w14:textId="77777777" w:rsidTr="00CB4095"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D4C25C2" w14:textId="42775928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Kernel matching (bandwidth (0.05)</w:t>
            </w:r>
            <w:r w:rsidR="0014521C"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D5136E1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35.19 ***</w:t>
            </w:r>
          </w:p>
          <w:p w14:paraId="7FB32070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27.62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15F06C90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06 ns</w:t>
            </w:r>
          </w:p>
          <w:p w14:paraId="43819E2A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0.27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E9D8088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57 ns</w:t>
            </w:r>
          </w:p>
          <w:p w14:paraId="5B58C1FD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2.05)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7716E5EB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36 ns</w:t>
            </w:r>
          </w:p>
          <w:p w14:paraId="447F4E80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1.33)</w:t>
            </w:r>
          </w:p>
        </w:tc>
        <w:tc>
          <w:tcPr>
            <w:tcW w:w="1345" w:type="dxa"/>
            <w:tcBorders>
              <w:top w:val="single" w:sz="4" w:space="0" w:color="auto"/>
              <w:bottom w:val="single" w:sz="4" w:space="0" w:color="auto"/>
            </w:tcBorders>
          </w:tcPr>
          <w:p w14:paraId="62F34E27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5.92 ns</w:t>
            </w:r>
          </w:p>
          <w:p w14:paraId="2B0A1D37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3.52)</w:t>
            </w:r>
          </w:p>
        </w:tc>
      </w:tr>
      <w:tr w:rsidR="00805EE4" w:rsidRPr="00805EE4" w14:paraId="016D80DB" w14:textId="77777777" w:rsidTr="00CB4095"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3F35F80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Radium matching caliper (0.05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5AA39D05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34.06***</w:t>
            </w:r>
          </w:p>
          <w:p w14:paraId="51CBBBD5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27.56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FF1AD41" w14:textId="467D142B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09</w:t>
            </w:r>
            <w:r w:rsidR="0066081B"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ns</w:t>
            </w:r>
          </w:p>
          <w:p w14:paraId="4590460B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0.27)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4ADBED03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43 ns</w:t>
            </w:r>
          </w:p>
          <w:p w14:paraId="72205DD5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2.04)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5EBCBB19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43 ns</w:t>
            </w:r>
          </w:p>
          <w:p w14:paraId="09629EB4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1.34)</w:t>
            </w:r>
          </w:p>
        </w:tc>
        <w:tc>
          <w:tcPr>
            <w:tcW w:w="1345" w:type="dxa"/>
            <w:tcBorders>
              <w:top w:val="single" w:sz="4" w:space="0" w:color="auto"/>
              <w:bottom w:val="single" w:sz="4" w:space="0" w:color="auto"/>
            </w:tcBorders>
          </w:tcPr>
          <w:p w14:paraId="276F1318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5.72 ***</w:t>
            </w:r>
          </w:p>
          <w:p w14:paraId="6B3C3FEE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3.51)</w:t>
            </w:r>
          </w:p>
        </w:tc>
      </w:tr>
    </w:tbl>
    <w:p w14:paraId="60F4FA8B" w14:textId="69C860E6" w:rsidR="00744D64" w:rsidRPr="00805EE4" w:rsidRDefault="00744D64" w:rsidP="00F55E76">
      <w:pPr>
        <w:spacing w:after="0" w:line="254" w:lineRule="auto"/>
        <w:ind w:left="420"/>
        <w:contextualSpacing/>
        <w:rPr>
          <w:rFonts w:ascii="Times New Roman" w:eastAsia="Georgia" w:hAnsi="Times New Roman" w:cs="Times New Roman"/>
          <w:sz w:val="20"/>
          <w:szCs w:val="20"/>
        </w:rPr>
      </w:pPr>
      <w:r w:rsidRPr="00805EE4">
        <w:rPr>
          <w:rFonts w:ascii="Times New Roman" w:eastAsia="Georgia" w:hAnsi="Times New Roman" w:cs="Times New Roman"/>
          <w:sz w:val="20"/>
          <w:szCs w:val="20"/>
        </w:rPr>
        <w:t xml:space="preserve">Note: </w:t>
      </w:r>
      <w:r w:rsidR="00284058" w:rsidRPr="00805EE4">
        <w:rPr>
          <w:rFonts w:ascii="Times New Roman" w:eastAsia="Georgia" w:hAnsi="Times New Roman" w:cs="Times New Roman"/>
          <w:sz w:val="20"/>
          <w:szCs w:val="20"/>
        </w:rPr>
        <w:t xml:space="preserve">*, **, *** denote significance of difference in mean at the 10%, 5%, and 1% level. </w:t>
      </w:r>
      <w:r w:rsidRPr="00805EE4">
        <w:rPr>
          <w:rFonts w:ascii="Times New Roman" w:eastAsia="Georgia" w:hAnsi="Times New Roman" w:cs="Times New Roman"/>
          <w:sz w:val="20"/>
          <w:szCs w:val="20"/>
        </w:rPr>
        <w:t xml:space="preserve">Treatment effect for nearest neighbor matching using </w:t>
      </w:r>
      <w:proofErr w:type="spellStart"/>
      <w:r w:rsidRPr="00805EE4">
        <w:rPr>
          <w:rFonts w:ascii="Times New Roman" w:eastAsia="Georgia" w:hAnsi="Times New Roman" w:cs="Times New Roman"/>
          <w:sz w:val="20"/>
          <w:szCs w:val="20"/>
        </w:rPr>
        <w:t>teffects</w:t>
      </w:r>
      <w:proofErr w:type="spellEnd"/>
      <w:r w:rsidRPr="00805EE4">
        <w:rPr>
          <w:rFonts w:ascii="Times New Roman" w:eastAsia="Georgia" w:hAnsi="Times New Roman" w:cs="Times New Roman"/>
          <w:sz w:val="20"/>
          <w:szCs w:val="20"/>
        </w:rPr>
        <w:t xml:space="preserve"> </w:t>
      </w:r>
      <w:proofErr w:type="spellStart"/>
      <w:r w:rsidRPr="00805EE4">
        <w:rPr>
          <w:rFonts w:ascii="Times New Roman" w:eastAsia="Georgia" w:hAnsi="Times New Roman" w:cs="Times New Roman"/>
          <w:sz w:val="20"/>
          <w:szCs w:val="20"/>
        </w:rPr>
        <w:t>psmatch</w:t>
      </w:r>
      <w:proofErr w:type="spellEnd"/>
      <w:r w:rsidRPr="00805EE4">
        <w:rPr>
          <w:rFonts w:ascii="Times New Roman" w:eastAsia="Georgia" w:hAnsi="Times New Roman" w:cs="Times New Roman"/>
          <w:sz w:val="20"/>
          <w:szCs w:val="20"/>
        </w:rPr>
        <w:t xml:space="preserve"> while that for Kernel matching and radium matching were done</w:t>
      </w:r>
      <w:r w:rsidR="0084030C" w:rsidRPr="00805EE4">
        <w:rPr>
          <w:rFonts w:ascii="Times New Roman" w:eastAsia="Georgia" w:hAnsi="Times New Roman" w:cs="Times New Roman"/>
          <w:sz w:val="20"/>
          <w:szCs w:val="20"/>
        </w:rPr>
        <w:t xml:space="preserve"> using</w:t>
      </w:r>
      <w:r w:rsidRPr="00805EE4">
        <w:rPr>
          <w:rFonts w:ascii="Times New Roman" w:eastAsia="Georgia" w:hAnsi="Times New Roman" w:cs="Times New Roman"/>
          <w:sz w:val="20"/>
          <w:szCs w:val="20"/>
        </w:rPr>
        <w:t xml:space="preserve"> psmatch2 command in Stata</w:t>
      </w:r>
    </w:p>
    <w:p w14:paraId="313C8E0D" w14:textId="77777777" w:rsidR="00744D64" w:rsidRPr="00805EE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  <w:r w:rsidRPr="00805EE4">
        <w:tab/>
      </w:r>
    </w:p>
    <w:p w14:paraId="7B2248B5" w14:textId="77777777" w:rsidR="00744D64" w:rsidRPr="00805EE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D4C4C99" w14:textId="77777777" w:rsidR="00744D64" w:rsidRPr="00805EE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A3583B1" w14:textId="65CEB80C" w:rsidR="00D05F73" w:rsidRPr="00805EE4" w:rsidRDefault="00D05F73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</w:p>
    <w:p w14:paraId="5F64866E" w14:textId="77777777" w:rsidR="001306E0" w:rsidRPr="00805EE4" w:rsidRDefault="001306E0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</w:p>
    <w:p w14:paraId="4209DA98" w14:textId="5A732CF3" w:rsidR="00744D64" w:rsidRPr="00805EE4" w:rsidRDefault="00744D64" w:rsidP="00744D6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able </w:t>
      </w:r>
      <w:r w:rsidR="00950773"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5: Results of </w:t>
      </w:r>
      <w:r w:rsidR="006E2E5E"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>p</w:t>
      </w:r>
      <w:r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>lacebo regression to re-affirm no hidden bias due to omitted variable</w:t>
      </w:r>
    </w:p>
    <w:p w14:paraId="0F13C307" w14:textId="77777777" w:rsidR="00744D64" w:rsidRPr="00805EE4" w:rsidRDefault="00744D64" w:rsidP="00744D6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tbl>
      <w:tblPr>
        <w:tblW w:w="9265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5665"/>
        <w:gridCol w:w="1980"/>
        <w:gridCol w:w="1620"/>
      </w:tblGrid>
      <w:tr w:rsidR="00805EE4" w:rsidRPr="00805EE4" w14:paraId="1F6B6FEA" w14:textId="77777777" w:rsidTr="00A30CAF">
        <w:trPr>
          <w:trHeight w:val="575"/>
        </w:trPr>
        <w:tc>
          <w:tcPr>
            <w:tcW w:w="566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42D93CD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pendent variable: </w:t>
            </w:r>
          </w:p>
          <w:p w14:paraId="638BD20C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years spouse involved in farming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06060781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Coefficients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305A9DFB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Standard error</w:t>
            </w:r>
          </w:p>
        </w:tc>
      </w:tr>
      <w:tr w:rsidR="00805EE4" w:rsidRPr="00805EE4" w14:paraId="0A4B1D02" w14:textId="77777777" w:rsidTr="00A30CAF">
        <w:trPr>
          <w:trHeight w:val="312"/>
        </w:trPr>
        <w:tc>
          <w:tcPr>
            <w:tcW w:w="5665" w:type="dxa"/>
            <w:tcBorders>
              <w:top w:val="single" w:sz="4" w:space="0" w:color="auto"/>
            </w:tcBorders>
            <w:hideMark/>
          </w:tcPr>
          <w:p w14:paraId="77B133A7" w14:textId="21C51DAF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H is member of </w:t>
            </w:r>
            <w:r w:rsidR="002F579A"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CBSP group</w:t>
            </w: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1=yes, 0=no)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64179117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97 ns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77261045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02</w:t>
            </w:r>
          </w:p>
        </w:tc>
      </w:tr>
      <w:tr w:rsidR="00805EE4" w:rsidRPr="00805EE4" w14:paraId="42273FA0" w14:textId="77777777" w:rsidTr="00A30CAF">
        <w:trPr>
          <w:trHeight w:val="312"/>
        </w:trPr>
        <w:tc>
          <w:tcPr>
            <w:tcW w:w="5665" w:type="dxa"/>
            <w:hideMark/>
          </w:tcPr>
          <w:p w14:paraId="7EA4859A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Time to nearest market (minutes for one-way travel)</w:t>
            </w:r>
          </w:p>
        </w:tc>
        <w:tc>
          <w:tcPr>
            <w:tcW w:w="1980" w:type="dxa"/>
          </w:tcPr>
          <w:p w14:paraId="08A667C6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-0.01 ns</w:t>
            </w:r>
          </w:p>
        </w:tc>
        <w:tc>
          <w:tcPr>
            <w:tcW w:w="1620" w:type="dxa"/>
          </w:tcPr>
          <w:p w14:paraId="72E7D019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</w:tr>
      <w:tr w:rsidR="00805EE4" w:rsidRPr="00805EE4" w14:paraId="7640F452" w14:textId="77777777" w:rsidTr="00A30CAF">
        <w:trPr>
          <w:trHeight w:val="312"/>
        </w:trPr>
        <w:tc>
          <w:tcPr>
            <w:tcW w:w="5665" w:type="dxa"/>
            <w:hideMark/>
          </w:tcPr>
          <w:p w14:paraId="76C0B05E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Time to nearest CBSP (minutes for one-way travel)</w:t>
            </w:r>
          </w:p>
        </w:tc>
        <w:tc>
          <w:tcPr>
            <w:tcW w:w="1980" w:type="dxa"/>
          </w:tcPr>
          <w:p w14:paraId="593AFEC8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56 ns</w:t>
            </w:r>
          </w:p>
        </w:tc>
        <w:tc>
          <w:tcPr>
            <w:tcW w:w="1620" w:type="dxa"/>
          </w:tcPr>
          <w:p w14:paraId="474D2994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04</w:t>
            </w:r>
          </w:p>
        </w:tc>
      </w:tr>
      <w:tr w:rsidR="00805EE4" w:rsidRPr="00805EE4" w14:paraId="4C64E723" w14:textId="77777777" w:rsidTr="00A30CAF">
        <w:trPr>
          <w:trHeight w:val="312"/>
        </w:trPr>
        <w:tc>
          <w:tcPr>
            <w:tcW w:w="5665" w:type="dxa"/>
            <w:hideMark/>
          </w:tcPr>
          <w:p w14:paraId="34E9DAA9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Total cultivable area (ha)</w:t>
            </w:r>
          </w:p>
        </w:tc>
        <w:tc>
          <w:tcPr>
            <w:tcW w:w="1980" w:type="dxa"/>
          </w:tcPr>
          <w:p w14:paraId="0A765C64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99 ns</w:t>
            </w:r>
          </w:p>
        </w:tc>
        <w:tc>
          <w:tcPr>
            <w:tcW w:w="1620" w:type="dxa"/>
          </w:tcPr>
          <w:p w14:paraId="79C31761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18</w:t>
            </w:r>
          </w:p>
        </w:tc>
      </w:tr>
      <w:tr w:rsidR="00805EE4" w:rsidRPr="00805EE4" w14:paraId="6726DF83" w14:textId="77777777" w:rsidTr="00A30CAF">
        <w:trPr>
          <w:trHeight w:val="312"/>
        </w:trPr>
        <w:tc>
          <w:tcPr>
            <w:tcW w:w="5665" w:type="dxa"/>
          </w:tcPr>
          <w:p w14:paraId="56041024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Years growing maize</w:t>
            </w:r>
          </w:p>
        </w:tc>
        <w:tc>
          <w:tcPr>
            <w:tcW w:w="1980" w:type="dxa"/>
          </w:tcPr>
          <w:p w14:paraId="74EC1A87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54***</w:t>
            </w:r>
          </w:p>
        </w:tc>
        <w:tc>
          <w:tcPr>
            <w:tcW w:w="1620" w:type="dxa"/>
          </w:tcPr>
          <w:p w14:paraId="20C2AB00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04</w:t>
            </w:r>
          </w:p>
        </w:tc>
      </w:tr>
      <w:tr w:rsidR="00805EE4" w:rsidRPr="00805EE4" w14:paraId="73479C80" w14:textId="77777777" w:rsidTr="00A30CAF">
        <w:trPr>
          <w:trHeight w:val="312"/>
        </w:trPr>
        <w:tc>
          <w:tcPr>
            <w:tcW w:w="5665" w:type="dxa"/>
          </w:tcPr>
          <w:p w14:paraId="59598D7D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Percentage of females in the household</w:t>
            </w:r>
          </w:p>
        </w:tc>
        <w:tc>
          <w:tcPr>
            <w:tcW w:w="1980" w:type="dxa"/>
          </w:tcPr>
          <w:p w14:paraId="5B95D9A3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-6.25*</w:t>
            </w:r>
          </w:p>
        </w:tc>
        <w:tc>
          <w:tcPr>
            <w:tcW w:w="1620" w:type="dxa"/>
          </w:tcPr>
          <w:p w14:paraId="1ECB2B44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3.22</w:t>
            </w:r>
          </w:p>
        </w:tc>
      </w:tr>
      <w:tr w:rsidR="00805EE4" w:rsidRPr="00805EE4" w14:paraId="109A43FB" w14:textId="77777777" w:rsidTr="00A30CAF">
        <w:trPr>
          <w:trHeight w:val="312"/>
        </w:trPr>
        <w:tc>
          <w:tcPr>
            <w:tcW w:w="5665" w:type="dxa"/>
          </w:tcPr>
          <w:p w14:paraId="1D4BE1AC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Economically-active population in the family (ages 16 – 65 years)</w:t>
            </w:r>
          </w:p>
        </w:tc>
        <w:tc>
          <w:tcPr>
            <w:tcW w:w="1980" w:type="dxa"/>
          </w:tcPr>
          <w:p w14:paraId="031D510A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28 ns</w:t>
            </w:r>
          </w:p>
        </w:tc>
        <w:tc>
          <w:tcPr>
            <w:tcW w:w="1620" w:type="dxa"/>
          </w:tcPr>
          <w:p w14:paraId="16BAA009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27</w:t>
            </w:r>
          </w:p>
        </w:tc>
      </w:tr>
      <w:tr w:rsidR="00805EE4" w:rsidRPr="00805EE4" w14:paraId="10DCAA46" w14:textId="77777777" w:rsidTr="00A30CAF">
        <w:trPr>
          <w:trHeight w:val="312"/>
        </w:trPr>
        <w:tc>
          <w:tcPr>
            <w:tcW w:w="5665" w:type="dxa"/>
          </w:tcPr>
          <w:p w14:paraId="092E9BF9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Percentage of </w:t>
            </w:r>
            <w:proofErr w:type="spellStart"/>
            <w:r w:rsidRPr="00805EE4">
              <w:rPr>
                <w:rFonts w:ascii="Times New Roman" w:eastAsia="Times New Roman" w:hAnsi="Times New Roman" w:cs="Times New Roman"/>
                <w:i/>
                <w:szCs w:val="24"/>
                <w:highlight w:val="white"/>
              </w:rPr>
              <w:t>bari</w:t>
            </w:r>
            <w:proofErr w:type="spellEnd"/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 (upland) land of the total agricultural land</w:t>
            </w:r>
          </w:p>
        </w:tc>
        <w:tc>
          <w:tcPr>
            <w:tcW w:w="1980" w:type="dxa"/>
          </w:tcPr>
          <w:p w14:paraId="5C22643D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-0.29 ns</w:t>
            </w:r>
          </w:p>
        </w:tc>
        <w:tc>
          <w:tcPr>
            <w:tcW w:w="1620" w:type="dxa"/>
          </w:tcPr>
          <w:p w14:paraId="2E6C6EA0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2.45</w:t>
            </w:r>
          </w:p>
        </w:tc>
      </w:tr>
      <w:tr w:rsidR="00805EE4" w:rsidRPr="00805EE4" w14:paraId="28797502" w14:textId="77777777" w:rsidTr="00A30CAF">
        <w:trPr>
          <w:trHeight w:val="312"/>
        </w:trPr>
        <w:tc>
          <w:tcPr>
            <w:tcW w:w="5665" w:type="dxa"/>
          </w:tcPr>
          <w:p w14:paraId="7C7CF11B" w14:textId="221076F4" w:rsidR="00744D64" w:rsidRPr="00805EE4" w:rsidRDefault="00744D64" w:rsidP="004D0C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Number of relatives </w:t>
            </w:r>
            <w:r w:rsidR="006E2E5E"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who </w:t>
            </w: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are available when support needed</w:t>
            </w:r>
          </w:p>
        </w:tc>
        <w:tc>
          <w:tcPr>
            <w:tcW w:w="1980" w:type="dxa"/>
          </w:tcPr>
          <w:p w14:paraId="603A830E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07 ns</w:t>
            </w:r>
          </w:p>
        </w:tc>
        <w:tc>
          <w:tcPr>
            <w:tcW w:w="1620" w:type="dxa"/>
          </w:tcPr>
          <w:p w14:paraId="3FC29FCE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06</w:t>
            </w:r>
          </w:p>
        </w:tc>
      </w:tr>
      <w:tr w:rsidR="00805EE4" w:rsidRPr="00805EE4" w14:paraId="427A0218" w14:textId="77777777" w:rsidTr="00A30CAF">
        <w:trPr>
          <w:trHeight w:val="312"/>
        </w:trPr>
        <w:tc>
          <w:tcPr>
            <w:tcW w:w="5665" w:type="dxa"/>
          </w:tcPr>
          <w:p w14:paraId="568A9907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Time to agricultural extension office (minutes for one-way travel)</w:t>
            </w:r>
          </w:p>
        </w:tc>
        <w:tc>
          <w:tcPr>
            <w:tcW w:w="1980" w:type="dxa"/>
          </w:tcPr>
          <w:p w14:paraId="1E1D9070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03**</w:t>
            </w:r>
          </w:p>
        </w:tc>
        <w:tc>
          <w:tcPr>
            <w:tcW w:w="1620" w:type="dxa"/>
          </w:tcPr>
          <w:p w14:paraId="6F3AEBEE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</w:tr>
      <w:tr w:rsidR="00805EE4" w:rsidRPr="00805EE4" w14:paraId="633D409F" w14:textId="77777777" w:rsidTr="00A30CAF">
        <w:trPr>
          <w:trHeight w:val="312"/>
        </w:trPr>
        <w:tc>
          <w:tcPr>
            <w:tcW w:w="5665" w:type="dxa"/>
          </w:tcPr>
          <w:p w14:paraId="5DAF3DA4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Percent increase in maize area in the past five years</w:t>
            </w:r>
          </w:p>
        </w:tc>
        <w:tc>
          <w:tcPr>
            <w:tcW w:w="1980" w:type="dxa"/>
          </w:tcPr>
          <w:p w14:paraId="26DC9E23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93 ns</w:t>
            </w:r>
          </w:p>
        </w:tc>
        <w:tc>
          <w:tcPr>
            <w:tcW w:w="1620" w:type="dxa"/>
          </w:tcPr>
          <w:p w14:paraId="78AB6B38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35</w:t>
            </w:r>
          </w:p>
        </w:tc>
      </w:tr>
      <w:tr w:rsidR="00805EE4" w:rsidRPr="00805EE4" w14:paraId="2084F89B" w14:textId="77777777" w:rsidTr="00A30CAF">
        <w:trPr>
          <w:trHeight w:val="312"/>
        </w:trPr>
        <w:tc>
          <w:tcPr>
            <w:tcW w:w="5665" w:type="dxa"/>
          </w:tcPr>
          <w:p w14:paraId="3FE50893" w14:textId="5EF0E29C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Male household head (1=yes, 0=No)</w:t>
            </w:r>
          </w:p>
        </w:tc>
        <w:tc>
          <w:tcPr>
            <w:tcW w:w="1980" w:type="dxa"/>
          </w:tcPr>
          <w:p w14:paraId="5086D00F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8.22***</w:t>
            </w:r>
          </w:p>
        </w:tc>
        <w:tc>
          <w:tcPr>
            <w:tcW w:w="1620" w:type="dxa"/>
          </w:tcPr>
          <w:p w14:paraId="5EE8B56D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31</w:t>
            </w:r>
          </w:p>
        </w:tc>
      </w:tr>
      <w:tr w:rsidR="00805EE4" w:rsidRPr="00805EE4" w14:paraId="42155D5B" w14:textId="77777777" w:rsidTr="00A30CAF">
        <w:trPr>
          <w:trHeight w:val="312"/>
        </w:trPr>
        <w:tc>
          <w:tcPr>
            <w:tcW w:w="5665" w:type="dxa"/>
          </w:tcPr>
          <w:p w14:paraId="28421C44" w14:textId="48460315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Rice-growing household (1=yes, 0=No)</w:t>
            </w:r>
          </w:p>
        </w:tc>
        <w:tc>
          <w:tcPr>
            <w:tcW w:w="1980" w:type="dxa"/>
          </w:tcPr>
          <w:p w14:paraId="0B431AE6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90 ns</w:t>
            </w:r>
          </w:p>
        </w:tc>
        <w:tc>
          <w:tcPr>
            <w:tcW w:w="1620" w:type="dxa"/>
          </w:tcPr>
          <w:p w14:paraId="286B93E4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51</w:t>
            </w:r>
          </w:p>
        </w:tc>
      </w:tr>
      <w:tr w:rsidR="00805EE4" w:rsidRPr="00805EE4" w14:paraId="130252E7" w14:textId="77777777" w:rsidTr="00A30CAF">
        <w:trPr>
          <w:trHeight w:val="312"/>
        </w:trPr>
        <w:tc>
          <w:tcPr>
            <w:tcW w:w="5665" w:type="dxa"/>
          </w:tcPr>
          <w:p w14:paraId="48AB497E" w14:textId="6B5741D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Household had television in base year (1=yes, 0=No)</w:t>
            </w:r>
          </w:p>
        </w:tc>
        <w:tc>
          <w:tcPr>
            <w:tcW w:w="1980" w:type="dxa"/>
          </w:tcPr>
          <w:p w14:paraId="6E2F5404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-0.53 ns</w:t>
            </w:r>
          </w:p>
        </w:tc>
        <w:tc>
          <w:tcPr>
            <w:tcW w:w="1620" w:type="dxa"/>
          </w:tcPr>
          <w:p w14:paraId="28B71737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05</w:t>
            </w:r>
          </w:p>
        </w:tc>
      </w:tr>
      <w:tr w:rsidR="00805EE4" w:rsidRPr="00805EE4" w14:paraId="0D2026F4" w14:textId="77777777" w:rsidTr="00A30CAF">
        <w:trPr>
          <w:trHeight w:val="312"/>
        </w:trPr>
        <w:tc>
          <w:tcPr>
            <w:tcW w:w="5665" w:type="dxa"/>
          </w:tcPr>
          <w:p w14:paraId="5B332B0D" w14:textId="118A649E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Household uses fertilizer (1=yes, 0=No)</w:t>
            </w:r>
          </w:p>
        </w:tc>
        <w:tc>
          <w:tcPr>
            <w:tcW w:w="1980" w:type="dxa"/>
          </w:tcPr>
          <w:p w14:paraId="55078855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-1.36 ns</w:t>
            </w:r>
          </w:p>
        </w:tc>
        <w:tc>
          <w:tcPr>
            <w:tcW w:w="1620" w:type="dxa"/>
          </w:tcPr>
          <w:p w14:paraId="1D061353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04</w:t>
            </w:r>
          </w:p>
        </w:tc>
      </w:tr>
      <w:tr w:rsidR="00805EE4" w:rsidRPr="00805EE4" w14:paraId="41E1C49F" w14:textId="77777777" w:rsidTr="00A30CAF">
        <w:trPr>
          <w:trHeight w:val="312"/>
        </w:trPr>
        <w:tc>
          <w:tcPr>
            <w:tcW w:w="5665" w:type="dxa"/>
          </w:tcPr>
          <w:p w14:paraId="25832347" w14:textId="495D4EA6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Household head literate (1=yes, 0=No)</w:t>
            </w:r>
          </w:p>
        </w:tc>
        <w:tc>
          <w:tcPr>
            <w:tcW w:w="1980" w:type="dxa"/>
          </w:tcPr>
          <w:p w14:paraId="32ED1CF5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2.59**</w:t>
            </w:r>
          </w:p>
        </w:tc>
        <w:tc>
          <w:tcPr>
            <w:tcW w:w="1620" w:type="dxa"/>
          </w:tcPr>
          <w:p w14:paraId="4D7CA564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19</w:t>
            </w:r>
          </w:p>
        </w:tc>
      </w:tr>
      <w:tr w:rsidR="00805EE4" w:rsidRPr="00805EE4" w14:paraId="624D9B41" w14:textId="77777777" w:rsidTr="00A30CAF">
        <w:trPr>
          <w:trHeight w:val="312"/>
        </w:trPr>
        <w:tc>
          <w:tcPr>
            <w:tcW w:w="5665" w:type="dxa"/>
          </w:tcPr>
          <w:p w14:paraId="0D40D2B2" w14:textId="50D49598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Household had non-concrete house (1=yes, 0=No)</w:t>
            </w:r>
          </w:p>
        </w:tc>
        <w:tc>
          <w:tcPr>
            <w:tcW w:w="1980" w:type="dxa"/>
          </w:tcPr>
          <w:p w14:paraId="0ADF9C5B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19 ns</w:t>
            </w:r>
          </w:p>
        </w:tc>
        <w:tc>
          <w:tcPr>
            <w:tcW w:w="1620" w:type="dxa"/>
          </w:tcPr>
          <w:p w14:paraId="3F7E108C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19</w:t>
            </w:r>
          </w:p>
        </w:tc>
      </w:tr>
      <w:tr w:rsidR="00805EE4" w:rsidRPr="00805EE4" w14:paraId="13B1C97E" w14:textId="77777777" w:rsidTr="00A30CAF">
        <w:trPr>
          <w:trHeight w:val="312"/>
        </w:trPr>
        <w:tc>
          <w:tcPr>
            <w:tcW w:w="5665" w:type="dxa"/>
          </w:tcPr>
          <w:p w14:paraId="564A08FE" w14:textId="4F651164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Household grew more than two varieties of maize in base year (1</w:t>
            </w:r>
            <w:r w:rsidR="0014521C"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=</w:t>
            </w: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yes, 0=No)</w:t>
            </w:r>
          </w:p>
        </w:tc>
        <w:tc>
          <w:tcPr>
            <w:tcW w:w="1980" w:type="dxa"/>
          </w:tcPr>
          <w:p w14:paraId="7147E631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-0.44 ns</w:t>
            </w:r>
          </w:p>
        </w:tc>
        <w:tc>
          <w:tcPr>
            <w:tcW w:w="1620" w:type="dxa"/>
          </w:tcPr>
          <w:p w14:paraId="6E56D18C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62</w:t>
            </w:r>
          </w:p>
        </w:tc>
      </w:tr>
      <w:tr w:rsidR="00805EE4" w:rsidRPr="00805EE4" w14:paraId="45E6456A" w14:textId="77777777" w:rsidTr="00A30CAF">
        <w:trPr>
          <w:trHeight w:val="312"/>
        </w:trPr>
        <w:tc>
          <w:tcPr>
            <w:tcW w:w="5665" w:type="dxa"/>
          </w:tcPr>
          <w:p w14:paraId="268BB453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Cs w:val="24"/>
                <w:highlight w:val="white"/>
              </w:rPr>
            </w:pPr>
            <w:r w:rsidRPr="00805EE4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Constant</w:t>
            </w:r>
          </w:p>
        </w:tc>
        <w:tc>
          <w:tcPr>
            <w:tcW w:w="1980" w:type="dxa"/>
          </w:tcPr>
          <w:p w14:paraId="5891ADEA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-13.37**</w:t>
            </w:r>
          </w:p>
        </w:tc>
        <w:tc>
          <w:tcPr>
            <w:tcW w:w="1620" w:type="dxa"/>
          </w:tcPr>
          <w:p w14:paraId="67C9DB13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3.95</w:t>
            </w:r>
          </w:p>
        </w:tc>
      </w:tr>
      <w:tr w:rsidR="00805EE4" w:rsidRPr="00805EE4" w14:paraId="014CA5E6" w14:textId="77777777" w:rsidTr="00A30CAF">
        <w:trPr>
          <w:trHeight w:val="312"/>
        </w:trPr>
        <w:tc>
          <w:tcPr>
            <w:tcW w:w="5665" w:type="dxa"/>
          </w:tcPr>
          <w:p w14:paraId="2E01C15C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R-</w:t>
            </w:r>
            <w:proofErr w:type="spellStart"/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sq</w:t>
            </w:r>
            <w:proofErr w:type="spellEnd"/>
          </w:p>
        </w:tc>
        <w:tc>
          <w:tcPr>
            <w:tcW w:w="1980" w:type="dxa"/>
          </w:tcPr>
          <w:p w14:paraId="1463B5B3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43</w:t>
            </w:r>
          </w:p>
        </w:tc>
        <w:tc>
          <w:tcPr>
            <w:tcW w:w="1620" w:type="dxa"/>
          </w:tcPr>
          <w:p w14:paraId="503E4E3F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44D64" w:rsidRPr="00805EE4" w14:paraId="33E31518" w14:textId="77777777" w:rsidTr="00A30CAF">
        <w:trPr>
          <w:trHeight w:val="312"/>
        </w:trPr>
        <w:tc>
          <w:tcPr>
            <w:tcW w:w="5665" w:type="dxa"/>
            <w:tcBorders>
              <w:bottom w:val="single" w:sz="4" w:space="0" w:color="auto"/>
            </w:tcBorders>
          </w:tcPr>
          <w:p w14:paraId="74852851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um </w:t>
            </w:r>
            <w:proofErr w:type="spellStart"/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obs</w:t>
            </w:r>
            <w:proofErr w:type="spellEnd"/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33689B5F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796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F1D58C3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9AD14E8" w14:textId="77777777" w:rsidR="00744D64" w:rsidRPr="00805EE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720"/>
      </w:pPr>
    </w:p>
    <w:p w14:paraId="7007E44A" w14:textId="77777777" w:rsidR="00744D64" w:rsidRPr="00805EE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</w:p>
    <w:p w14:paraId="79CDED2E" w14:textId="77777777" w:rsidR="00B110AD" w:rsidRPr="00805EE4" w:rsidRDefault="00B110AD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</w:p>
    <w:p w14:paraId="3276FB7C" w14:textId="77777777" w:rsidR="0095512E" w:rsidRPr="00805EE4" w:rsidRDefault="0095512E" w:rsidP="00744D6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14:paraId="6C10F91E" w14:textId="358434C2" w:rsidR="00744D64" w:rsidRPr="00805EE4" w:rsidRDefault="00744D64" w:rsidP="00744D6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able </w:t>
      </w:r>
      <w:r w:rsidR="00950773"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>6: Summary statistics of variety adoption, yield</w:t>
      </w:r>
      <w:r w:rsidR="00CD0C4D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food expenditure</w:t>
      </w:r>
      <w:r w:rsidR="006E2E5E"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 w:rsidRPr="00805E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d maize sufficiency for control-in and control-out households</w:t>
      </w:r>
    </w:p>
    <w:p w14:paraId="6231D408" w14:textId="77777777" w:rsidR="00744D64" w:rsidRPr="00805EE4" w:rsidRDefault="00744D64" w:rsidP="00744D6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tbl>
      <w:tblPr>
        <w:tblW w:w="9175" w:type="dxa"/>
        <w:tblLayout w:type="fixed"/>
        <w:tblLook w:val="0400" w:firstRow="0" w:lastRow="0" w:firstColumn="0" w:lastColumn="0" w:noHBand="0" w:noVBand="1"/>
      </w:tblPr>
      <w:tblGrid>
        <w:gridCol w:w="2425"/>
        <w:gridCol w:w="2520"/>
        <w:gridCol w:w="2340"/>
        <w:gridCol w:w="1890"/>
      </w:tblGrid>
      <w:tr w:rsidR="00805EE4" w:rsidRPr="00805EE4" w14:paraId="7433047C" w14:textId="77777777" w:rsidTr="00944F8D">
        <w:tc>
          <w:tcPr>
            <w:tcW w:w="2425" w:type="dxa"/>
            <w:tcBorders>
              <w:top w:val="single" w:sz="4" w:space="0" w:color="auto"/>
              <w:bottom w:val="single" w:sz="4" w:space="0" w:color="auto"/>
            </w:tcBorders>
          </w:tcPr>
          <w:p w14:paraId="2CA0128C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</w:rPr>
              <w:t>Outcome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13F43DF5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</w:rPr>
              <w:t>Control</w:t>
            </w:r>
            <w:r w:rsidR="00546EC0" w:rsidRPr="00805EE4">
              <w:rPr>
                <w:rFonts w:ascii="Times New Roman" w:eastAsia="Times New Roman" w:hAnsi="Times New Roman" w:cs="Times New Roman"/>
              </w:rPr>
              <w:t>-</w:t>
            </w:r>
            <w:r w:rsidRPr="00805EE4">
              <w:rPr>
                <w:rFonts w:ascii="Times New Roman" w:eastAsia="Times New Roman" w:hAnsi="Times New Roman" w:cs="Times New Roman"/>
              </w:rPr>
              <w:t>in mean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14:paraId="1BF9A338" w14:textId="73590FC1" w:rsidR="00744D64" w:rsidRPr="00805EE4" w:rsidRDefault="006E2E5E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</w:rPr>
              <w:t>C</w:t>
            </w:r>
            <w:r w:rsidR="00744D64" w:rsidRPr="00805EE4">
              <w:rPr>
                <w:rFonts w:ascii="Times New Roman" w:eastAsia="Times New Roman" w:hAnsi="Times New Roman" w:cs="Times New Roman"/>
              </w:rPr>
              <w:t>ontrol-out mean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14:paraId="52F74C32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</w:rPr>
              <w:t>t-test</w:t>
            </w:r>
          </w:p>
        </w:tc>
      </w:tr>
      <w:tr w:rsidR="00805EE4" w:rsidRPr="00805EE4" w14:paraId="33E0B5C1" w14:textId="77777777" w:rsidTr="00944F8D">
        <w:trPr>
          <w:trHeight w:val="342"/>
        </w:trPr>
        <w:tc>
          <w:tcPr>
            <w:tcW w:w="2425" w:type="dxa"/>
            <w:tcBorders>
              <w:top w:val="single" w:sz="4" w:space="0" w:color="auto"/>
            </w:tcBorders>
            <w:shd w:val="clear" w:color="auto" w:fill="auto"/>
          </w:tcPr>
          <w:p w14:paraId="643FFF95" w14:textId="77777777" w:rsidR="00744D64" w:rsidRPr="00805EE4" w:rsidRDefault="00A75E49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</w:rPr>
              <w:t>Improved seed</w:t>
            </w:r>
            <w:r w:rsidR="00744D64" w:rsidRPr="00805EE4">
              <w:rPr>
                <w:rFonts w:ascii="Times New Roman" w:eastAsia="Times New Roman" w:hAnsi="Times New Roman" w:cs="Times New Roman"/>
              </w:rPr>
              <w:t xml:space="preserve"> adoption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063CDEC2" w14:textId="477B89C4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</w:rPr>
              <w:t>0.27***</w:t>
            </w:r>
            <w:r w:rsidR="0066081B" w:rsidRPr="00805EE4">
              <w:rPr>
                <w:rFonts w:ascii="Times New Roman" w:eastAsia="Times New Roman" w:hAnsi="Times New Roman" w:cs="Times New Roman"/>
              </w:rPr>
              <w:t xml:space="preserve"> </w:t>
            </w:r>
            <w:r w:rsidRPr="00805EE4">
              <w:rPr>
                <w:rFonts w:ascii="Times New Roman" w:eastAsia="Times New Roman" w:hAnsi="Times New Roman" w:cs="Times New Roman"/>
              </w:rPr>
              <w:t>(0.02)</w:t>
            </w:r>
          </w:p>
        </w:tc>
        <w:tc>
          <w:tcPr>
            <w:tcW w:w="2340" w:type="dxa"/>
            <w:tcBorders>
              <w:top w:val="single" w:sz="4" w:space="0" w:color="auto"/>
            </w:tcBorders>
          </w:tcPr>
          <w:p w14:paraId="683A73F8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</w:rPr>
              <w:t>0.10 (0.02)</w:t>
            </w:r>
          </w:p>
        </w:tc>
        <w:tc>
          <w:tcPr>
            <w:tcW w:w="1890" w:type="dxa"/>
            <w:tcBorders>
              <w:top w:val="single" w:sz="4" w:space="0" w:color="auto"/>
            </w:tcBorders>
          </w:tcPr>
          <w:p w14:paraId="257FD37A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</w:rPr>
              <w:t>6.29</w:t>
            </w:r>
          </w:p>
        </w:tc>
      </w:tr>
      <w:tr w:rsidR="00805EE4" w:rsidRPr="00805EE4" w14:paraId="5B989B31" w14:textId="77777777" w:rsidTr="00944F8D">
        <w:trPr>
          <w:trHeight w:val="342"/>
        </w:trPr>
        <w:tc>
          <w:tcPr>
            <w:tcW w:w="2425" w:type="dxa"/>
            <w:shd w:val="clear" w:color="auto" w:fill="auto"/>
          </w:tcPr>
          <w:p w14:paraId="4EA97D10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</w:rPr>
              <w:t>Maize yield</w:t>
            </w:r>
          </w:p>
        </w:tc>
        <w:tc>
          <w:tcPr>
            <w:tcW w:w="2520" w:type="dxa"/>
          </w:tcPr>
          <w:p w14:paraId="572FA162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2.21* (0.0.06)</w:t>
            </w:r>
          </w:p>
        </w:tc>
        <w:tc>
          <w:tcPr>
            <w:tcW w:w="2340" w:type="dxa"/>
          </w:tcPr>
          <w:p w14:paraId="594F0CE2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90 (0.06)</w:t>
            </w:r>
          </w:p>
        </w:tc>
        <w:tc>
          <w:tcPr>
            <w:tcW w:w="1890" w:type="dxa"/>
          </w:tcPr>
          <w:p w14:paraId="48AE239A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3.58</w:t>
            </w:r>
          </w:p>
        </w:tc>
      </w:tr>
      <w:tr w:rsidR="00805EE4" w:rsidRPr="00805EE4" w14:paraId="192CAB24" w14:textId="77777777" w:rsidTr="00944F8D">
        <w:trPr>
          <w:trHeight w:val="342"/>
        </w:trPr>
        <w:tc>
          <w:tcPr>
            <w:tcW w:w="2425" w:type="dxa"/>
            <w:shd w:val="clear" w:color="auto" w:fill="auto"/>
          </w:tcPr>
          <w:p w14:paraId="08869540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od expenditure </w:t>
            </w:r>
          </w:p>
        </w:tc>
        <w:tc>
          <w:tcPr>
            <w:tcW w:w="2520" w:type="dxa"/>
          </w:tcPr>
          <w:p w14:paraId="2E1861B0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27.39 (1.17)</w:t>
            </w:r>
          </w:p>
        </w:tc>
        <w:tc>
          <w:tcPr>
            <w:tcW w:w="2340" w:type="dxa"/>
          </w:tcPr>
          <w:p w14:paraId="78686192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35.49*** (1.58)</w:t>
            </w:r>
          </w:p>
        </w:tc>
        <w:tc>
          <w:tcPr>
            <w:tcW w:w="1890" w:type="dxa"/>
          </w:tcPr>
          <w:p w14:paraId="57740690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-4.17</w:t>
            </w:r>
          </w:p>
        </w:tc>
      </w:tr>
      <w:tr w:rsidR="00805EE4" w:rsidRPr="00805EE4" w14:paraId="07BB6E67" w14:textId="77777777" w:rsidTr="00944F8D">
        <w:trPr>
          <w:trHeight w:val="342"/>
        </w:trPr>
        <w:tc>
          <w:tcPr>
            <w:tcW w:w="2425" w:type="dxa"/>
            <w:tcBorders>
              <w:bottom w:val="single" w:sz="4" w:space="0" w:color="auto"/>
            </w:tcBorders>
            <w:shd w:val="clear" w:color="auto" w:fill="auto"/>
          </w:tcPr>
          <w:p w14:paraId="61AE3BF9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Maize sufficiency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14:paraId="743FACA0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9.0* (0.16)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49CE68EA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8.58 (0.18)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0E9BBD57" w14:textId="77777777" w:rsidR="00744D64" w:rsidRPr="00805EE4" w:rsidRDefault="00744D64" w:rsidP="00CB40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1.72</w:t>
            </w:r>
          </w:p>
        </w:tc>
      </w:tr>
    </w:tbl>
    <w:p w14:paraId="3C8716F2" w14:textId="3059466B" w:rsidR="00744D64" w:rsidRPr="00805EE4" w:rsidRDefault="00744D64" w:rsidP="00F55E76">
      <w:pPr>
        <w:spacing w:after="0" w:line="254" w:lineRule="auto"/>
        <w:ind w:left="420"/>
        <w:contextualSpacing/>
        <w:rPr>
          <w:rFonts w:ascii="Times New Roman" w:eastAsia="Georgia" w:hAnsi="Times New Roman" w:cs="Times New Roman"/>
          <w:sz w:val="20"/>
          <w:szCs w:val="20"/>
        </w:rPr>
      </w:pPr>
      <w:r w:rsidRPr="00805EE4">
        <w:rPr>
          <w:rFonts w:ascii="Times New Roman" w:eastAsia="Georgia" w:hAnsi="Times New Roman" w:cs="Times New Roman"/>
          <w:sz w:val="20"/>
          <w:szCs w:val="20"/>
        </w:rPr>
        <w:t>Note: *, **, *** denote significance of difference in mean at the 10%, 5%, and 1% level, respectively; ns=not significant at 10%.The figures in the parentheses are std error</w:t>
      </w:r>
      <w:r w:rsidR="0014521C" w:rsidRPr="00805EE4">
        <w:rPr>
          <w:rFonts w:ascii="Times New Roman" w:eastAsia="Georgia" w:hAnsi="Times New Roman" w:cs="Times New Roman"/>
          <w:sz w:val="20"/>
          <w:szCs w:val="20"/>
        </w:rPr>
        <w:t>.</w:t>
      </w:r>
    </w:p>
    <w:p w14:paraId="25881E3A" w14:textId="77777777" w:rsidR="00744D64" w:rsidRPr="00805EE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</w:p>
    <w:p w14:paraId="71FC6884" w14:textId="33747681" w:rsidR="00744D64" w:rsidRPr="00805EE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</w:p>
    <w:p w14:paraId="71575EB2" w14:textId="199A8C48" w:rsidR="00C54889" w:rsidRPr="00805EE4" w:rsidRDefault="00C54889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</w:p>
    <w:p w14:paraId="59045D87" w14:textId="1784E6CD" w:rsidR="0095512E" w:rsidRPr="00805EE4" w:rsidRDefault="0095512E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</w:p>
    <w:p w14:paraId="60970962" w14:textId="77777777" w:rsidR="0095512E" w:rsidRPr="00805EE4" w:rsidRDefault="0095512E" w:rsidP="00744D6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</w:pPr>
    </w:p>
    <w:p w14:paraId="7B427ACC" w14:textId="2FA1A669" w:rsidR="00744D64" w:rsidRPr="00805EE4" w:rsidRDefault="00744D64" w:rsidP="00744D6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5EE4">
        <w:rPr>
          <w:rFonts w:ascii="Times New Roman" w:eastAsia="Times New Roman" w:hAnsi="Times New Roman" w:cs="Times New Roman"/>
          <w:sz w:val="24"/>
          <w:szCs w:val="24"/>
        </w:rPr>
        <w:t xml:space="preserve">Table </w:t>
      </w:r>
      <w:r w:rsidR="00950773" w:rsidRPr="00805EE4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805EE4">
        <w:rPr>
          <w:rFonts w:ascii="Times New Roman" w:eastAsia="Times New Roman" w:hAnsi="Times New Roman" w:cs="Times New Roman"/>
          <w:sz w:val="24"/>
          <w:szCs w:val="24"/>
        </w:rPr>
        <w:t>7: Sensitivity of the treatment effect of spillover impact based on different methods</w:t>
      </w:r>
      <w:r w:rsidR="00602484" w:rsidRPr="00805EE4">
        <w:rPr>
          <w:rFonts w:ascii="Times New Roman" w:eastAsia="Times New Roman" w:hAnsi="Times New Roman" w:cs="Times New Roman"/>
          <w:sz w:val="24"/>
          <w:szCs w:val="24"/>
        </w:rPr>
        <w:t xml:space="preserve"> for outcome indicators</w:t>
      </w:r>
    </w:p>
    <w:tbl>
      <w:tblPr>
        <w:tblW w:w="9270" w:type="dxa"/>
        <w:tblInd w:w="265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070"/>
        <w:gridCol w:w="1710"/>
        <w:gridCol w:w="1800"/>
        <w:gridCol w:w="1980"/>
        <w:gridCol w:w="1710"/>
      </w:tblGrid>
      <w:tr w:rsidR="00805EE4" w:rsidRPr="00805EE4" w14:paraId="20ABB63F" w14:textId="77777777" w:rsidTr="00602484">
        <w:tc>
          <w:tcPr>
            <w:tcW w:w="2070" w:type="dxa"/>
          </w:tcPr>
          <w:p w14:paraId="406DE536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Outcome variable</w:t>
            </w:r>
          </w:p>
        </w:tc>
        <w:tc>
          <w:tcPr>
            <w:tcW w:w="720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2FF2142" w14:textId="77777777" w:rsidR="00744D64" w:rsidRPr="00805EE4" w:rsidRDefault="00744D64" w:rsidP="00CB409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AT</w:t>
            </w:r>
            <w:r w:rsidR="0067434A"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impact outcome variables</w:t>
            </w:r>
          </w:p>
        </w:tc>
      </w:tr>
      <w:tr w:rsidR="00805EE4" w:rsidRPr="00805EE4" w14:paraId="194BB721" w14:textId="77777777" w:rsidTr="00602484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2070" w:type="dxa"/>
            <w:tcBorders>
              <w:bottom w:val="single" w:sz="4" w:space="0" w:color="auto"/>
            </w:tcBorders>
          </w:tcPr>
          <w:p w14:paraId="767B5D7C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75BE4CA3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HMRP variety adoption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208F0D51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Yield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FE98E5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C cereal expenditure 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043C5313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ize sufficiency </w:t>
            </w:r>
          </w:p>
        </w:tc>
      </w:tr>
      <w:tr w:rsidR="00805EE4" w:rsidRPr="00805EE4" w14:paraId="2D68FB72" w14:textId="77777777" w:rsidTr="00CB4095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08BD1B73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Nearest neighbor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59D2AF91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18 *** (0.03)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02A62EA3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37*** (0.09)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3C57D857" w14:textId="6960FD5E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-5.74**</w:t>
            </w:r>
            <w:r w:rsidR="0066081B"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2.23)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11135322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68*** (0.26)</w:t>
            </w:r>
          </w:p>
        </w:tc>
      </w:tr>
      <w:tr w:rsidR="00805EE4" w:rsidRPr="00805EE4" w14:paraId="42D550B6" w14:textId="77777777" w:rsidTr="00CB4095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2070" w:type="dxa"/>
            <w:shd w:val="clear" w:color="auto" w:fill="auto"/>
          </w:tcPr>
          <w:p w14:paraId="2F8311D1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Radium matching caliper (0.05)</w:t>
            </w:r>
          </w:p>
        </w:tc>
        <w:tc>
          <w:tcPr>
            <w:tcW w:w="1710" w:type="dxa"/>
          </w:tcPr>
          <w:p w14:paraId="524F4AC1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17*** (0.03)</w:t>
            </w:r>
          </w:p>
        </w:tc>
        <w:tc>
          <w:tcPr>
            <w:tcW w:w="1800" w:type="dxa"/>
          </w:tcPr>
          <w:p w14:paraId="46F3A10F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38*** (0.10)</w:t>
            </w:r>
          </w:p>
        </w:tc>
        <w:tc>
          <w:tcPr>
            <w:tcW w:w="1980" w:type="dxa"/>
          </w:tcPr>
          <w:p w14:paraId="0B769937" w14:textId="48E4DED5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-5.28***</w:t>
            </w:r>
            <w:r w:rsidR="0066081B"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2.60)</w:t>
            </w:r>
          </w:p>
        </w:tc>
        <w:tc>
          <w:tcPr>
            <w:tcW w:w="1710" w:type="dxa"/>
          </w:tcPr>
          <w:p w14:paraId="5FE08182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89*** (0.32)</w:t>
            </w:r>
          </w:p>
        </w:tc>
      </w:tr>
      <w:tr w:rsidR="00805EE4" w:rsidRPr="00805EE4" w14:paraId="1E4EBB28" w14:textId="77777777" w:rsidTr="00CB4095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2070" w:type="dxa"/>
            <w:tcBorders>
              <w:bottom w:val="single" w:sz="4" w:space="0" w:color="auto"/>
            </w:tcBorders>
          </w:tcPr>
          <w:p w14:paraId="0C8632F5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Kernel matching (bandwidth (0.05)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35D9681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17 *** (0.32)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0863A0DE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38*** (0.10)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711F1B7E" w14:textId="0F45697F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-5.38**</w:t>
            </w:r>
            <w:r w:rsidR="0066081B"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(2.60)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516EAF7A" w14:textId="77777777" w:rsidR="00744D64" w:rsidRPr="00805EE4" w:rsidRDefault="00744D64" w:rsidP="00CB409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5EE4">
              <w:rPr>
                <w:rFonts w:ascii="Times New Roman" w:eastAsia="Times New Roman" w:hAnsi="Times New Roman" w:cs="Times New Roman"/>
                <w:sz w:val="24"/>
                <w:szCs w:val="24"/>
              </w:rPr>
              <w:t>0.90*** (0.32)</w:t>
            </w:r>
          </w:p>
        </w:tc>
      </w:tr>
    </w:tbl>
    <w:p w14:paraId="4D6EAD38" w14:textId="6A7687BD" w:rsidR="007562E6" w:rsidRPr="00805EE4" w:rsidRDefault="00744D64" w:rsidP="00F55E76">
      <w:pPr>
        <w:spacing w:after="0" w:line="254" w:lineRule="auto"/>
        <w:ind w:left="420"/>
        <w:contextualSpacing/>
        <w:rPr>
          <w:rFonts w:ascii="Times New Roman" w:eastAsia="Georgia" w:hAnsi="Times New Roman" w:cs="Times New Roman"/>
          <w:sz w:val="20"/>
          <w:szCs w:val="20"/>
        </w:rPr>
      </w:pPr>
      <w:r w:rsidRPr="00805EE4">
        <w:rPr>
          <w:rFonts w:ascii="Times New Roman" w:eastAsia="Georgia" w:hAnsi="Times New Roman" w:cs="Times New Roman"/>
          <w:sz w:val="20"/>
          <w:szCs w:val="20"/>
        </w:rPr>
        <w:t xml:space="preserve">Note: </w:t>
      </w:r>
      <w:r w:rsidR="00284058" w:rsidRPr="00805EE4">
        <w:rPr>
          <w:rFonts w:ascii="Times New Roman" w:eastAsia="Georgia" w:hAnsi="Times New Roman" w:cs="Times New Roman"/>
          <w:sz w:val="20"/>
          <w:szCs w:val="20"/>
        </w:rPr>
        <w:t xml:space="preserve">*, **, *** denote significance of difference in mean at the 10%, 5%, and 1% level. </w:t>
      </w:r>
      <w:r w:rsidRPr="00805EE4">
        <w:rPr>
          <w:rFonts w:ascii="Times New Roman" w:eastAsia="Georgia" w:hAnsi="Times New Roman" w:cs="Times New Roman"/>
          <w:sz w:val="20"/>
          <w:szCs w:val="20"/>
        </w:rPr>
        <w:t>AT</w:t>
      </w:r>
      <w:r w:rsidR="0067434A" w:rsidRPr="00805EE4">
        <w:rPr>
          <w:rFonts w:ascii="Times New Roman" w:eastAsia="Georgia" w:hAnsi="Times New Roman" w:cs="Times New Roman"/>
          <w:sz w:val="20"/>
          <w:szCs w:val="20"/>
        </w:rPr>
        <w:t>E</w:t>
      </w:r>
      <w:r w:rsidRPr="00805EE4">
        <w:rPr>
          <w:rFonts w:ascii="Times New Roman" w:eastAsia="Georgia" w:hAnsi="Times New Roman" w:cs="Times New Roman"/>
          <w:sz w:val="20"/>
          <w:szCs w:val="20"/>
        </w:rPr>
        <w:t xml:space="preserve"> for nearest neighbor matching using </w:t>
      </w:r>
      <w:proofErr w:type="spellStart"/>
      <w:r w:rsidRPr="00805EE4">
        <w:rPr>
          <w:rFonts w:ascii="Times New Roman" w:eastAsia="Georgia" w:hAnsi="Times New Roman" w:cs="Times New Roman"/>
          <w:sz w:val="20"/>
          <w:szCs w:val="20"/>
        </w:rPr>
        <w:t>teffects</w:t>
      </w:r>
      <w:proofErr w:type="spellEnd"/>
      <w:r w:rsidRPr="00805EE4">
        <w:rPr>
          <w:rFonts w:ascii="Times New Roman" w:eastAsia="Georgia" w:hAnsi="Times New Roman" w:cs="Times New Roman"/>
          <w:sz w:val="20"/>
          <w:szCs w:val="20"/>
        </w:rPr>
        <w:t xml:space="preserve"> </w:t>
      </w:r>
      <w:proofErr w:type="spellStart"/>
      <w:r w:rsidRPr="00805EE4">
        <w:rPr>
          <w:rFonts w:ascii="Times New Roman" w:eastAsia="Georgia" w:hAnsi="Times New Roman" w:cs="Times New Roman"/>
          <w:sz w:val="20"/>
          <w:szCs w:val="20"/>
        </w:rPr>
        <w:t>psmatch</w:t>
      </w:r>
      <w:proofErr w:type="spellEnd"/>
      <w:r w:rsidRPr="00805EE4">
        <w:rPr>
          <w:rFonts w:ascii="Times New Roman" w:eastAsia="Georgia" w:hAnsi="Times New Roman" w:cs="Times New Roman"/>
          <w:sz w:val="20"/>
          <w:szCs w:val="20"/>
        </w:rPr>
        <w:t xml:space="preserve"> while that for Kernel matching, and radium matching were done</w:t>
      </w:r>
      <w:r w:rsidR="0084030C" w:rsidRPr="00805EE4">
        <w:rPr>
          <w:rFonts w:ascii="Times New Roman" w:eastAsia="Georgia" w:hAnsi="Times New Roman" w:cs="Times New Roman"/>
          <w:sz w:val="20"/>
          <w:szCs w:val="20"/>
        </w:rPr>
        <w:t xml:space="preserve"> using</w:t>
      </w:r>
      <w:r w:rsidRPr="00805EE4">
        <w:rPr>
          <w:rFonts w:ascii="Times New Roman" w:eastAsia="Georgia" w:hAnsi="Times New Roman" w:cs="Times New Roman"/>
          <w:sz w:val="20"/>
          <w:szCs w:val="20"/>
        </w:rPr>
        <w:t xml:space="preserve"> psmatch2 command in Stata </w:t>
      </w:r>
      <w:bookmarkEnd w:id="2"/>
    </w:p>
    <w:p w14:paraId="60424941" w14:textId="3EFA9128" w:rsidR="00B52B18" w:rsidRPr="00805EE4" w:rsidRDefault="00B52B18" w:rsidP="00F55E76">
      <w:pPr>
        <w:spacing w:after="0" w:line="254" w:lineRule="auto"/>
        <w:ind w:left="420"/>
        <w:contextualSpacing/>
        <w:rPr>
          <w:rFonts w:ascii="Times New Roman" w:eastAsia="Georgia" w:hAnsi="Times New Roman" w:cs="Times New Roman"/>
          <w:sz w:val="20"/>
          <w:szCs w:val="20"/>
        </w:rPr>
      </w:pPr>
    </w:p>
    <w:p w14:paraId="2D9F80A7" w14:textId="5B174754" w:rsidR="00B52B18" w:rsidRPr="00805EE4" w:rsidRDefault="00B52B18" w:rsidP="00F55E76">
      <w:pPr>
        <w:spacing w:after="0" w:line="254" w:lineRule="auto"/>
        <w:ind w:left="420"/>
        <w:contextualSpacing/>
        <w:rPr>
          <w:rFonts w:ascii="Times New Roman" w:eastAsia="Georgia" w:hAnsi="Times New Roman" w:cs="Times New Roman"/>
          <w:sz w:val="20"/>
          <w:szCs w:val="20"/>
        </w:rPr>
      </w:pPr>
    </w:p>
    <w:p w14:paraId="2718585B" w14:textId="6C0251AE" w:rsidR="00B52B18" w:rsidRPr="00805EE4" w:rsidRDefault="00B52B18" w:rsidP="00F55E76">
      <w:pPr>
        <w:spacing w:after="0" w:line="254" w:lineRule="auto"/>
        <w:ind w:left="420"/>
        <w:contextualSpacing/>
        <w:rPr>
          <w:rFonts w:ascii="Times New Roman" w:eastAsia="Georgia" w:hAnsi="Times New Roman" w:cs="Times New Roman"/>
          <w:sz w:val="20"/>
          <w:szCs w:val="20"/>
        </w:rPr>
      </w:pPr>
    </w:p>
    <w:p w14:paraId="60B5AE4E" w14:textId="3D670229" w:rsidR="00B52B18" w:rsidRPr="00252E31" w:rsidRDefault="00200D52" w:rsidP="00B52B18">
      <w:pPr>
        <w:rPr>
          <w:rFonts w:ascii="Times New Roman" w:eastAsia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3CABC42" wp14:editId="533319DD">
            <wp:extent cx="5943600" cy="45929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" w:name="_GoBack"/>
      <w:bookmarkEnd w:id="3"/>
    </w:p>
    <w:p w14:paraId="34ECC44C" w14:textId="6779E2C8" w:rsidR="00B52B18" w:rsidRDefault="00B52B18" w:rsidP="00B52B18">
      <w:pPr>
        <w:rPr>
          <w:rFonts w:ascii="Times New Roman" w:eastAsia="Times New Roman" w:hAnsi="Times New Roman" w:cs="Times New Roman"/>
        </w:rPr>
      </w:pPr>
      <w:r w:rsidRPr="00252E31">
        <w:rPr>
          <w:rFonts w:ascii="Times New Roman" w:eastAsia="Times New Roman" w:hAnsi="Times New Roman" w:cs="Times New Roman"/>
        </w:rPr>
        <w:t xml:space="preserve">Figure </w:t>
      </w:r>
      <w:r>
        <w:rPr>
          <w:rFonts w:ascii="Times New Roman" w:eastAsia="Times New Roman" w:hAnsi="Times New Roman" w:cs="Times New Roman"/>
        </w:rPr>
        <w:t>S1</w:t>
      </w:r>
      <w:r w:rsidRPr="00252E31">
        <w:rPr>
          <w:rFonts w:ascii="Times New Roman" w:eastAsia="Times New Roman" w:hAnsi="Times New Roman" w:cs="Times New Roman"/>
        </w:rPr>
        <w:t>: Map of Nepal (75 districts) with surveyed districts (10 from project district</w:t>
      </w:r>
      <w:r>
        <w:rPr>
          <w:rFonts w:ascii="Times New Roman" w:eastAsia="Times New Roman" w:hAnsi="Times New Roman" w:cs="Times New Roman"/>
        </w:rPr>
        <w:t>s</w:t>
      </w:r>
      <w:r w:rsidRPr="00252E31">
        <w:rPr>
          <w:rFonts w:ascii="Times New Roman" w:eastAsia="Times New Roman" w:hAnsi="Times New Roman" w:cs="Times New Roman"/>
        </w:rPr>
        <w:t>; 10 from non-project district</w:t>
      </w:r>
      <w:r>
        <w:rPr>
          <w:rFonts w:ascii="Times New Roman" w:eastAsia="Times New Roman" w:hAnsi="Times New Roman" w:cs="Times New Roman"/>
        </w:rPr>
        <w:t>s</w:t>
      </w:r>
      <w:r w:rsidRPr="00252E31">
        <w:rPr>
          <w:rFonts w:ascii="Times New Roman" w:eastAsia="Times New Roman" w:hAnsi="Times New Roman" w:cs="Times New Roman"/>
        </w:rPr>
        <w:t>)</w:t>
      </w:r>
    </w:p>
    <w:p w14:paraId="30046A03" w14:textId="77777777" w:rsidR="00B52B18" w:rsidRPr="00D746E0" w:rsidRDefault="00B52B18" w:rsidP="00F55E76">
      <w:pPr>
        <w:spacing w:after="0" w:line="254" w:lineRule="auto"/>
        <w:ind w:left="420"/>
        <w:contextualSpacing/>
        <w:rPr>
          <w:rFonts w:ascii="Times New Roman" w:eastAsia="Georgia" w:hAnsi="Times New Roman" w:cs="Times New Roman"/>
          <w:color w:val="FF0000"/>
          <w:sz w:val="20"/>
          <w:szCs w:val="20"/>
        </w:rPr>
      </w:pPr>
    </w:p>
    <w:sectPr w:rsidR="00B52B18" w:rsidRPr="00D746E0" w:rsidSect="00744D64"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FC986B" w14:textId="77777777" w:rsidR="00560EC0" w:rsidRDefault="00560EC0">
      <w:pPr>
        <w:spacing w:after="0" w:line="240" w:lineRule="auto"/>
      </w:pPr>
      <w:r>
        <w:separator/>
      </w:r>
    </w:p>
  </w:endnote>
  <w:endnote w:type="continuationSeparator" w:id="0">
    <w:p w14:paraId="27E1B79D" w14:textId="77777777" w:rsidR="00560EC0" w:rsidRDefault="00560EC0">
      <w:pPr>
        <w:spacing w:after="0" w:line="240" w:lineRule="auto"/>
      </w:pPr>
      <w:r>
        <w:continuationSeparator/>
      </w:r>
    </w:p>
  </w:endnote>
  <w:endnote w:type="continuationNotice" w:id="1">
    <w:p w14:paraId="5A1B9C01" w14:textId="77777777" w:rsidR="00560EC0" w:rsidRDefault="00560E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33116" w14:textId="77777777" w:rsidR="00203344" w:rsidRDefault="0020334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25AF0890" w14:textId="77777777" w:rsidR="00203344" w:rsidRDefault="0020334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263AB" w14:textId="77777777" w:rsidR="00560EC0" w:rsidRDefault="00560EC0">
      <w:pPr>
        <w:spacing w:after="0" w:line="240" w:lineRule="auto"/>
      </w:pPr>
      <w:r>
        <w:separator/>
      </w:r>
    </w:p>
  </w:footnote>
  <w:footnote w:type="continuationSeparator" w:id="0">
    <w:p w14:paraId="44D125E9" w14:textId="77777777" w:rsidR="00560EC0" w:rsidRDefault="00560EC0">
      <w:pPr>
        <w:spacing w:after="0" w:line="240" w:lineRule="auto"/>
      </w:pPr>
      <w:r>
        <w:continuationSeparator/>
      </w:r>
    </w:p>
  </w:footnote>
  <w:footnote w:type="continuationNotice" w:id="1">
    <w:p w14:paraId="1D49B108" w14:textId="77777777" w:rsidR="00560EC0" w:rsidRDefault="00560EC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90D87"/>
    <w:multiLevelType w:val="multilevel"/>
    <w:tmpl w:val="F3D8336C"/>
    <w:lvl w:ilvl="0">
      <w:start w:val="1"/>
      <w:numFmt w:val="decimal"/>
      <w:lvlText w:val="%1."/>
      <w:lvlJc w:val="left"/>
      <w:pPr>
        <w:ind w:left="1080" w:hanging="72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039F28C7"/>
    <w:multiLevelType w:val="multilevel"/>
    <w:tmpl w:val="4C769FF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3DF3E38"/>
    <w:multiLevelType w:val="multilevel"/>
    <w:tmpl w:val="204C73EA"/>
    <w:lvl w:ilvl="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0BF151B4"/>
    <w:multiLevelType w:val="multilevel"/>
    <w:tmpl w:val="1A58162A"/>
    <w:lvl w:ilvl="0">
      <w:start w:val="1"/>
      <w:numFmt w:val="decimal"/>
      <w:lvlText w:val="%1."/>
      <w:lvlJc w:val="left"/>
      <w:pPr>
        <w:ind w:left="1080" w:hanging="72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4" w15:restartNumberingAfterBreak="0">
    <w:nsid w:val="0FC22796"/>
    <w:multiLevelType w:val="multilevel"/>
    <w:tmpl w:val="E0A6D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2508B2"/>
    <w:multiLevelType w:val="multilevel"/>
    <w:tmpl w:val="71BCA5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FC3258D"/>
    <w:multiLevelType w:val="multilevel"/>
    <w:tmpl w:val="F3D8336C"/>
    <w:lvl w:ilvl="0">
      <w:start w:val="1"/>
      <w:numFmt w:val="decimal"/>
      <w:lvlText w:val="%1."/>
      <w:lvlJc w:val="left"/>
      <w:pPr>
        <w:ind w:left="1080" w:hanging="72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7" w15:restartNumberingAfterBreak="0">
    <w:nsid w:val="23F107A6"/>
    <w:multiLevelType w:val="multilevel"/>
    <w:tmpl w:val="3822F5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4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2B66308E"/>
    <w:multiLevelType w:val="hybridMultilevel"/>
    <w:tmpl w:val="F1D04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BF6D23"/>
    <w:multiLevelType w:val="multilevel"/>
    <w:tmpl w:val="2FE026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FCF4F35"/>
    <w:multiLevelType w:val="hybridMultilevel"/>
    <w:tmpl w:val="0AFCDE88"/>
    <w:lvl w:ilvl="0" w:tplc="45DA34F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C151E2"/>
    <w:multiLevelType w:val="hybridMultilevel"/>
    <w:tmpl w:val="0A0CB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1A1922"/>
    <w:multiLevelType w:val="hybridMultilevel"/>
    <w:tmpl w:val="409867DA"/>
    <w:lvl w:ilvl="0" w:tplc="342CEA56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3" w15:restartNumberingAfterBreak="0">
    <w:nsid w:val="50F20DAC"/>
    <w:multiLevelType w:val="hybridMultilevel"/>
    <w:tmpl w:val="7D90A57E"/>
    <w:lvl w:ilvl="0" w:tplc="342CEA56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 w15:restartNumberingAfterBreak="0">
    <w:nsid w:val="536F15EB"/>
    <w:multiLevelType w:val="hybridMultilevel"/>
    <w:tmpl w:val="4B546A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4D1228"/>
    <w:multiLevelType w:val="multilevel"/>
    <w:tmpl w:val="6144E9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ACD28A4"/>
    <w:multiLevelType w:val="multilevel"/>
    <w:tmpl w:val="9918D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CE454AD"/>
    <w:multiLevelType w:val="multilevel"/>
    <w:tmpl w:val="431011CE"/>
    <w:lvl w:ilvl="0">
      <w:start w:val="3"/>
      <w:numFmt w:val="decimal"/>
      <w:lvlText w:val="%1."/>
      <w:lvlJc w:val="left"/>
      <w:pPr>
        <w:ind w:left="1530" w:hanging="360"/>
      </w:pPr>
    </w:lvl>
    <w:lvl w:ilvl="1">
      <w:start w:val="1"/>
      <w:numFmt w:val="decimal"/>
      <w:lvlText w:val="%1.%2.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8" w15:restartNumberingAfterBreak="0">
    <w:nsid w:val="5CF865E6"/>
    <w:multiLevelType w:val="hybridMultilevel"/>
    <w:tmpl w:val="DF3C7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342BA2"/>
    <w:multiLevelType w:val="multilevel"/>
    <w:tmpl w:val="4F24912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color w:val="00000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3D0979"/>
    <w:multiLevelType w:val="hybridMultilevel"/>
    <w:tmpl w:val="03B0CE92"/>
    <w:lvl w:ilvl="0" w:tplc="BC4C32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E87071"/>
    <w:multiLevelType w:val="multilevel"/>
    <w:tmpl w:val="F4D0713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07D322A"/>
    <w:multiLevelType w:val="multilevel"/>
    <w:tmpl w:val="431011CE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23" w15:restartNumberingAfterBreak="0">
    <w:nsid w:val="74356311"/>
    <w:multiLevelType w:val="multilevel"/>
    <w:tmpl w:val="4D90E822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4" w15:restartNumberingAfterBreak="0">
    <w:nsid w:val="78121E74"/>
    <w:multiLevelType w:val="multilevel"/>
    <w:tmpl w:val="F3D8336C"/>
    <w:lvl w:ilvl="0">
      <w:start w:val="1"/>
      <w:numFmt w:val="decimal"/>
      <w:lvlText w:val="%1."/>
      <w:lvlJc w:val="left"/>
      <w:pPr>
        <w:ind w:left="1080" w:hanging="72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5" w15:restartNumberingAfterBreak="0">
    <w:nsid w:val="7E3F1216"/>
    <w:multiLevelType w:val="multilevel"/>
    <w:tmpl w:val="1ED2D3C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FB62C10"/>
    <w:multiLevelType w:val="hybridMultilevel"/>
    <w:tmpl w:val="1660E858"/>
    <w:lvl w:ilvl="0" w:tplc="342CEA56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7"/>
  </w:num>
  <w:num w:numId="2">
    <w:abstractNumId w:val="19"/>
  </w:num>
  <w:num w:numId="3">
    <w:abstractNumId w:val="5"/>
  </w:num>
  <w:num w:numId="4">
    <w:abstractNumId w:val="22"/>
  </w:num>
  <w:num w:numId="5">
    <w:abstractNumId w:val="14"/>
  </w:num>
  <w:num w:numId="6">
    <w:abstractNumId w:val="2"/>
  </w:num>
  <w:num w:numId="7">
    <w:abstractNumId w:val="11"/>
  </w:num>
  <w:num w:numId="8">
    <w:abstractNumId w:val="17"/>
  </w:num>
  <w:num w:numId="9">
    <w:abstractNumId w:val="10"/>
  </w:num>
  <w:num w:numId="10">
    <w:abstractNumId w:val="6"/>
  </w:num>
  <w:num w:numId="11">
    <w:abstractNumId w:val="23"/>
  </w:num>
  <w:num w:numId="12">
    <w:abstractNumId w:val="1"/>
  </w:num>
  <w:num w:numId="13">
    <w:abstractNumId w:val="12"/>
  </w:num>
  <w:num w:numId="14">
    <w:abstractNumId w:val="13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</w:num>
  <w:num w:numId="17">
    <w:abstractNumId w:val="26"/>
  </w:num>
  <w:num w:numId="18">
    <w:abstractNumId w:val="3"/>
  </w:num>
  <w:num w:numId="19">
    <w:abstractNumId w:val="24"/>
  </w:num>
  <w:num w:numId="20">
    <w:abstractNumId w:val="8"/>
  </w:num>
  <w:num w:numId="21">
    <w:abstractNumId w:val="0"/>
  </w:num>
  <w:num w:numId="22">
    <w:abstractNumId w:val="18"/>
  </w:num>
  <w:num w:numId="23">
    <w:abstractNumId w:val="16"/>
  </w:num>
  <w:num w:numId="24">
    <w:abstractNumId w:val="15"/>
  </w:num>
  <w:num w:numId="25">
    <w:abstractNumId w:val="9"/>
    <w:lvlOverride w:ilvl="0">
      <w:lvl w:ilvl="0">
        <w:numFmt w:val="decimal"/>
        <w:lvlText w:val="%1."/>
        <w:lvlJc w:val="left"/>
      </w:lvl>
    </w:lvlOverride>
  </w:num>
  <w:num w:numId="26">
    <w:abstractNumId w:val="21"/>
    <w:lvlOverride w:ilvl="0">
      <w:lvl w:ilvl="0">
        <w:numFmt w:val="decimal"/>
        <w:lvlText w:val="%1."/>
        <w:lvlJc w:val="left"/>
      </w:lvl>
    </w:lvlOverride>
  </w:num>
  <w:num w:numId="27">
    <w:abstractNumId w:val="21"/>
    <w:lvlOverride w:ilvl="0">
      <w:lvl w:ilvl="0">
        <w:numFmt w:val="decimal"/>
        <w:lvlText w:val="%1."/>
        <w:lvlJc w:val="left"/>
      </w:lvl>
    </w:lvlOverride>
  </w:num>
  <w:num w:numId="28">
    <w:abstractNumId w:val="25"/>
    <w:lvlOverride w:ilvl="0">
      <w:lvl w:ilvl="0">
        <w:numFmt w:val="decimal"/>
        <w:lvlText w:val="%1."/>
        <w:lvlJc w:val="left"/>
      </w:lvl>
    </w:lvlOverride>
  </w:num>
  <w:num w:numId="29">
    <w:abstractNumId w:val="25"/>
    <w:lvlOverride w:ilvl="0">
      <w:lvl w:ilvl="0">
        <w:numFmt w:val="decimal"/>
        <w:lvlText w:val="%1."/>
        <w:lvlJc w:val="left"/>
      </w:lvl>
    </w:lvlOverride>
  </w:num>
  <w:num w:numId="30">
    <w:abstractNumId w:val="25"/>
    <w:lvlOverride w:ilvl="0">
      <w:lvl w:ilvl="0">
        <w:numFmt w:val="decimal"/>
        <w:lvlText w:val="%1."/>
        <w:lvlJc w:val="left"/>
      </w:lvl>
    </w:lvlOverride>
  </w:num>
  <w:num w:numId="31">
    <w:abstractNumId w:val="25"/>
    <w:lvlOverride w:ilvl="0">
      <w:lvl w:ilvl="0">
        <w:numFmt w:val="decimal"/>
        <w:lvlText w:val="%1."/>
        <w:lvlJc w:val="left"/>
      </w:lvl>
    </w:lvlOverride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twBCIyNzU3NDUyUdpeDU4uLM/DyQAkOTWgAvVRGSLQAAAA=="/>
  </w:docVars>
  <w:rsids>
    <w:rsidRoot w:val="00527A00"/>
    <w:rsid w:val="00000837"/>
    <w:rsid w:val="00002230"/>
    <w:rsid w:val="00003C2B"/>
    <w:rsid w:val="00003F4D"/>
    <w:rsid w:val="000045F7"/>
    <w:rsid w:val="00004936"/>
    <w:rsid w:val="0000555F"/>
    <w:rsid w:val="000062D5"/>
    <w:rsid w:val="00007060"/>
    <w:rsid w:val="0000717B"/>
    <w:rsid w:val="0001146B"/>
    <w:rsid w:val="000121FA"/>
    <w:rsid w:val="000126AD"/>
    <w:rsid w:val="00012B76"/>
    <w:rsid w:val="000138FE"/>
    <w:rsid w:val="00014A93"/>
    <w:rsid w:val="00015F08"/>
    <w:rsid w:val="000161CF"/>
    <w:rsid w:val="00017087"/>
    <w:rsid w:val="000178D5"/>
    <w:rsid w:val="000212AF"/>
    <w:rsid w:val="00021ADD"/>
    <w:rsid w:val="00022F2A"/>
    <w:rsid w:val="00024851"/>
    <w:rsid w:val="000256EE"/>
    <w:rsid w:val="000269AD"/>
    <w:rsid w:val="00027AE4"/>
    <w:rsid w:val="000305EE"/>
    <w:rsid w:val="00030BBF"/>
    <w:rsid w:val="00030DC2"/>
    <w:rsid w:val="00031E40"/>
    <w:rsid w:val="000325F4"/>
    <w:rsid w:val="00035670"/>
    <w:rsid w:val="000411FB"/>
    <w:rsid w:val="0004139A"/>
    <w:rsid w:val="000420BC"/>
    <w:rsid w:val="00042564"/>
    <w:rsid w:val="00044436"/>
    <w:rsid w:val="0004523E"/>
    <w:rsid w:val="00046BCA"/>
    <w:rsid w:val="00047255"/>
    <w:rsid w:val="00050ADA"/>
    <w:rsid w:val="000514A7"/>
    <w:rsid w:val="000523C0"/>
    <w:rsid w:val="00054016"/>
    <w:rsid w:val="00054A4C"/>
    <w:rsid w:val="00055376"/>
    <w:rsid w:val="00056158"/>
    <w:rsid w:val="000562EE"/>
    <w:rsid w:val="00056315"/>
    <w:rsid w:val="000566DE"/>
    <w:rsid w:val="0005704B"/>
    <w:rsid w:val="00057389"/>
    <w:rsid w:val="00057FB6"/>
    <w:rsid w:val="000600C7"/>
    <w:rsid w:val="0006084C"/>
    <w:rsid w:val="00060A4B"/>
    <w:rsid w:val="00060D74"/>
    <w:rsid w:val="00061794"/>
    <w:rsid w:val="000619B0"/>
    <w:rsid w:val="00061C1C"/>
    <w:rsid w:val="00062134"/>
    <w:rsid w:val="000625BC"/>
    <w:rsid w:val="00062A87"/>
    <w:rsid w:val="0006324C"/>
    <w:rsid w:val="00063667"/>
    <w:rsid w:val="00063F59"/>
    <w:rsid w:val="0006430F"/>
    <w:rsid w:val="0006469F"/>
    <w:rsid w:val="00065606"/>
    <w:rsid w:val="00066719"/>
    <w:rsid w:val="00066970"/>
    <w:rsid w:val="00067683"/>
    <w:rsid w:val="0006774C"/>
    <w:rsid w:val="00067F3F"/>
    <w:rsid w:val="000761BD"/>
    <w:rsid w:val="00077D14"/>
    <w:rsid w:val="000809BE"/>
    <w:rsid w:val="000815E0"/>
    <w:rsid w:val="00084E30"/>
    <w:rsid w:val="000853E0"/>
    <w:rsid w:val="000862B5"/>
    <w:rsid w:val="000863D6"/>
    <w:rsid w:val="00087384"/>
    <w:rsid w:val="00090A03"/>
    <w:rsid w:val="00090BD7"/>
    <w:rsid w:val="00092A1B"/>
    <w:rsid w:val="00093E53"/>
    <w:rsid w:val="000948EC"/>
    <w:rsid w:val="00096F41"/>
    <w:rsid w:val="00097561"/>
    <w:rsid w:val="00097C2B"/>
    <w:rsid w:val="000A0776"/>
    <w:rsid w:val="000A0ADD"/>
    <w:rsid w:val="000A33F6"/>
    <w:rsid w:val="000A3504"/>
    <w:rsid w:val="000A4712"/>
    <w:rsid w:val="000A61E6"/>
    <w:rsid w:val="000A6A80"/>
    <w:rsid w:val="000B0B6A"/>
    <w:rsid w:val="000B1229"/>
    <w:rsid w:val="000B228E"/>
    <w:rsid w:val="000B29E7"/>
    <w:rsid w:val="000B3960"/>
    <w:rsid w:val="000B47A8"/>
    <w:rsid w:val="000B4806"/>
    <w:rsid w:val="000B4A85"/>
    <w:rsid w:val="000B665E"/>
    <w:rsid w:val="000B6924"/>
    <w:rsid w:val="000B742A"/>
    <w:rsid w:val="000C002A"/>
    <w:rsid w:val="000C018A"/>
    <w:rsid w:val="000C09E6"/>
    <w:rsid w:val="000C0E34"/>
    <w:rsid w:val="000C1ACA"/>
    <w:rsid w:val="000C2947"/>
    <w:rsid w:val="000C33CB"/>
    <w:rsid w:val="000C4E3C"/>
    <w:rsid w:val="000C513F"/>
    <w:rsid w:val="000C5863"/>
    <w:rsid w:val="000C603E"/>
    <w:rsid w:val="000C655A"/>
    <w:rsid w:val="000C7468"/>
    <w:rsid w:val="000C7FC4"/>
    <w:rsid w:val="000D0A04"/>
    <w:rsid w:val="000D1D88"/>
    <w:rsid w:val="000D2623"/>
    <w:rsid w:val="000D28F0"/>
    <w:rsid w:val="000D2AB5"/>
    <w:rsid w:val="000D2CDC"/>
    <w:rsid w:val="000D40DE"/>
    <w:rsid w:val="000D7A85"/>
    <w:rsid w:val="000E0817"/>
    <w:rsid w:val="000E08ED"/>
    <w:rsid w:val="000E125E"/>
    <w:rsid w:val="000E1BD7"/>
    <w:rsid w:val="000E22B9"/>
    <w:rsid w:val="000E23E9"/>
    <w:rsid w:val="000E3F44"/>
    <w:rsid w:val="000E5362"/>
    <w:rsid w:val="000E6638"/>
    <w:rsid w:val="000F0DFC"/>
    <w:rsid w:val="000F1100"/>
    <w:rsid w:val="000F2711"/>
    <w:rsid w:val="000F274F"/>
    <w:rsid w:val="000F2B0C"/>
    <w:rsid w:val="000F4701"/>
    <w:rsid w:val="000F63BB"/>
    <w:rsid w:val="000F6F98"/>
    <w:rsid w:val="00100029"/>
    <w:rsid w:val="001004B6"/>
    <w:rsid w:val="00100D3B"/>
    <w:rsid w:val="00101E5A"/>
    <w:rsid w:val="00102522"/>
    <w:rsid w:val="0010339F"/>
    <w:rsid w:val="00103454"/>
    <w:rsid w:val="001040F3"/>
    <w:rsid w:val="0010457E"/>
    <w:rsid w:val="001045CF"/>
    <w:rsid w:val="00104E69"/>
    <w:rsid w:val="00105E1E"/>
    <w:rsid w:val="001074D7"/>
    <w:rsid w:val="00107989"/>
    <w:rsid w:val="001104F4"/>
    <w:rsid w:val="00111ECE"/>
    <w:rsid w:val="00111FF5"/>
    <w:rsid w:val="0011297A"/>
    <w:rsid w:val="00112A38"/>
    <w:rsid w:val="00113065"/>
    <w:rsid w:val="00113D81"/>
    <w:rsid w:val="00113F76"/>
    <w:rsid w:val="00114AB9"/>
    <w:rsid w:val="00114B31"/>
    <w:rsid w:val="00115D08"/>
    <w:rsid w:val="001170BD"/>
    <w:rsid w:val="001176FF"/>
    <w:rsid w:val="00117CFD"/>
    <w:rsid w:val="00117DD0"/>
    <w:rsid w:val="00117F96"/>
    <w:rsid w:val="00120334"/>
    <w:rsid w:val="00120B25"/>
    <w:rsid w:val="00121AF1"/>
    <w:rsid w:val="00122023"/>
    <w:rsid w:val="00122910"/>
    <w:rsid w:val="00122C06"/>
    <w:rsid w:val="00123055"/>
    <w:rsid w:val="001246B3"/>
    <w:rsid w:val="001252FC"/>
    <w:rsid w:val="00125B63"/>
    <w:rsid w:val="00126376"/>
    <w:rsid w:val="00127022"/>
    <w:rsid w:val="0012769F"/>
    <w:rsid w:val="0012778D"/>
    <w:rsid w:val="00127B97"/>
    <w:rsid w:val="001306E0"/>
    <w:rsid w:val="00131561"/>
    <w:rsid w:val="0013169A"/>
    <w:rsid w:val="001319FB"/>
    <w:rsid w:val="0013399D"/>
    <w:rsid w:val="001340B5"/>
    <w:rsid w:val="00135780"/>
    <w:rsid w:val="00135795"/>
    <w:rsid w:val="001361BD"/>
    <w:rsid w:val="001365D2"/>
    <w:rsid w:val="001372D5"/>
    <w:rsid w:val="00140984"/>
    <w:rsid w:val="00140990"/>
    <w:rsid w:val="00141BC3"/>
    <w:rsid w:val="00141CF6"/>
    <w:rsid w:val="00142FA1"/>
    <w:rsid w:val="00144436"/>
    <w:rsid w:val="001444F0"/>
    <w:rsid w:val="00144FFD"/>
    <w:rsid w:val="0014514C"/>
    <w:rsid w:val="0014521C"/>
    <w:rsid w:val="00145489"/>
    <w:rsid w:val="00146064"/>
    <w:rsid w:val="00146646"/>
    <w:rsid w:val="00146F16"/>
    <w:rsid w:val="001479A8"/>
    <w:rsid w:val="00147C7F"/>
    <w:rsid w:val="00150F96"/>
    <w:rsid w:val="001517F1"/>
    <w:rsid w:val="00151982"/>
    <w:rsid w:val="0015241A"/>
    <w:rsid w:val="001528D5"/>
    <w:rsid w:val="00152FC0"/>
    <w:rsid w:val="00153F1B"/>
    <w:rsid w:val="00154352"/>
    <w:rsid w:val="001546A6"/>
    <w:rsid w:val="00154CB0"/>
    <w:rsid w:val="00154FB4"/>
    <w:rsid w:val="0015530B"/>
    <w:rsid w:val="00156785"/>
    <w:rsid w:val="00156817"/>
    <w:rsid w:val="0015701E"/>
    <w:rsid w:val="00162815"/>
    <w:rsid w:val="001640AC"/>
    <w:rsid w:val="001640BF"/>
    <w:rsid w:val="001645F5"/>
    <w:rsid w:val="00164E1C"/>
    <w:rsid w:val="001652E2"/>
    <w:rsid w:val="00171E48"/>
    <w:rsid w:val="00171F45"/>
    <w:rsid w:val="00172086"/>
    <w:rsid w:val="0017283A"/>
    <w:rsid w:val="00172DDC"/>
    <w:rsid w:val="0017571E"/>
    <w:rsid w:val="00175C6B"/>
    <w:rsid w:val="00175D3D"/>
    <w:rsid w:val="00175D51"/>
    <w:rsid w:val="00176C57"/>
    <w:rsid w:val="001774C6"/>
    <w:rsid w:val="00177DA7"/>
    <w:rsid w:val="00181BB8"/>
    <w:rsid w:val="00181D94"/>
    <w:rsid w:val="00183A48"/>
    <w:rsid w:val="00183C95"/>
    <w:rsid w:val="00184E30"/>
    <w:rsid w:val="0018553B"/>
    <w:rsid w:val="0018642A"/>
    <w:rsid w:val="00190017"/>
    <w:rsid w:val="0019090E"/>
    <w:rsid w:val="00191695"/>
    <w:rsid w:val="0019338C"/>
    <w:rsid w:val="00193426"/>
    <w:rsid w:val="00193F1D"/>
    <w:rsid w:val="00194EF7"/>
    <w:rsid w:val="001951D9"/>
    <w:rsid w:val="001955DA"/>
    <w:rsid w:val="00195E70"/>
    <w:rsid w:val="00195ECA"/>
    <w:rsid w:val="00196CAA"/>
    <w:rsid w:val="00197FC0"/>
    <w:rsid w:val="001A06F3"/>
    <w:rsid w:val="001A0DF4"/>
    <w:rsid w:val="001A1968"/>
    <w:rsid w:val="001A1B10"/>
    <w:rsid w:val="001A3103"/>
    <w:rsid w:val="001A419D"/>
    <w:rsid w:val="001A5623"/>
    <w:rsid w:val="001A5EC3"/>
    <w:rsid w:val="001A6D16"/>
    <w:rsid w:val="001A789C"/>
    <w:rsid w:val="001B195B"/>
    <w:rsid w:val="001B2178"/>
    <w:rsid w:val="001B3A53"/>
    <w:rsid w:val="001B4778"/>
    <w:rsid w:val="001B567B"/>
    <w:rsid w:val="001B64FF"/>
    <w:rsid w:val="001B6BBE"/>
    <w:rsid w:val="001B6C08"/>
    <w:rsid w:val="001B7331"/>
    <w:rsid w:val="001C06C9"/>
    <w:rsid w:val="001C1185"/>
    <w:rsid w:val="001C1AF9"/>
    <w:rsid w:val="001C23AC"/>
    <w:rsid w:val="001C2DE9"/>
    <w:rsid w:val="001C32D7"/>
    <w:rsid w:val="001C339E"/>
    <w:rsid w:val="001C4224"/>
    <w:rsid w:val="001C636F"/>
    <w:rsid w:val="001C720B"/>
    <w:rsid w:val="001C7774"/>
    <w:rsid w:val="001C77BB"/>
    <w:rsid w:val="001D019D"/>
    <w:rsid w:val="001D1541"/>
    <w:rsid w:val="001D1CC8"/>
    <w:rsid w:val="001D2DF2"/>
    <w:rsid w:val="001D33AB"/>
    <w:rsid w:val="001D4BF3"/>
    <w:rsid w:val="001D4E02"/>
    <w:rsid w:val="001D4FDD"/>
    <w:rsid w:val="001D5E03"/>
    <w:rsid w:val="001E0611"/>
    <w:rsid w:val="001E067E"/>
    <w:rsid w:val="001E3929"/>
    <w:rsid w:val="001E42FE"/>
    <w:rsid w:val="001E5C35"/>
    <w:rsid w:val="001E5EB6"/>
    <w:rsid w:val="001E6165"/>
    <w:rsid w:val="001E65F7"/>
    <w:rsid w:val="001E6AF1"/>
    <w:rsid w:val="001E6EDA"/>
    <w:rsid w:val="001E7190"/>
    <w:rsid w:val="001E73F6"/>
    <w:rsid w:val="001F0FFA"/>
    <w:rsid w:val="001F27B9"/>
    <w:rsid w:val="001F2A8E"/>
    <w:rsid w:val="001F38DA"/>
    <w:rsid w:val="001F3BCA"/>
    <w:rsid w:val="001F4DDB"/>
    <w:rsid w:val="001F57F4"/>
    <w:rsid w:val="001F5D56"/>
    <w:rsid w:val="001F62D8"/>
    <w:rsid w:val="001F6F3E"/>
    <w:rsid w:val="00200D52"/>
    <w:rsid w:val="002024C7"/>
    <w:rsid w:val="002025E5"/>
    <w:rsid w:val="00202A49"/>
    <w:rsid w:val="00202A6C"/>
    <w:rsid w:val="00202EAC"/>
    <w:rsid w:val="00203344"/>
    <w:rsid w:val="002033EC"/>
    <w:rsid w:val="00203B3C"/>
    <w:rsid w:val="00204531"/>
    <w:rsid w:val="002050B7"/>
    <w:rsid w:val="0020667F"/>
    <w:rsid w:val="0020716C"/>
    <w:rsid w:val="00210324"/>
    <w:rsid w:val="00210367"/>
    <w:rsid w:val="0021267E"/>
    <w:rsid w:val="00213EE1"/>
    <w:rsid w:val="00215107"/>
    <w:rsid w:val="00215B68"/>
    <w:rsid w:val="002164E9"/>
    <w:rsid w:val="00217796"/>
    <w:rsid w:val="002178C9"/>
    <w:rsid w:val="002201D0"/>
    <w:rsid w:val="00221F40"/>
    <w:rsid w:val="002227EA"/>
    <w:rsid w:val="00222BD7"/>
    <w:rsid w:val="00222E0B"/>
    <w:rsid w:val="002232B7"/>
    <w:rsid w:val="00224574"/>
    <w:rsid w:val="00225E58"/>
    <w:rsid w:val="0022630D"/>
    <w:rsid w:val="002264D8"/>
    <w:rsid w:val="00226C07"/>
    <w:rsid w:val="00227568"/>
    <w:rsid w:val="00227CE8"/>
    <w:rsid w:val="002300B3"/>
    <w:rsid w:val="00230CBE"/>
    <w:rsid w:val="00231354"/>
    <w:rsid w:val="002324B6"/>
    <w:rsid w:val="00232903"/>
    <w:rsid w:val="0023386B"/>
    <w:rsid w:val="00236317"/>
    <w:rsid w:val="00236D30"/>
    <w:rsid w:val="00240736"/>
    <w:rsid w:val="002416FC"/>
    <w:rsid w:val="002423EE"/>
    <w:rsid w:val="00242673"/>
    <w:rsid w:val="00242760"/>
    <w:rsid w:val="00243284"/>
    <w:rsid w:val="002433F6"/>
    <w:rsid w:val="00244363"/>
    <w:rsid w:val="002444E2"/>
    <w:rsid w:val="00247B40"/>
    <w:rsid w:val="00250B0A"/>
    <w:rsid w:val="00251802"/>
    <w:rsid w:val="00251FF8"/>
    <w:rsid w:val="002522A6"/>
    <w:rsid w:val="00252B2C"/>
    <w:rsid w:val="002538EE"/>
    <w:rsid w:val="00255A53"/>
    <w:rsid w:val="002564B0"/>
    <w:rsid w:val="002567F1"/>
    <w:rsid w:val="00256CDB"/>
    <w:rsid w:val="002605BE"/>
    <w:rsid w:val="002606A7"/>
    <w:rsid w:val="00260AC4"/>
    <w:rsid w:val="00261C79"/>
    <w:rsid w:val="00261CB6"/>
    <w:rsid w:val="00261E71"/>
    <w:rsid w:val="002650C9"/>
    <w:rsid w:val="00265CCD"/>
    <w:rsid w:val="00266003"/>
    <w:rsid w:val="00266C54"/>
    <w:rsid w:val="0026762F"/>
    <w:rsid w:val="00267774"/>
    <w:rsid w:val="00267837"/>
    <w:rsid w:val="0026784F"/>
    <w:rsid w:val="00267EE5"/>
    <w:rsid w:val="00272015"/>
    <w:rsid w:val="00272B69"/>
    <w:rsid w:val="00273821"/>
    <w:rsid w:val="00274927"/>
    <w:rsid w:val="00275019"/>
    <w:rsid w:val="0027616D"/>
    <w:rsid w:val="00276DA7"/>
    <w:rsid w:val="00277551"/>
    <w:rsid w:val="002808A3"/>
    <w:rsid w:val="00280AB1"/>
    <w:rsid w:val="00280DA6"/>
    <w:rsid w:val="002825BF"/>
    <w:rsid w:val="002829DB"/>
    <w:rsid w:val="00283983"/>
    <w:rsid w:val="00284058"/>
    <w:rsid w:val="00284F46"/>
    <w:rsid w:val="00286B49"/>
    <w:rsid w:val="00287F02"/>
    <w:rsid w:val="002901D9"/>
    <w:rsid w:val="00291F58"/>
    <w:rsid w:val="002959FB"/>
    <w:rsid w:val="002963B8"/>
    <w:rsid w:val="002967B2"/>
    <w:rsid w:val="002A0603"/>
    <w:rsid w:val="002A1C41"/>
    <w:rsid w:val="002A2FD4"/>
    <w:rsid w:val="002A3298"/>
    <w:rsid w:val="002A33BD"/>
    <w:rsid w:val="002A3E05"/>
    <w:rsid w:val="002A4AAA"/>
    <w:rsid w:val="002A5824"/>
    <w:rsid w:val="002A6879"/>
    <w:rsid w:val="002A6F92"/>
    <w:rsid w:val="002A70EB"/>
    <w:rsid w:val="002A79BF"/>
    <w:rsid w:val="002B01D1"/>
    <w:rsid w:val="002B0274"/>
    <w:rsid w:val="002B1277"/>
    <w:rsid w:val="002B1B42"/>
    <w:rsid w:val="002B2D81"/>
    <w:rsid w:val="002B31B9"/>
    <w:rsid w:val="002B3AD4"/>
    <w:rsid w:val="002B3B40"/>
    <w:rsid w:val="002B3C2F"/>
    <w:rsid w:val="002B4908"/>
    <w:rsid w:val="002B4B9B"/>
    <w:rsid w:val="002B57E9"/>
    <w:rsid w:val="002B63D1"/>
    <w:rsid w:val="002B6462"/>
    <w:rsid w:val="002B6495"/>
    <w:rsid w:val="002B76AD"/>
    <w:rsid w:val="002B773B"/>
    <w:rsid w:val="002C0CA5"/>
    <w:rsid w:val="002C2173"/>
    <w:rsid w:val="002C383A"/>
    <w:rsid w:val="002C3991"/>
    <w:rsid w:val="002C3FB4"/>
    <w:rsid w:val="002C4C4E"/>
    <w:rsid w:val="002C56D6"/>
    <w:rsid w:val="002C5E6A"/>
    <w:rsid w:val="002C6090"/>
    <w:rsid w:val="002D0048"/>
    <w:rsid w:val="002D035B"/>
    <w:rsid w:val="002D0C89"/>
    <w:rsid w:val="002D0DED"/>
    <w:rsid w:val="002D0E78"/>
    <w:rsid w:val="002D0F93"/>
    <w:rsid w:val="002D1394"/>
    <w:rsid w:val="002D153D"/>
    <w:rsid w:val="002D1736"/>
    <w:rsid w:val="002D2E7F"/>
    <w:rsid w:val="002D4F1F"/>
    <w:rsid w:val="002D562F"/>
    <w:rsid w:val="002D57DD"/>
    <w:rsid w:val="002D5AFB"/>
    <w:rsid w:val="002D5D8B"/>
    <w:rsid w:val="002D62FD"/>
    <w:rsid w:val="002D6498"/>
    <w:rsid w:val="002D684C"/>
    <w:rsid w:val="002D6AFE"/>
    <w:rsid w:val="002D7863"/>
    <w:rsid w:val="002E010A"/>
    <w:rsid w:val="002E02CF"/>
    <w:rsid w:val="002E12D7"/>
    <w:rsid w:val="002E22BC"/>
    <w:rsid w:val="002E2732"/>
    <w:rsid w:val="002E307F"/>
    <w:rsid w:val="002E32B6"/>
    <w:rsid w:val="002E366E"/>
    <w:rsid w:val="002E4967"/>
    <w:rsid w:val="002E572B"/>
    <w:rsid w:val="002E65F1"/>
    <w:rsid w:val="002E6A0E"/>
    <w:rsid w:val="002E716F"/>
    <w:rsid w:val="002F0D66"/>
    <w:rsid w:val="002F1D92"/>
    <w:rsid w:val="002F21E3"/>
    <w:rsid w:val="002F27E3"/>
    <w:rsid w:val="002F3048"/>
    <w:rsid w:val="002F352B"/>
    <w:rsid w:val="002F36BF"/>
    <w:rsid w:val="002F3A29"/>
    <w:rsid w:val="002F3C62"/>
    <w:rsid w:val="002F4473"/>
    <w:rsid w:val="002F4A81"/>
    <w:rsid w:val="002F512C"/>
    <w:rsid w:val="002F579A"/>
    <w:rsid w:val="002F5CAE"/>
    <w:rsid w:val="002F72B4"/>
    <w:rsid w:val="002F7FC3"/>
    <w:rsid w:val="00300558"/>
    <w:rsid w:val="0030169F"/>
    <w:rsid w:val="00303041"/>
    <w:rsid w:val="00303E67"/>
    <w:rsid w:val="00304045"/>
    <w:rsid w:val="003041F2"/>
    <w:rsid w:val="00304E70"/>
    <w:rsid w:val="0030658E"/>
    <w:rsid w:val="0030787D"/>
    <w:rsid w:val="003079A1"/>
    <w:rsid w:val="003127BC"/>
    <w:rsid w:val="00312C3D"/>
    <w:rsid w:val="0031361F"/>
    <w:rsid w:val="003139D8"/>
    <w:rsid w:val="003165CE"/>
    <w:rsid w:val="00316EBF"/>
    <w:rsid w:val="00320428"/>
    <w:rsid w:val="003207E7"/>
    <w:rsid w:val="00321354"/>
    <w:rsid w:val="00322063"/>
    <w:rsid w:val="0032229E"/>
    <w:rsid w:val="00322D5E"/>
    <w:rsid w:val="0032343E"/>
    <w:rsid w:val="00323769"/>
    <w:rsid w:val="003261F2"/>
    <w:rsid w:val="00327077"/>
    <w:rsid w:val="00327350"/>
    <w:rsid w:val="003319CF"/>
    <w:rsid w:val="00331E1D"/>
    <w:rsid w:val="00332150"/>
    <w:rsid w:val="00332676"/>
    <w:rsid w:val="00332A58"/>
    <w:rsid w:val="00333DF8"/>
    <w:rsid w:val="00333ED1"/>
    <w:rsid w:val="00337866"/>
    <w:rsid w:val="00340DCE"/>
    <w:rsid w:val="00341F7E"/>
    <w:rsid w:val="003433D8"/>
    <w:rsid w:val="00343A17"/>
    <w:rsid w:val="00343A27"/>
    <w:rsid w:val="00345296"/>
    <w:rsid w:val="003455E5"/>
    <w:rsid w:val="00346ADE"/>
    <w:rsid w:val="00346CE7"/>
    <w:rsid w:val="0034794C"/>
    <w:rsid w:val="00347D7C"/>
    <w:rsid w:val="003524B9"/>
    <w:rsid w:val="003538E3"/>
    <w:rsid w:val="00353B2B"/>
    <w:rsid w:val="00354834"/>
    <w:rsid w:val="0035567C"/>
    <w:rsid w:val="00356B90"/>
    <w:rsid w:val="00357C92"/>
    <w:rsid w:val="003609A1"/>
    <w:rsid w:val="0036362B"/>
    <w:rsid w:val="00364177"/>
    <w:rsid w:val="003642D4"/>
    <w:rsid w:val="00364333"/>
    <w:rsid w:val="00365E1D"/>
    <w:rsid w:val="00365F1A"/>
    <w:rsid w:val="00366077"/>
    <w:rsid w:val="00366F12"/>
    <w:rsid w:val="00367931"/>
    <w:rsid w:val="00367C0B"/>
    <w:rsid w:val="00370D3F"/>
    <w:rsid w:val="00372361"/>
    <w:rsid w:val="00372C99"/>
    <w:rsid w:val="0037341E"/>
    <w:rsid w:val="003751C5"/>
    <w:rsid w:val="00375821"/>
    <w:rsid w:val="003762E9"/>
    <w:rsid w:val="0037683C"/>
    <w:rsid w:val="0037728A"/>
    <w:rsid w:val="003775DA"/>
    <w:rsid w:val="003779C6"/>
    <w:rsid w:val="003830B8"/>
    <w:rsid w:val="00384FE1"/>
    <w:rsid w:val="003861B2"/>
    <w:rsid w:val="0038686F"/>
    <w:rsid w:val="003870E1"/>
    <w:rsid w:val="003875FD"/>
    <w:rsid w:val="003901A9"/>
    <w:rsid w:val="0039259A"/>
    <w:rsid w:val="003969DD"/>
    <w:rsid w:val="00397F9A"/>
    <w:rsid w:val="003A078C"/>
    <w:rsid w:val="003A0F5B"/>
    <w:rsid w:val="003A1028"/>
    <w:rsid w:val="003A1D3B"/>
    <w:rsid w:val="003A200C"/>
    <w:rsid w:val="003A4350"/>
    <w:rsid w:val="003A43DC"/>
    <w:rsid w:val="003A6184"/>
    <w:rsid w:val="003A65BA"/>
    <w:rsid w:val="003A666F"/>
    <w:rsid w:val="003A6969"/>
    <w:rsid w:val="003A7D99"/>
    <w:rsid w:val="003B0650"/>
    <w:rsid w:val="003B08D9"/>
    <w:rsid w:val="003B0A3D"/>
    <w:rsid w:val="003B0B78"/>
    <w:rsid w:val="003B103D"/>
    <w:rsid w:val="003B216D"/>
    <w:rsid w:val="003B286B"/>
    <w:rsid w:val="003B3F22"/>
    <w:rsid w:val="003B4B7A"/>
    <w:rsid w:val="003B4C18"/>
    <w:rsid w:val="003B6B18"/>
    <w:rsid w:val="003B72B3"/>
    <w:rsid w:val="003C0192"/>
    <w:rsid w:val="003C2001"/>
    <w:rsid w:val="003C2293"/>
    <w:rsid w:val="003C298F"/>
    <w:rsid w:val="003C2A0D"/>
    <w:rsid w:val="003C36B8"/>
    <w:rsid w:val="003C3727"/>
    <w:rsid w:val="003C5881"/>
    <w:rsid w:val="003C5B21"/>
    <w:rsid w:val="003C6412"/>
    <w:rsid w:val="003D11F9"/>
    <w:rsid w:val="003D1561"/>
    <w:rsid w:val="003D300D"/>
    <w:rsid w:val="003D3742"/>
    <w:rsid w:val="003D3BE6"/>
    <w:rsid w:val="003D3E7F"/>
    <w:rsid w:val="003D4B65"/>
    <w:rsid w:val="003D4E50"/>
    <w:rsid w:val="003D50E5"/>
    <w:rsid w:val="003D5626"/>
    <w:rsid w:val="003D7174"/>
    <w:rsid w:val="003D73EF"/>
    <w:rsid w:val="003D7400"/>
    <w:rsid w:val="003D74B8"/>
    <w:rsid w:val="003E1BD0"/>
    <w:rsid w:val="003E1DA5"/>
    <w:rsid w:val="003E3A36"/>
    <w:rsid w:val="003E3FAE"/>
    <w:rsid w:val="003E490B"/>
    <w:rsid w:val="003E4B53"/>
    <w:rsid w:val="003E4D82"/>
    <w:rsid w:val="003E5048"/>
    <w:rsid w:val="003E539A"/>
    <w:rsid w:val="003E601E"/>
    <w:rsid w:val="003E60EC"/>
    <w:rsid w:val="003E7B07"/>
    <w:rsid w:val="003F302C"/>
    <w:rsid w:val="003F30C9"/>
    <w:rsid w:val="003F4633"/>
    <w:rsid w:val="003F4E35"/>
    <w:rsid w:val="003F56CB"/>
    <w:rsid w:val="003F6615"/>
    <w:rsid w:val="003F7214"/>
    <w:rsid w:val="0040025B"/>
    <w:rsid w:val="00400514"/>
    <w:rsid w:val="00400A43"/>
    <w:rsid w:val="00400A8E"/>
    <w:rsid w:val="00400B53"/>
    <w:rsid w:val="00400CD8"/>
    <w:rsid w:val="00401C23"/>
    <w:rsid w:val="0040208C"/>
    <w:rsid w:val="00403D73"/>
    <w:rsid w:val="00406DD4"/>
    <w:rsid w:val="00407F12"/>
    <w:rsid w:val="0041063F"/>
    <w:rsid w:val="00412F90"/>
    <w:rsid w:val="00413210"/>
    <w:rsid w:val="0041431E"/>
    <w:rsid w:val="0041517B"/>
    <w:rsid w:val="00416FA1"/>
    <w:rsid w:val="00420FE9"/>
    <w:rsid w:val="00421089"/>
    <w:rsid w:val="00422C99"/>
    <w:rsid w:val="00422E9E"/>
    <w:rsid w:val="0042352B"/>
    <w:rsid w:val="004237C0"/>
    <w:rsid w:val="004247F7"/>
    <w:rsid w:val="00425EF7"/>
    <w:rsid w:val="00425F0E"/>
    <w:rsid w:val="00427137"/>
    <w:rsid w:val="0043121C"/>
    <w:rsid w:val="004319CC"/>
    <w:rsid w:val="00432E04"/>
    <w:rsid w:val="00433888"/>
    <w:rsid w:val="00434655"/>
    <w:rsid w:val="00434820"/>
    <w:rsid w:val="00434C34"/>
    <w:rsid w:val="00435F96"/>
    <w:rsid w:val="00436685"/>
    <w:rsid w:val="00437D0A"/>
    <w:rsid w:val="00441645"/>
    <w:rsid w:val="004419F4"/>
    <w:rsid w:val="004449A9"/>
    <w:rsid w:val="00445FAE"/>
    <w:rsid w:val="00446092"/>
    <w:rsid w:val="00446D9A"/>
    <w:rsid w:val="00447A9D"/>
    <w:rsid w:val="0045021E"/>
    <w:rsid w:val="00450402"/>
    <w:rsid w:val="00451958"/>
    <w:rsid w:val="004519D0"/>
    <w:rsid w:val="00451C18"/>
    <w:rsid w:val="0045490B"/>
    <w:rsid w:val="004555FD"/>
    <w:rsid w:val="004559D1"/>
    <w:rsid w:val="00455A9D"/>
    <w:rsid w:val="00455AB7"/>
    <w:rsid w:val="00456577"/>
    <w:rsid w:val="004571DB"/>
    <w:rsid w:val="0045786D"/>
    <w:rsid w:val="00457C23"/>
    <w:rsid w:val="00460A69"/>
    <w:rsid w:val="00462C6D"/>
    <w:rsid w:val="00463BA3"/>
    <w:rsid w:val="004642A9"/>
    <w:rsid w:val="004650C4"/>
    <w:rsid w:val="0046547F"/>
    <w:rsid w:val="00467B79"/>
    <w:rsid w:val="00470B0D"/>
    <w:rsid w:val="00471175"/>
    <w:rsid w:val="00471A4C"/>
    <w:rsid w:val="0047220B"/>
    <w:rsid w:val="004724F7"/>
    <w:rsid w:val="00472C15"/>
    <w:rsid w:val="00473377"/>
    <w:rsid w:val="00473C97"/>
    <w:rsid w:val="004741AD"/>
    <w:rsid w:val="00474460"/>
    <w:rsid w:val="00474AB4"/>
    <w:rsid w:val="00474BCD"/>
    <w:rsid w:val="00474D9A"/>
    <w:rsid w:val="0047752A"/>
    <w:rsid w:val="004778AE"/>
    <w:rsid w:val="00477A73"/>
    <w:rsid w:val="00480B66"/>
    <w:rsid w:val="00480DD8"/>
    <w:rsid w:val="004816E1"/>
    <w:rsid w:val="004840FD"/>
    <w:rsid w:val="00484863"/>
    <w:rsid w:val="00485D3F"/>
    <w:rsid w:val="004865ED"/>
    <w:rsid w:val="00486E22"/>
    <w:rsid w:val="00487A72"/>
    <w:rsid w:val="00487FDD"/>
    <w:rsid w:val="0049149F"/>
    <w:rsid w:val="0049177F"/>
    <w:rsid w:val="0049264B"/>
    <w:rsid w:val="00492661"/>
    <w:rsid w:val="00492FCC"/>
    <w:rsid w:val="00493089"/>
    <w:rsid w:val="00494968"/>
    <w:rsid w:val="004951E4"/>
    <w:rsid w:val="004953D6"/>
    <w:rsid w:val="00495C27"/>
    <w:rsid w:val="0049683E"/>
    <w:rsid w:val="004968D1"/>
    <w:rsid w:val="00497F23"/>
    <w:rsid w:val="00497F26"/>
    <w:rsid w:val="004A1170"/>
    <w:rsid w:val="004A1417"/>
    <w:rsid w:val="004A2C66"/>
    <w:rsid w:val="004A3BD3"/>
    <w:rsid w:val="004A554C"/>
    <w:rsid w:val="004A6289"/>
    <w:rsid w:val="004B1B02"/>
    <w:rsid w:val="004B285D"/>
    <w:rsid w:val="004B31F6"/>
    <w:rsid w:val="004B3B07"/>
    <w:rsid w:val="004B3F96"/>
    <w:rsid w:val="004B61F0"/>
    <w:rsid w:val="004B74BB"/>
    <w:rsid w:val="004B78E9"/>
    <w:rsid w:val="004B7C68"/>
    <w:rsid w:val="004B7DAF"/>
    <w:rsid w:val="004C1231"/>
    <w:rsid w:val="004C2130"/>
    <w:rsid w:val="004C2FFF"/>
    <w:rsid w:val="004C416C"/>
    <w:rsid w:val="004C4CC3"/>
    <w:rsid w:val="004C503F"/>
    <w:rsid w:val="004D0CD4"/>
    <w:rsid w:val="004D0E55"/>
    <w:rsid w:val="004D1E60"/>
    <w:rsid w:val="004D2AF7"/>
    <w:rsid w:val="004D4272"/>
    <w:rsid w:val="004D49D1"/>
    <w:rsid w:val="004D6BAB"/>
    <w:rsid w:val="004D799F"/>
    <w:rsid w:val="004E0164"/>
    <w:rsid w:val="004E0374"/>
    <w:rsid w:val="004E08FF"/>
    <w:rsid w:val="004E0E8F"/>
    <w:rsid w:val="004E3967"/>
    <w:rsid w:val="004E48CF"/>
    <w:rsid w:val="004E51F9"/>
    <w:rsid w:val="004E5CF8"/>
    <w:rsid w:val="004E6D74"/>
    <w:rsid w:val="004E7271"/>
    <w:rsid w:val="004E7E9A"/>
    <w:rsid w:val="004F02DA"/>
    <w:rsid w:val="004F05FD"/>
    <w:rsid w:val="004F0A98"/>
    <w:rsid w:val="004F0EA6"/>
    <w:rsid w:val="004F1501"/>
    <w:rsid w:val="004F255D"/>
    <w:rsid w:val="004F2A43"/>
    <w:rsid w:val="004F3D44"/>
    <w:rsid w:val="004F3E63"/>
    <w:rsid w:val="004F4684"/>
    <w:rsid w:val="004F5DED"/>
    <w:rsid w:val="004F6500"/>
    <w:rsid w:val="004F77B3"/>
    <w:rsid w:val="004F7E47"/>
    <w:rsid w:val="0050084D"/>
    <w:rsid w:val="005016DC"/>
    <w:rsid w:val="0050182A"/>
    <w:rsid w:val="005019C4"/>
    <w:rsid w:val="005021FE"/>
    <w:rsid w:val="005028F5"/>
    <w:rsid w:val="00502CDA"/>
    <w:rsid w:val="00504AAC"/>
    <w:rsid w:val="00505D93"/>
    <w:rsid w:val="005064C1"/>
    <w:rsid w:val="005069C4"/>
    <w:rsid w:val="0050701C"/>
    <w:rsid w:val="00507051"/>
    <w:rsid w:val="00507382"/>
    <w:rsid w:val="00507A65"/>
    <w:rsid w:val="00507F2A"/>
    <w:rsid w:val="0051035D"/>
    <w:rsid w:val="0051207A"/>
    <w:rsid w:val="005121D7"/>
    <w:rsid w:val="005122E0"/>
    <w:rsid w:val="0051496B"/>
    <w:rsid w:val="00514E35"/>
    <w:rsid w:val="00514F56"/>
    <w:rsid w:val="00516BB6"/>
    <w:rsid w:val="0051720F"/>
    <w:rsid w:val="00517337"/>
    <w:rsid w:val="00517A1F"/>
    <w:rsid w:val="0052049C"/>
    <w:rsid w:val="005204B1"/>
    <w:rsid w:val="005206EA"/>
    <w:rsid w:val="005212D6"/>
    <w:rsid w:val="00521E4B"/>
    <w:rsid w:val="00522654"/>
    <w:rsid w:val="00522DF8"/>
    <w:rsid w:val="00523372"/>
    <w:rsid w:val="005241B4"/>
    <w:rsid w:val="00524869"/>
    <w:rsid w:val="005250BE"/>
    <w:rsid w:val="00525546"/>
    <w:rsid w:val="0052560A"/>
    <w:rsid w:val="00525CBD"/>
    <w:rsid w:val="00527A00"/>
    <w:rsid w:val="005306FB"/>
    <w:rsid w:val="00530D7D"/>
    <w:rsid w:val="00530FCB"/>
    <w:rsid w:val="005327C8"/>
    <w:rsid w:val="00532879"/>
    <w:rsid w:val="005359E8"/>
    <w:rsid w:val="00536613"/>
    <w:rsid w:val="0053699B"/>
    <w:rsid w:val="005369B9"/>
    <w:rsid w:val="00536E67"/>
    <w:rsid w:val="00540100"/>
    <w:rsid w:val="0054053A"/>
    <w:rsid w:val="0054095D"/>
    <w:rsid w:val="00541CEE"/>
    <w:rsid w:val="00542B21"/>
    <w:rsid w:val="0054366F"/>
    <w:rsid w:val="005438E2"/>
    <w:rsid w:val="00544482"/>
    <w:rsid w:val="0054574F"/>
    <w:rsid w:val="0054591F"/>
    <w:rsid w:val="00545DF8"/>
    <w:rsid w:val="00545E81"/>
    <w:rsid w:val="0054603E"/>
    <w:rsid w:val="00546B6C"/>
    <w:rsid w:val="00546EC0"/>
    <w:rsid w:val="005479FC"/>
    <w:rsid w:val="00547ACF"/>
    <w:rsid w:val="0055015B"/>
    <w:rsid w:val="0055027E"/>
    <w:rsid w:val="0055126A"/>
    <w:rsid w:val="00551788"/>
    <w:rsid w:val="00551A72"/>
    <w:rsid w:val="00551FEB"/>
    <w:rsid w:val="0055246D"/>
    <w:rsid w:val="00552964"/>
    <w:rsid w:val="00552D9E"/>
    <w:rsid w:val="00553485"/>
    <w:rsid w:val="00554D8C"/>
    <w:rsid w:val="00555050"/>
    <w:rsid w:val="00557310"/>
    <w:rsid w:val="00557874"/>
    <w:rsid w:val="0055793F"/>
    <w:rsid w:val="00560EC0"/>
    <w:rsid w:val="00561A01"/>
    <w:rsid w:val="00561BA5"/>
    <w:rsid w:val="00562D1B"/>
    <w:rsid w:val="00562DC9"/>
    <w:rsid w:val="00562EDD"/>
    <w:rsid w:val="0056333A"/>
    <w:rsid w:val="005635BE"/>
    <w:rsid w:val="00563E1D"/>
    <w:rsid w:val="00563F3B"/>
    <w:rsid w:val="00564DE3"/>
    <w:rsid w:val="005651C2"/>
    <w:rsid w:val="0056607F"/>
    <w:rsid w:val="0056613D"/>
    <w:rsid w:val="00566184"/>
    <w:rsid w:val="0056702D"/>
    <w:rsid w:val="00567176"/>
    <w:rsid w:val="00572585"/>
    <w:rsid w:val="00572B76"/>
    <w:rsid w:val="00573622"/>
    <w:rsid w:val="00573AA5"/>
    <w:rsid w:val="00577A37"/>
    <w:rsid w:val="00577DFF"/>
    <w:rsid w:val="00581BC6"/>
    <w:rsid w:val="005820AE"/>
    <w:rsid w:val="0058381A"/>
    <w:rsid w:val="00583F98"/>
    <w:rsid w:val="005850BA"/>
    <w:rsid w:val="00585752"/>
    <w:rsid w:val="005872BE"/>
    <w:rsid w:val="005878E4"/>
    <w:rsid w:val="0058792D"/>
    <w:rsid w:val="00587F5F"/>
    <w:rsid w:val="00590CB3"/>
    <w:rsid w:val="005914E2"/>
    <w:rsid w:val="0059353D"/>
    <w:rsid w:val="00594F7D"/>
    <w:rsid w:val="0059509F"/>
    <w:rsid w:val="00595BEE"/>
    <w:rsid w:val="00596965"/>
    <w:rsid w:val="005970D1"/>
    <w:rsid w:val="0059757F"/>
    <w:rsid w:val="00597E4E"/>
    <w:rsid w:val="00597FEF"/>
    <w:rsid w:val="005A0099"/>
    <w:rsid w:val="005A0238"/>
    <w:rsid w:val="005A07F5"/>
    <w:rsid w:val="005A0943"/>
    <w:rsid w:val="005A1888"/>
    <w:rsid w:val="005A4E3E"/>
    <w:rsid w:val="005A640E"/>
    <w:rsid w:val="005A67BF"/>
    <w:rsid w:val="005A6C25"/>
    <w:rsid w:val="005A7C93"/>
    <w:rsid w:val="005B1E28"/>
    <w:rsid w:val="005B2898"/>
    <w:rsid w:val="005B2E87"/>
    <w:rsid w:val="005B3EC9"/>
    <w:rsid w:val="005B4BE8"/>
    <w:rsid w:val="005B757B"/>
    <w:rsid w:val="005C0693"/>
    <w:rsid w:val="005C6033"/>
    <w:rsid w:val="005C6EA3"/>
    <w:rsid w:val="005C6EB8"/>
    <w:rsid w:val="005C71CF"/>
    <w:rsid w:val="005C7A00"/>
    <w:rsid w:val="005D0E1A"/>
    <w:rsid w:val="005D18CE"/>
    <w:rsid w:val="005D1EEF"/>
    <w:rsid w:val="005D3E55"/>
    <w:rsid w:val="005D49FF"/>
    <w:rsid w:val="005D5502"/>
    <w:rsid w:val="005D6434"/>
    <w:rsid w:val="005D67B8"/>
    <w:rsid w:val="005D6B63"/>
    <w:rsid w:val="005D6C9A"/>
    <w:rsid w:val="005D6D80"/>
    <w:rsid w:val="005D7AAB"/>
    <w:rsid w:val="005E0295"/>
    <w:rsid w:val="005E03D4"/>
    <w:rsid w:val="005E0871"/>
    <w:rsid w:val="005E113F"/>
    <w:rsid w:val="005E2A47"/>
    <w:rsid w:val="005E2ACF"/>
    <w:rsid w:val="005E2BB0"/>
    <w:rsid w:val="005E4361"/>
    <w:rsid w:val="005E4E08"/>
    <w:rsid w:val="005E5827"/>
    <w:rsid w:val="005E7C24"/>
    <w:rsid w:val="005E7FDE"/>
    <w:rsid w:val="005F09D5"/>
    <w:rsid w:val="005F16C9"/>
    <w:rsid w:val="005F2173"/>
    <w:rsid w:val="005F2CA0"/>
    <w:rsid w:val="005F3DBD"/>
    <w:rsid w:val="005F3F5A"/>
    <w:rsid w:val="005F4510"/>
    <w:rsid w:val="005F49B6"/>
    <w:rsid w:val="005F611E"/>
    <w:rsid w:val="005F61E0"/>
    <w:rsid w:val="005F6AE5"/>
    <w:rsid w:val="00600B97"/>
    <w:rsid w:val="00601FA2"/>
    <w:rsid w:val="00602484"/>
    <w:rsid w:val="00602EAA"/>
    <w:rsid w:val="00604ECC"/>
    <w:rsid w:val="0060521A"/>
    <w:rsid w:val="006056B9"/>
    <w:rsid w:val="00606D84"/>
    <w:rsid w:val="00607EC3"/>
    <w:rsid w:val="00611174"/>
    <w:rsid w:val="00611B33"/>
    <w:rsid w:val="0061209F"/>
    <w:rsid w:val="006125F6"/>
    <w:rsid w:val="00612703"/>
    <w:rsid w:val="00612C59"/>
    <w:rsid w:val="006133B2"/>
    <w:rsid w:val="0061432D"/>
    <w:rsid w:val="006149D2"/>
    <w:rsid w:val="00614BE4"/>
    <w:rsid w:val="006169A8"/>
    <w:rsid w:val="00617254"/>
    <w:rsid w:val="00617D72"/>
    <w:rsid w:val="0062098A"/>
    <w:rsid w:val="0062149E"/>
    <w:rsid w:val="0062180B"/>
    <w:rsid w:val="00622C3B"/>
    <w:rsid w:val="00623FCC"/>
    <w:rsid w:val="00624146"/>
    <w:rsid w:val="00624F67"/>
    <w:rsid w:val="006252C5"/>
    <w:rsid w:val="006255C4"/>
    <w:rsid w:val="00626C2F"/>
    <w:rsid w:val="0062799E"/>
    <w:rsid w:val="0063111D"/>
    <w:rsid w:val="00631F28"/>
    <w:rsid w:val="00632756"/>
    <w:rsid w:val="00632BF8"/>
    <w:rsid w:val="00634577"/>
    <w:rsid w:val="00634745"/>
    <w:rsid w:val="00634D48"/>
    <w:rsid w:val="00635095"/>
    <w:rsid w:val="00635D0E"/>
    <w:rsid w:val="0063642F"/>
    <w:rsid w:val="00637138"/>
    <w:rsid w:val="00637144"/>
    <w:rsid w:val="00640065"/>
    <w:rsid w:val="006401B6"/>
    <w:rsid w:val="00640332"/>
    <w:rsid w:val="00640AA3"/>
    <w:rsid w:val="006425DC"/>
    <w:rsid w:val="00642760"/>
    <w:rsid w:val="0064316E"/>
    <w:rsid w:val="00644BC5"/>
    <w:rsid w:val="006455FF"/>
    <w:rsid w:val="006456EC"/>
    <w:rsid w:val="00646242"/>
    <w:rsid w:val="00650F1A"/>
    <w:rsid w:val="00651227"/>
    <w:rsid w:val="006512D4"/>
    <w:rsid w:val="0065287C"/>
    <w:rsid w:val="00653A30"/>
    <w:rsid w:val="0065509A"/>
    <w:rsid w:val="00656FFF"/>
    <w:rsid w:val="006572B9"/>
    <w:rsid w:val="00657A1E"/>
    <w:rsid w:val="00657E0F"/>
    <w:rsid w:val="00660171"/>
    <w:rsid w:val="0066081B"/>
    <w:rsid w:val="0066083D"/>
    <w:rsid w:val="00660AAE"/>
    <w:rsid w:val="00661D55"/>
    <w:rsid w:val="00663670"/>
    <w:rsid w:val="00664722"/>
    <w:rsid w:val="006648D7"/>
    <w:rsid w:val="006658C1"/>
    <w:rsid w:val="00665D7F"/>
    <w:rsid w:val="00665EB6"/>
    <w:rsid w:val="00666003"/>
    <w:rsid w:val="00666228"/>
    <w:rsid w:val="006664CD"/>
    <w:rsid w:val="00666E5D"/>
    <w:rsid w:val="0066734A"/>
    <w:rsid w:val="006702FD"/>
    <w:rsid w:val="0067086A"/>
    <w:rsid w:val="00670C82"/>
    <w:rsid w:val="0067144A"/>
    <w:rsid w:val="006716C1"/>
    <w:rsid w:val="0067209F"/>
    <w:rsid w:val="0067385F"/>
    <w:rsid w:val="00673C07"/>
    <w:rsid w:val="006741BE"/>
    <w:rsid w:val="0067434A"/>
    <w:rsid w:val="00674BF0"/>
    <w:rsid w:val="00676252"/>
    <w:rsid w:val="00677AB6"/>
    <w:rsid w:val="0068054F"/>
    <w:rsid w:val="00680D68"/>
    <w:rsid w:val="00681793"/>
    <w:rsid w:val="006827FA"/>
    <w:rsid w:val="00682D44"/>
    <w:rsid w:val="00685643"/>
    <w:rsid w:val="00685BD6"/>
    <w:rsid w:val="006921F8"/>
    <w:rsid w:val="0069281E"/>
    <w:rsid w:val="006935A5"/>
    <w:rsid w:val="006937C8"/>
    <w:rsid w:val="00695124"/>
    <w:rsid w:val="0069577F"/>
    <w:rsid w:val="00695A85"/>
    <w:rsid w:val="00695AC2"/>
    <w:rsid w:val="006970E8"/>
    <w:rsid w:val="00697689"/>
    <w:rsid w:val="006A0F5A"/>
    <w:rsid w:val="006A21BD"/>
    <w:rsid w:val="006A2EB2"/>
    <w:rsid w:val="006A3165"/>
    <w:rsid w:val="006A34C9"/>
    <w:rsid w:val="006A35FE"/>
    <w:rsid w:val="006A4028"/>
    <w:rsid w:val="006A4335"/>
    <w:rsid w:val="006A46D5"/>
    <w:rsid w:val="006A4A8C"/>
    <w:rsid w:val="006A4C25"/>
    <w:rsid w:val="006A5BE7"/>
    <w:rsid w:val="006A756A"/>
    <w:rsid w:val="006A7AA5"/>
    <w:rsid w:val="006B1374"/>
    <w:rsid w:val="006B5256"/>
    <w:rsid w:val="006B536F"/>
    <w:rsid w:val="006B5CD5"/>
    <w:rsid w:val="006B6D6C"/>
    <w:rsid w:val="006B7351"/>
    <w:rsid w:val="006B7A8B"/>
    <w:rsid w:val="006B7DDE"/>
    <w:rsid w:val="006C02C8"/>
    <w:rsid w:val="006C15B5"/>
    <w:rsid w:val="006C332B"/>
    <w:rsid w:val="006C3709"/>
    <w:rsid w:val="006C3710"/>
    <w:rsid w:val="006C3BA3"/>
    <w:rsid w:val="006C4091"/>
    <w:rsid w:val="006C499F"/>
    <w:rsid w:val="006C4EE1"/>
    <w:rsid w:val="006C4F61"/>
    <w:rsid w:val="006C6229"/>
    <w:rsid w:val="006C64FE"/>
    <w:rsid w:val="006C723C"/>
    <w:rsid w:val="006D0D63"/>
    <w:rsid w:val="006D2D7D"/>
    <w:rsid w:val="006D357A"/>
    <w:rsid w:val="006D4137"/>
    <w:rsid w:val="006D51F9"/>
    <w:rsid w:val="006D59F3"/>
    <w:rsid w:val="006E23CE"/>
    <w:rsid w:val="006E2E5E"/>
    <w:rsid w:val="006E30AB"/>
    <w:rsid w:val="006E3223"/>
    <w:rsid w:val="006E3E54"/>
    <w:rsid w:val="006E5824"/>
    <w:rsid w:val="006E5B96"/>
    <w:rsid w:val="006E653A"/>
    <w:rsid w:val="006E6E62"/>
    <w:rsid w:val="006E7D78"/>
    <w:rsid w:val="006F0CB7"/>
    <w:rsid w:val="006F1147"/>
    <w:rsid w:val="006F18C6"/>
    <w:rsid w:val="006F20AB"/>
    <w:rsid w:val="006F2316"/>
    <w:rsid w:val="006F27D7"/>
    <w:rsid w:val="006F37E0"/>
    <w:rsid w:val="006F57BA"/>
    <w:rsid w:val="006F731A"/>
    <w:rsid w:val="0070065D"/>
    <w:rsid w:val="007010F2"/>
    <w:rsid w:val="007011FD"/>
    <w:rsid w:val="007014D3"/>
    <w:rsid w:val="007016F7"/>
    <w:rsid w:val="00701D75"/>
    <w:rsid w:val="00701DA4"/>
    <w:rsid w:val="0070273B"/>
    <w:rsid w:val="007029F5"/>
    <w:rsid w:val="00703B7F"/>
    <w:rsid w:val="007040E1"/>
    <w:rsid w:val="00704314"/>
    <w:rsid w:val="007047BC"/>
    <w:rsid w:val="007066EC"/>
    <w:rsid w:val="00707F52"/>
    <w:rsid w:val="00707FB7"/>
    <w:rsid w:val="0071023B"/>
    <w:rsid w:val="00711E3D"/>
    <w:rsid w:val="00712B1C"/>
    <w:rsid w:val="00712F7D"/>
    <w:rsid w:val="0071398D"/>
    <w:rsid w:val="0071424D"/>
    <w:rsid w:val="00714361"/>
    <w:rsid w:val="007147A5"/>
    <w:rsid w:val="007159CE"/>
    <w:rsid w:val="00716849"/>
    <w:rsid w:val="0071696C"/>
    <w:rsid w:val="00717D83"/>
    <w:rsid w:val="0072094A"/>
    <w:rsid w:val="007217DF"/>
    <w:rsid w:val="007230EE"/>
    <w:rsid w:val="0072312F"/>
    <w:rsid w:val="00723352"/>
    <w:rsid w:val="007244FA"/>
    <w:rsid w:val="00724ACA"/>
    <w:rsid w:val="00724FE5"/>
    <w:rsid w:val="007260B4"/>
    <w:rsid w:val="00726156"/>
    <w:rsid w:val="00726792"/>
    <w:rsid w:val="0072700E"/>
    <w:rsid w:val="0073095F"/>
    <w:rsid w:val="00731ED5"/>
    <w:rsid w:val="007349B9"/>
    <w:rsid w:val="00735B75"/>
    <w:rsid w:val="007372AB"/>
    <w:rsid w:val="00737958"/>
    <w:rsid w:val="007401F8"/>
    <w:rsid w:val="00740A82"/>
    <w:rsid w:val="007414DE"/>
    <w:rsid w:val="00743D7E"/>
    <w:rsid w:val="00744AE4"/>
    <w:rsid w:val="00744D64"/>
    <w:rsid w:val="00745DE8"/>
    <w:rsid w:val="0074687D"/>
    <w:rsid w:val="00746A67"/>
    <w:rsid w:val="0075144B"/>
    <w:rsid w:val="00752B8C"/>
    <w:rsid w:val="00753075"/>
    <w:rsid w:val="007536B7"/>
    <w:rsid w:val="0075420F"/>
    <w:rsid w:val="00754402"/>
    <w:rsid w:val="00755DAA"/>
    <w:rsid w:val="007562E6"/>
    <w:rsid w:val="007568C4"/>
    <w:rsid w:val="007619A5"/>
    <w:rsid w:val="00763876"/>
    <w:rsid w:val="00763D7F"/>
    <w:rsid w:val="00763FF9"/>
    <w:rsid w:val="007657A6"/>
    <w:rsid w:val="0076624C"/>
    <w:rsid w:val="007747BF"/>
    <w:rsid w:val="007748F6"/>
    <w:rsid w:val="007757C2"/>
    <w:rsid w:val="00776241"/>
    <w:rsid w:val="007762C5"/>
    <w:rsid w:val="00780808"/>
    <w:rsid w:val="00781655"/>
    <w:rsid w:val="00781BCD"/>
    <w:rsid w:val="00781BED"/>
    <w:rsid w:val="00783DAA"/>
    <w:rsid w:val="007846C4"/>
    <w:rsid w:val="00784A4F"/>
    <w:rsid w:val="007854DD"/>
    <w:rsid w:val="00785C96"/>
    <w:rsid w:val="007868BA"/>
    <w:rsid w:val="0079002A"/>
    <w:rsid w:val="007928B9"/>
    <w:rsid w:val="00793BA4"/>
    <w:rsid w:val="00795DAB"/>
    <w:rsid w:val="00797452"/>
    <w:rsid w:val="007A0722"/>
    <w:rsid w:val="007A0FE6"/>
    <w:rsid w:val="007A3C53"/>
    <w:rsid w:val="007A3E12"/>
    <w:rsid w:val="007A4A34"/>
    <w:rsid w:val="007A50AB"/>
    <w:rsid w:val="007A6033"/>
    <w:rsid w:val="007A62CD"/>
    <w:rsid w:val="007A67CB"/>
    <w:rsid w:val="007A6925"/>
    <w:rsid w:val="007A7520"/>
    <w:rsid w:val="007A7FF7"/>
    <w:rsid w:val="007B13B3"/>
    <w:rsid w:val="007B1A96"/>
    <w:rsid w:val="007B542B"/>
    <w:rsid w:val="007B599B"/>
    <w:rsid w:val="007B5D65"/>
    <w:rsid w:val="007B6118"/>
    <w:rsid w:val="007B615C"/>
    <w:rsid w:val="007B6DF2"/>
    <w:rsid w:val="007B6F32"/>
    <w:rsid w:val="007C0D51"/>
    <w:rsid w:val="007C324F"/>
    <w:rsid w:val="007C3C93"/>
    <w:rsid w:val="007C4F96"/>
    <w:rsid w:val="007C5562"/>
    <w:rsid w:val="007C5AAB"/>
    <w:rsid w:val="007C5D01"/>
    <w:rsid w:val="007C653D"/>
    <w:rsid w:val="007C6963"/>
    <w:rsid w:val="007C69BC"/>
    <w:rsid w:val="007D142B"/>
    <w:rsid w:val="007D1F06"/>
    <w:rsid w:val="007D2484"/>
    <w:rsid w:val="007D4476"/>
    <w:rsid w:val="007D51C9"/>
    <w:rsid w:val="007D5679"/>
    <w:rsid w:val="007D6D8C"/>
    <w:rsid w:val="007D6ECE"/>
    <w:rsid w:val="007E0FD8"/>
    <w:rsid w:val="007E2313"/>
    <w:rsid w:val="007E3381"/>
    <w:rsid w:val="007E4F50"/>
    <w:rsid w:val="007E536A"/>
    <w:rsid w:val="007E5B1D"/>
    <w:rsid w:val="007E5FBC"/>
    <w:rsid w:val="007E7167"/>
    <w:rsid w:val="007E7874"/>
    <w:rsid w:val="007F1229"/>
    <w:rsid w:val="007F1A5F"/>
    <w:rsid w:val="007F20B7"/>
    <w:rsid w:val="007F5CCF"/>
    <w:rsid w:val="007F64D9"/>
    <w:rsid w:val="007F6BF2"/>
    <w:rsid w:val="00800728"/>
    <w:rsid w:val="00800A84"/>
    <w:rsid w:val="00802AD1"/>
    <w:rsid w:val="00803599"/>
    <w:rsid w:val="00803D8A"/>
    <w:rsid w:val="0080431F"/>
    <w:rsid w:val="008054E7"/>
    <w:rsid w:val="00805848"/>
    <w:rsid w:val="00805BB7"/>
    <w:rsid w:val="00805EE4"/>
    <w:rsid w:val="008064AA"/>
    <w:rsid w:val="0080669E"/>
    <w:rsid w:val="008069C7"/>
    <w:rsid w:val="00806AD8"/>
    <w:rsid w:val="00807D99"/>
    <w:rsid w:val="008108A0"/>
    <w:rsid w:val="008109F9"/>
    <w:rsid w:val="00811209"/>
    <w:rsid w:val="00811B1C"/>
    <w:rsid w:val="00812194"/>
    <w:rsid w:val="00812D54"/>
    <w:rsid w:val="00812E4D"/>
    <w:rsid w:val="00812ED2"/>
    <w:rsid w:val="00813E05"/>
    <w:rsid w:val="00815B16"/>
    <w:rsid w:val="00815BF5"/>
    <w:rsid w:val="00816536"/>
    <w:rsid w:val="00816BC2"/>
    <w:rsid w:val="00817094"/>
    <w:rsid w:val="0081793B"/>
    <w:rsid w:val="00817A48"/>
    <w:rsid w:val="00820B14"/>
    <w:rsid w:val="008211BC"/>
    <w:rsid w:val="00822564"/>
    <w:rsid w:val="0082344E"/>
    <w:rsid w:val="0082453D"/>
    <w:rsid w:val="00824892"/>
    <w:rsid w:val="0082536B"/>
    <w:rsid w:val="00825600"/>
    <w:rsid w:val="00826001"/>
    <w:rsid w:val="008261B2"/>
    <w:rsid w:val="0082711B"/>
    <w:rsid w:val="00827ECB"/>
    <w:rsid w:val="008305BD"/>
    <w:rsid w:val="008329D7"/>
    <w:rsid w:val="0083302F"/>
    <w:rsid w:val="008335F0"/>
    <w:rsid w:val="008353E0"/>
    <w:rsid w:val="0084016D"/>
    <w:rsid w:val="0084030C"/>
    <w:rsid w:val="00841C07"/>
    <w:rsid w:val="00846978"/>
    <w:rsid w:val="00846D2C"/>
    <w:rsid w:val="00847CFC"/>
    <w:rsid w:val="00850057"/>
    <w:rsid w:val="00850E84"/>
    <w:rsid w:val="00851478"/>
    <w:rsid w:val="0085207B"/>
    <w:rsid w:val="0085341B"/>
    <w:rsid w:val="00853C7C"/>
    <w:rsid w:val="00854320"/>
    <w:rsid w:val="00855718"/>
    <w:rsid w:val="00855FC8"/>
    <w:rsid w:val="008567F0"/>
    <w:rsid w:val="00856E1F"/>
    <w:rsid w:val="00856E5F"/>
    <w:rsid w:val="00861339"/>
    <w:rsid w:val="0086155C"/>
    <w:rsid w:val="00861B6F"/>
    <w:rsid w:val="00862CE7"/>
    <w:rsid w:val="00863220"/>
    <w:rsid w:val="008633BA"/>
    <w:rsid w:val="00865431"/>
    <w:rsid w:val="008658DA"/>
    <w:rsid w:val="00865EB6"/>
    <w:rsid w:val="00865EC9"/>
    <w:rsid w:val="00866202"/>
    <w:rsid w:val="00866C67"/>
    <w:rsid w:val="00867282"/>
    <w:rsid w:val="00870DC6"/>
    <w:rsid w:val="008716ED"/>
    <w:rsid w:val="00872807"/>
    <w:rsid w:val="0087346E"/>
    <w:rsid w:val="00873ABA"/>
    <w:rsid w:val="00876BFE"/>
    <w:rsid w:val="00877CB7"/>
    <w:rsid w:val="00880D98"/>
    <w:rsid w:val="0088246E"/>
    <w:rsid w:val="00882759"/>
    <w:rsid w:val="00884318"/>
    <w:rsid w:val="008844BF"/>
    <w:rsid w:val="00884D6D"/>
    <w:rsid w:val="0088681F"/>
    <w:rsid w:val="00892740"/>
    <w:rsid w:val="00893FE0"/>
    <w:rsid w:val="00894F26"/>
    <w:rsid w:val="0089524E"/>
    <w:rsid w:val="008955AC"/>
    <w:rsid w:val="00895D24"/>
    <w:rsid w:val="00897569"/>
    <w:rsid w:val="008A00FA"/>
    <w:rsid w:val="008A1F80"/>
    <w:rsid w:val="008A348D"/>
    <w:rsid w:val="008A3559"/>
    <w:rsid w:val="008A5D33"/>
    <w:rsid w:val="008A6BD2"/>
    <w:rsid w:val="008A7EF1"/>
    <w:rsid w:val="008B0A27"/>
    <w:rsid w:val="008B1414"/>
    <w:rsid w:val="008B1843"/>
    <w:rsid w:val="008B2276"/>
    <w:rsid w:val="008B4205"/>
    <w:rsid w:val="008B4D31"/>
    <w:rsid w:val="008B5A55"/>
    <w:rsid w:val="008B5B4D"/>
    <w:rsid w:val="008B5B53"/>
    <w:rsid w:val="008B5F7D"/>
    <w:rsid w:val="008B648D"/>
    <w:rsid w:val="008B7372"/>
    <w:rsid w:val="008B7D8C"/>
    <w:rsid w:val="008C0403"/>
    <w:rsid w:val="008C0DBA"/>
    <w:rsid w:val="008C303F"/>
    <w:rsid w:val="008C4FF5"/>
    <w:rsid w:val="008C5E8F"/>
    <w:rsid w:val="008C6020"/>
    <w:rsid w:val="008C63C1"/>
    <w:rsid w:val="008C6ADE"/>
    <w:rsid w:val="008C6E8D"/>
    <w:rsid w:val="008C7569"/>
    <w:rsid w:val="008C7CF5"/>
    <w:rsid w:val="008D017C"/>
    <w:rsid w:val="008D1461"/>
    <w:rsid w:val="008D1C26"/>
    <w:rsid w:val="008D22F1"/>
    <w:rsid w:val="008D2B41"/>
    <w:rsid w:val="008D4855"/>
    <w:rsid w:val="008D4CCE"/>
    <w:rsid w:val="008D5B90"/>
    <w:rsid w:val="008D6BF1"/>
    <w:rsid w:val="008D7595"/>
    <w:rsid w:val="008D7CBC"/>
    <w:rsid w:val="008D7F64"/>
    <w:rsid w:val="008E09D6"/>
    <w:rsid w:val="008E1EDE"/>
    <w:rsid w:val="008E2484"/>
    <w:rsid w:val="008E2537"/>
    <w:rsid w:val="008E334D"/>
    <w:rsid w:val="008E3EBC"/>
    <w:rsid w:val="008E6555"/>
    <w:rsid w:val="008E759B"/>
    <w:rsid w:val="008E773D"/>
    <w:rsid w:val="008F0F3A"/>
    <w:rsid w:val="008F14DC"/>
    <w:rsid w:val="008F3261"/>
    <w:rsid w:val="008F3BCC"/>
    <w:rsid w:val="008F4DB5"/>
    <w:rsid w:val="008F53F6"/>
    <w:rsid w:val="008F637E"/>
    <w:rsid w:val="008F7722"/>
    <w:rsid w:val="008F7D02"/>
    <w:rsid w:val="00900B0C"/>
    <w:rsid w:val="00900E86"/>
    <w:rsid w:val="00901BCC"/>
    <w:rsid w:val="00901D42"/>
    <w:rsid w:val="00901EAC"/>
    <w:rsid w:val="00903683"/>
    <w:rsid w:val="00903FFB"/>
    <w:rsid w:val="009048A8"/>
    <w:rsid w:val="00906081"/>
    <w:rsid w:val="00907A46"/>
    <w:rsid w:val="009103BE"/>
    <w:rsid w:val="00910D4D"/>
    <w:rsid w:val="009115C0"/>
    <w:rsid w:val="00911A69"/>
    <w:rsid w:val="00912D85"/>
    <w:rsid w:val="00912E3D"/>
    <w:rsid w:val="00912E9B"/>
    <w:rsid w:val="00916588"/>
    <w:rsid w:val="00916B6D"/>
    <w:rsid w:val="009200A8"/>
    <w:rsid w:val="009200F0"/>
    <w:rsid w:val="0092012F"/>
    <w:rsid w:val="0092041F"/>
    <w:rsid w:val="009219A9"/>
    <w:rsid w:val="009237CC"/>
    <w:rsid w:val="00924ED5"/>
    <w:rsid w:val="00925199"/>
    <w:rsid w:val="0092527E"/>
    <w:rsid w:val="009253DA"/>
    <w:rsid w:val="009276D9"/>
    <w:rsid w:val="00927E81"/>
    <w:rsid w:val="00930546"/>
    <w:rsid w:val="00930E16"/>
    <w:rsid w:val="00932AFB"/>
    <w:rsid w:val="009336D4"/>
    <w:rsid w:val="00933BDF"/>
    <w:rsid w:val="00933F98"/>
    <w:rsid w:val="00933FF6"/>
    <w:rsid w:val="00935826"/>
    <w:rsid w:val="0093597D"/>
    <w:rsid w:val="00935D11"/>
    <w:rsid w:val="00936884"/>
    <w:rsid w:val="00936A27"/>
    <w:rsid w:val="00936AE1"/>
    <w:rsid w:val="009372D3"/>
    <w:rsid w:val="0093759F"/>
    <w:rsid w:val="00937E6F"/>
    <w:rsid w:val="0094123C"/>
    <w:rsid w:val="009416D2"/>
    <w:rsid w:val="009418E6"/>
    <w:rsid w:val="0094283C"/>
    <w:rsid w:val="00942AB8"/>
    <w:rsid w:val="00944E0B"/>
    <w:rsid w:val="00944F8D"/>
    <w:rsid w:val="00945920"/>
    <w:rsid w:val="00945A4B"/>
    <w:rsid w:val="009468F7"/>
    <w:rsid w:val="0094737B"/>
    <w:rsid w:val="00950773"/>
    <w:rsid w:val="00951E99"/>
    <w:rsid w:val="0095289E"/>
    <w:rsid w:val="00954054"/>
    <w:rsid w:val="009548F1"/>
    <w:rsid w:val="0095512E"/>
    <w:rsid w:val="009557FE"/>
    <w:rsid w:val="00956F38"/>
    <w:rsid w:val="00957090"/>
    <w:rsid w:val="00957589"/>
    <w:rsid w:val="00957785"/>
    <w:rsid w:val="00957FEC"/>
    <w:rsid w:val="009603D6"/>
    <w:rsid w:val="009605DF"/>
    <w:rsid w:val="00960663"/>
    <w:rsid w:val="00960A19"/>
    <w:rsid w:val="0096153D"/>
    <w:rsid w:val="00961E16"/>
    <w:rsid w:val="009629AA"/>
    <w:rsid w:val="00963417"/>
    <w:rsid w:val="00964371"/>
    <w:rsid w:val="00965177"/>
    <w:rsid w:val="00965273"/>
    <w:rsid w:val="00965917"/>
    <w:rsid w:val="00965D26"/>
    <w:rsid w:val="0096619F"/>
    <w:rsid w:val="00966359"/>
    <w:rsid w:val="00967C74"/>
    <w:rsid w:val="00970840"/>
    <w:rsid w:val="00971031"/>
    <w:rsid w:val="00971D13"/>
    <w:rsid w:val="00972096"/>
    <w:rsid w:val="00972875"/>
    <w:rsid w:val="00972A16"/>
    <w:rsid w:val="009739C9"/>
    <w:rsid w:val="00974A51"/>
    <w:rsid w:val="00975A71"/>
    <w:rsid w:val="0097615F"/>
    <w:rsid w:val="00982D5B"/>
    <w:rsid w:val="00982E5A"/>
    <w:rsid w:val="0098351C"/>
    <w:rsid w:val="009836F1"/>
    <w:rsid w:val="00984272"/>
    <w:rsid w:val="009860A1"/>
    <w:rsid w:val="00987C72"/>
    <w:rsid w:val="00990502"/>
    <w:rsid w:val="00990F92"/>
    <w:rsid w:val="0099201A"/>
    <w:rsid w:val="00992158"/>
    <w:rsid w:val="0099443C"/>
    <w:rsid w:val="00994DAA"/>
    <w:rsid w:val="009959F9"/>
    <w:rsid w:val="0099708D"/>
    <w:rsid w:val="0099760B"/>
    <w:rsid w:val="00997CB2"/>
    <w:rsid w:val="00997D5A"/>
    <w:rsid w:val="009A028D"/>
    <w:rsid w:val="009A07CA"/>
    <w:rsid w:val="009A107D"/>
    <w:rsid w:val="009A1DBA"/>
    <w:rsid w:val="009A1FD5"/>
    <w:rsid w:val="009A35C6"/>
    <w:rsid w:val="009A3880"/>
    <w:rsid w:val="009A3A7A"/>
    <w:rsid w:val="009A3A9A"/>
    <w:rsid w:val="009A49E3"/>
    <w:rsid w:val="009A4B9C"/>
    <w:rsid w:val="009A4C81"/>
    <w:rsid w:val="009A4EA4"/>
    <w:rsid w:val="009A4F7F"/>
    <w:rsid w:val="009A5986"/>
    <w:rsid w:val="009A6844"/>
    <w:rsid w:val="009A68EF"/>
    <w:rsid w:val="009A6A05"/>
    <w:rsid w:val="009A72A0"/>
    <w:rsid w:val="009A7A9D"/>
    <w:rsid w:val="009B0056"/>
    <w:rsid w:val="009B1126"/>
    <w:rsid w:val="009B18C1"/>
    <w:rsid w:val="009B1F61"/>
    <w:rsid w:val="009B2D27"/>
    <w:rsid w:val="009B396F"/>
    <w:rsid w:val="009B3DEB"/>
    <w:rsid w:val="009B45DB"/>
    <w:rsid w:val="009B50FD"/>
    <w:rsid w:val="009B5876"/>
    <w:rsid w:val="009B642F"/>
    <w:rsid w:val="009B6554"/>
    <w:rsid w:val="009B664E"/>
    <w:rsid w:val="009B69D8"/>
    <w:rsid w:val="009B7542"/>
    <w:rsid w:val="009B76AF"/>
    <w:rsid w:val="009B7F62"/>
    <w:rsid w:val="009C00E0"/>
    <w:rsid w:val="009C02BC"/>
    <w:rsid w:val="009C1073"/>
    <w:rsid w:val="009C1B91"/>
    <w:rsid w:val="009C2887"/>
    <w:rsid w:val="009C33D7"/>
    <w:rsid w:val="009C39C3"/>
    <w:rsid w:val="009C5CB8"/>
    <w:rsid w:val="009C6710"/>
    <w:rsid w:val="009C6B9E"/>
    <w:rsid w:val="009C7E34"/>
    <w:rsid w:val="009D0044"/>
    <w:rsid w:val="009D0644"/>
    <w:rsid w:val="009D1C78"/>
    <w:rsid w:val="009D4124"/>
    <w:rsid w:val="009D445C"/>
    <w:rsid w:val="009D66B4"/>
    <w:rsid w:val="009D7F78"/>
    <w:rsid w:val="009E2641"/>
    <w:rsid w:val="009E2E36"/>
    <w:rsid w:val="009E387B"/>
    <w:rsid w:val="009E3D5C"/>
    <w:rsid w:val="009E3E6B"/>
    <w:rsid w:val="009E40BD"/>
    <w:rsid w:val="009E4913"/>
    <w:rsid w:val="009E5507"/>
    <w:rsid w:val="009E58F7"/>
    <w:rsid w:val="009E641B"/>
    <w:rsid w:val="009E65F1"/>
    <w:rsid w:val="009E6E00"/>
    <w:rsid w:val="009F0F42"/>
    <w:rsid w:val="009F15DC"/>
    <w:rsid w:val="009F16F7"/>
    <w:rsid w:val="009F1AB6"/>
    <w:rsid w:val="009F224A"/>
    <w:rsid w:val="009F3BEB"/>
    <w:rsid w:val="009F3E68"/>
    <w:rsid w:val="009F62FC"/>
    <w:rsid w:val="009F74BD"/>
    <w:rsid w:val="00A01D07"/>
    <w:rsid w:val="00A0278B"/>
    <w:rsid w:val="00A03856"/>
    <w:rsid w:val="00A046EF"/>
    <w:rsid w:val="00A05CDC"/>
    <w:rsid w:val="00A079B9"/>
    <w:rsid w:val="00A10795"/>
    <w:rsid w:val="00A136D4"/>
    <w:rsid w:val="00A137B1"/>
    <w:rsid w:val="00A13A25"/>
    <w:rsid w:val="00A148F9"/>
    <w:rsid w:val="00A1688F"/>
    <w:rsid w:val="00A17F57"/>
    <w:rsid w:val="00A21FC3"/>
    <w:rsid w:val="00A22A6F"/>
    <w:rsid w:val="00A22E09"/>
    <w:rsid w:val="00A23822"/>
    <w:rsid w:val="00A25748"/>
    <w:rsid w:val="00A25D82"/>
    <w:rsid w:val="00A2668E"/>
    <w:rsid w:val="00A26E38"/>
    <w:rsid w:val="00A272F0"/>
    <w:rsid w:val="00A279CC"/>
    <w:rsid w:val="00A30CAF"/>
    <w:rsid w:val="00A3190A"/>
    <w:rsid w:val="00A31A74"/>
    <w:rsid w:val="00A326A8"/>
    <w:rsid w:val="00A33019"/>
    <w:rsid w:val="00A337C6"/>
    <w:rsid w:val="00A3404A"/>
    <w:rsid w:val="00A34292"/>
    <w:rsid w:val="00A34BF1"/>
    <w:rsid w:val="00A35E0D"/>
    <w:rsid w:val="00A3751E"/>
    <w:rsid w:val="00A378A9"/>
    <w:rsid w:val="00A37C1E"/>
    <w:rsid w:val="00A402E2"/>
    <w:rsid w:val="00A411D3"/>
    <w:rsid w:val="00A41215"/>
    <w:rsid w:val="00A413E4"/>
    <w:rsid w:val="00A420C4"/>
    <w:rsid w:val="00A42F3C"/>
    <w:rsid w:val="00A438C6"/>
    <w:rsid w:val="00A4409E"/>
    <w:rsid w:val="00A44140"/>
    <w:rsid w:val="00A44761"/>
    <w:rsid w:val="00A449D2"/>
    <w:rsid w:val="00A4767F"/>
    <w:rsid w:val="00A47DFE"/>
    <w:rsid w:val="00A503EC"/>
    <w:rsid w:val="00A50B1A"/>
    <w:rsid w:val="00A50D83"/>
    <w:rsid w:val="00A50EB2"/>
    <w:rsid w:val="00A521DE"/>
    <w:rsid w:val="00A52A1F"/>
    <w:rsid w:val="00A52F53"/>
    <w:rsid w:val="00A55DE0"/>
    <w:rsid w:val="00A564DC"/>
    <w:rsid w:val="00A5685A"/>
    <w:rsid w:val="00A574E0"/>
    <w:rsid w:val="00A6095C"/>
    <w:rsid w:val="00A61CB1"/>
    <w:rsid w:val="00A6278E"/>
    <w:rsid w:val="00A64049"/>
    <w:rsid w:val="00A653CA"/>
    <w:rsid w:val="00A65A1A"/>
    <w:rsid w:val="00A6612D"/>
    <w:rsid w:val="00A66E95"/>
    <w:rsid w:val="00A70934"/>
    <w:rsid w:val="00A70BDD"/>
    <w:rsid w:val="00A70E55"/>
    <w:rsid w:val="00A718CD"/>
    <w:rsid w:val="00A720CC"/>
    <w:rsid w:val="00A72361"/>
    <w:rsid w:val="00A729F7"/>
    <w:rsid w:val="00A7363C"/>
    <w:rsid w:val="00A73725"/>
    <w:rsid w:val="00A75E49"/>
    <w:rsid w:val="00A76072"/>
    <w:rsid w:val="00A76696"/>
    <w:rsid w:val="00A7676E"/>
    <w:rsid w:val="00A81F68"/>
    <w:rsid w:val="00A824B9"/>
    <w:rsid w:val="00A8454B"/>
    <w:rsid w:val="00A8466C"/>
    <w:rsid w:val="00A84E01"/>
    <w:rsid w:val="00A852AE"/>
    <w:rsid w:val="00A8546F"/>
    <w:rsid w:val="00A85A2B"/>
    <w:rsid w:val="00A85F1C"/>
    <w:rsid w:val="00A868C7"/>
    <w:rsid w:val="00A87964"/>
    <w:rsid w:val="00A87C42"/>
    <w:rsid w:val="00A90E81"/>
    <w:rsid w:val="00A9134A"/>
    <w:rsid w:val="00A922F9"/>
    <w:rsid w:val="00A92943"/>
    <w:rsid w:val="00A93BA8"/>
    <w:rsid w:val="00A93D4B"/>
    <w:rsid w:val="00A9486F"/>
    <w:rsid w:val="00A95B0E"/>
    <w:rsid w:val="00AA086E"/>
    <w:rsid w:val="00AA176C"/>
    <w:rsid w:val="00AA1A4F"/>
    <w:rsid w:val="00AA4823"/>
    <w:rsid w:val="00AA70B0"/>
    <w:rsid w:val="00AA7C3E"/>
    <w:rsid w:val="00AB0082"/>
    <w:rsid w:val="00AB1847"/>
    <w:rsid w:val="00AB1DE8"/>
    <w:rsid w:val="00AB23C6"/>
    <w:rsid w:val="00AB33AD"/>
    <w:rsid w:val="00AB3735"/>
    <w:rsid w:val="00AB3C65"/>
    <w:rsid w:val="00AB445A"/>
    <w:rsid w:val="00AB4828"/>
    <w:rsid w:val="00AB4EE6"/>
    <w:rsid w:val="00AB4FFA"/>
    <w:rsid w:val="00AB57ED"/>
    <w:rsid w:val="00AB5C1E"/>
    <w:rsid w:val="00AB654C"/>
    <w:rsid w:val="00AB6919"/>
    <w:rsid w:val="00AC05B6"/>
    <w:rsid w:val="00AC11C1"/>
    <w:rsid w:val="00AC1371"/>
    <w:rsid w:val="00AC2A0D"/>
    <w:rsid w:val="00AC3E30"/>
    <w:rsid w:val="00AC4D57"/>
    <w:rsid w:val="00AC5B0C"/>
    <w:rsid w:val="00AC6056"/>
    <w:rsid w:val="00AC7D31"/>
    <w:rsid w:val="00AD12EB"/>
    <w:rsid w:val="00AD3B3A"/>
    <w:rsid w:val="00AD4427"/>
    <w:rsid w:val="00AD5BF4"/>
    <w:rsid w:val="00AD5EBA"/>
    <w:rsid w:val="00AD75C8"/>
    <w:rsid w:val="00AE0101"/>
    <w:rsid w:val="00AE064D"/>
    <w:rsid w:val="00AE142E"/>
    <w:rsid w:val="00AE1837"/>
    <w:rsid w:val="00AE1CF0"/>
    <w:rsid w:val="00AE261F"/>
    <w:rsid w:val="00AE3148"/>
    <w:rsid w:val="00AE3C2C"/>
    <w:rsid w:val="00AE63F5"/>
    <w:rsid w:val="00AE6666"/>
    <w:rsid w:val="00AE6A3B"/>
    <w:rsid w:val="00AE79D0"/>
    <w:rsid w:val="00AF0353"/>
    <w:rsid w:val="00AF107F"/>
    <w:rsid w:val="00AF29A0"/>
    <w:rsid w:val="00AF3C39"/>
    <w:rsid w:val="00AF4779"/>
    <w:rsid w:val="00AF5342"/>
    <w:rsid w:val="00AF5814"/>
    <w:rsid w:val="00AF7448"/>
    <w:rsid w:val="00AF7514"/>
    <w:rsid w:val="00AF7A10"/>
    <w:rsid w:val="00AF7D47"/>
    <w:rsid w:val="00B01F01"/>
    <w:rsid w:val="00B02667"/>
    <w:rsid w:val="00B026D9"/>
    <w:rsid w:val="00B02A0B"/>
    <w:rsid w:val="00B0422D"/>
    <w:rsid w:val="00B04242"/>
    <w:rsid w:val="00B04477"/>
    <w:rsid w:val="00B05BD6"/>
    <w:rsid w:val="00B066FC"/>
    <w:rsid w:val="00B06E96"/>
    <w:rsid w:val="00B07C24"/>
    <w:rsid w:val="00B10B5A"/>
    <w:rsid w:val="00B110AD"/>
    <w:rsid w:val="00B11B40"/>
    <w:rsid w:val="00B12034"/>
    <w:rsid w:val="00B13EDF"/>
    <w:rsid w:val="00B13F36"/>
    <w:rsid w:val="00B148DE"/>
    <w:rsid w:val="00B14C24"/>
    <w:rsid w:val="00B15521"/>
    <w:rsid w:val="00B166F5"/>
    <w:rsid w:val="00B17C01"/>
    <w:rsid w:val="00B2025A"/>
    <w:rsid w:val="00B20C9A"/>
    <w:rsid w:val="00B22988"/>
    <w:rsid w:val="00B22C85"/>
    <w:rsid w:val="00B24D68"/>
    <w:rsid w:val="00B26BB3"/>
    <w:rsid w:val="00B27524"/>
    <w:rsid w:val="00B27619"/>
    <w:rsid w:val="00B27C9E"/>
    <w:rsid w:val="00B30BF0"/>
    <w:rsid w:val="00B31048"/>
    <w:rsid w:val="00B316BF"/>
    <w:rsid w:val="00B31A97"/>
    <w:rsid w:val="00B33089"/>
    <w:rsid w:val="00B341BB"/>
    <w:rsid w:val="00B344BF"/>
    <w:rsid w:val="00B34B34"/>
    <w:rsid w:val="00B35A59"/>
    <w:rsid w:val="00B4004E"/>
    <w:rsid w:val="00B43690"/>
    <w:rsid w:val="00B45DF9"/>
    <w:rsid w:val="00B46460"/>
    <w:rsid w:val="00B46B03"/>
    <w:rsid w:val="00B473E6"/>
    <w:rsid w:val="00B47884"/>
    <w:rsid w:val="00B47E5E"/>
    <w:rsid w:val="00B50F36"/>
    <w:rsid w:val="00B51F41"/>
    <w:rsid w:val="00B522A1"/>
    <w:rsid w:val="00B52467"/>
    <w:rsid w:val="00B52B18"/>
    <w:rsid w:val="00B5354A"/>
    <w:rsid w:val="00B54407"/>
    <w:rsid w:val="00B5470A"/>
    <w:rsid w:val="00B551DB"/>
    <w:rsid w:val="00B55FF4"/>
    <w:rsid w:val="00B564E8"/>
    <w:rsid w:val="00B57200"/>
    <w:rsid w:val="00B57C03"/>
    <w:rsid w:val="00B60B30"/>
    <w:rsid w:val="00B634CD"/>
    <w:rsid w:val="00B66967"/>
    <w:rsid w:val="00B70756"/>
    <w:rsid w:val="00B70ED4"/>
    <w:rsid w:val="00B72573"/>
    <w:rsid w:val="00B7286D"/>
    <w:rsid w:val="00B72E40"/>
    <w:rsid w:val="00B73A82"/>
    <w:rsid w:val="00B742F2"/>
    <w:rsid w:val="00B749C8"/>
    <w:rsid w:val="00B751DA"/>
    <w:rsid w:val="00B75213"/>
    <w:rsid w:val="00B75554"/>
    <w:rsid w:val="00B760DC"/>
    <w:rsid w:val="00B76E9A"/>
    <w:rsid w:val="00B779E3"/>
    <w:rsid w:val="00B77C5D"/>
    <w:rsid w:val="00B80020"/>
    <w:rsid w:val="00B81DFC"/>
    <w:rsid w:val="00B82E18"/>
    <w:rsid w:val="00B83391"/>
    <w:rsid w:val="00B844D3"/>
    <w:rsid w:val="00B844EC"/>
    <w:rsid w:val="00B85444"/>
    <w:rsid w:val="00B856CE"/>
    <w:rsid w:val="00B86268"/>
    <w:rsid w:val="00B87B10"/>
    <w:rsid w:val="00B90CE9"/>
    <w:rsid w:val="00B9159A"/>
    <w:rsid w:val="00B915B6"/>
    <w:rsid w:val="00B92A14"/>
    <w:rsid w:val="00B942D5"/>
    <w:rsid w:val="00B95EFF"/>
    <w:rsid w:val="00B96056"/>
    <w:rsid w:val="00BA16B4"/>
    <w:rsid w:val="00BA1B09"/>
    <w:rsid w:val="00BA1FEE"/>
    <w:rsid w:val="00BA5FD2"/>
    <w:rsid w:val="00BA6670"/>
    <w:rsid w:val="00BA735E"/>
    <w:rsid w:val="00BB0615"/>
    <w:rsid w:val="00BB107B"/>
    <w:rsid w:val="00BB12C8"/>
    <w:rsid w:val="00BB1E30"/>
    <w:rsid w:val="00BB2827"/>
    <w:rsid w:val="00BB54DE"/>
    <w:rsid w:val="00BB5944"/>
    <w:rsid w:val="00BB70DB"/>
    <w:rsid w:val="00BC038F"/>
    <w:rsid w:val="00BC0930"/>
    <w:rsid w:val="00BC22D0"/>
    <w:rsid w:val="00BC29FE"/>
    <w:rsid w:val="00BC3345"/>
    <w:rsid w:val="00BC37DE"/>
    <w:rsid w:val="00BC399F"/>
    <w:rsid w:val="00BC5723"/>
    <w:rsid w:val="00BC5BD3"/>
    <w:rsid w:val="00BC5C2C"/>
    <w:rsid w:val="00BC5DBB"/>
    <w:rsid w:val="00BC769F"/>
    <w:rsid w:val="00BC7E24"/>
    <w:rsid w:val="00BD00BE"/>
    <w:rsid w:val="00BD1056"/>
    <w:rsid w:val="00BD1A00"/>
    <w:rsid w:val="00BD38CE"/>
    <w:rsid w:val="00BD4236"/>
    <w:rsid w:val="00BD4A32"/>
    <w:rsid w:val="00BD582A"/>
    <w:rsid w:val="00BD5D17"/>
    <w:rsid w:val="00BD7C16"/>
    <w:rsid w:val="00BD7EC7"/>
    <w:rsid w:val="00BE056B"/>
    <w:rsid w:val="00BE1C91"/>
    <w:rsid w:val="00BE31EF"/>
    <w:rsid w:val="00BE341D"/>
    <w:rsid w:val="00BE6567"/>
    <w:rsid w:val="00BE6B48"/>
    <w:rsid w:val="00BE77B6"/>
    <w:rsid w:val="00BF12D9"/>
    <w:rsid w:val="00BF1DD1"/>
    <w:rsid w:val="00BF3798"/>
    <w:rsid w:val="00BF4C87"/>
    <w:rsid w:val="00BF6334"/>
    <w:rsid w:val="00C00540"/>
    <w:rsid w:val="00C0431E"/>
    <w:rsid w:val="00C05798"/>
    <w:rsid w:val="00C05C92"/>
    <w:rsid w:val="00C05CF0"/>
    <w:rsid w:val="00C05DF8"/>
    <w:rsid w:val="00C063BD"/>
    <w:rsid w:val="00C07BB5"/>
    <w:rsid w:val="00C10284"/>
    <w:rsid w:val="00C1086E"/>
    <w:rsid w:val="00C11C2C"/>
    <w:rsid w:val="00C11EA7"/>
    <w:rsid w:val="00C12A34"/>
    <w:rsid w:val="00C159C4"/>
    <w:rsid w:val="00C16008"/>
    <w:rsid w:val="00C161E1"/>
    <w:rsid w:val="00C1644E"/>
    <w:rsid w:val="00C16476"/>
    <w:rsid w:val="00C165E0"/>
    <w:rsid w:val="00C17B0E"/>
    <w:rsid w:val="00C21069"/>
    <w:rsid w:val="00C2282D"/>
    <w:rsid w:val="00C237FD"/>
    <w:rsid w:val="00C24586"/>
    <w:rsid w:val="00C24FE7"/>
    <w:rsid w:val="00C254CD"/>
    <w:rsid w:val="00C27089"/>
    <w:rsid w:val="00C30145"/>
    <w:rsid w:val="00C30547"/>
    <w:rsid w:val="00C31A9B"/>
    <w:rsid w:val="00C323AC"/>
    <w:rsid w:val="00C33641"/>
    <w:rsid w:val="00C33883"/>
    <w:rsid w:val="00C345B5"/>
    <w:rsid w:val="00C353F7"/>
    <w:rsid w:val="00C35BC4"/>
    <w:rsid w:val="00C35F75"/>
    <w:rsid w:val="00C3641B"/>
    <w:rsid w:val="00C37676"/>
    <w:rsid w:val="00C41354"/>
    <w:rsid w:val="00C424BF"/>
    <w:rsid w:val="00C42DC4"/>
    <w:rsid w:val="00C4341D"/>
    <w:rsid w:val="00C43DE8"/>
    <w:rsid w:val="00C457F8"/>
    <w:rsid w:val="00C465CD"/>
    <w:rsid w:val="00C47C58"/>
    <w:rsid w:val="00C504F7"/>
    <w:rsid w:val="00C5092E"/>
    <w:rsid w:val="00C50F5D"/>
    <w:rsid w:val="00C51F9D"/>
    <w:rsid w:val="00C52F0A"/>
    <w:rsid w:val="00C53123"/>
    <w:rsid w:val="00C54889"/>
    <w:rsid w:val="00C557EA"/>
    <w:rsid w:val="00C55ACE"/>
    <w:rsid w:val="00C55DC5"/>
    <w:rsid w:val="00C57717"/>
    <w:rsid w:val="00C5775C"/>
    <w:rsid w:val="00C6010D"/>
    <w:rsid w:val="00C6180F"/>
    <w:rsid w:val="00C64702"/>
    <w:rsid w:val="00C6519E"/>
    <w:rsid w:val="00C665B8"/>
    <w:rsid w:val="00C67185"/>
    <w:rsid w:val="00C70B26"/>
    <w:rsid w:val="00C710E9"/>
    <w:rsid w:val="00C71440"/>
    <w:rsid w:val="00C71581"/>
    <w:rsid w:val="00C73625"/>
    <w:rsid w:val="00C747AC"/>
    <w:rsid w:val="00C76B74"/>
    <w:rsid w:val="00C76FE6"/>
    <w:rsid w:val="00C77285"/>
    <w:rsid w:val="00C779AB"/>
    <w:rsid w:val="00C800C7"/>
    <w:rsid w:val="00C80962"/>
    <w:rsid w:val="00C80E7E"/>
    <w:rsid w:val="00C8161B"/>
    <w:rsid w:val="00C81CD8"/>
    <w:rsid w:val="00C833EA"/>
    <w:rsid w:val="00C8369A"/>
    <w:rsid w:val="00C84669"/>
    <w:rsid w:val="00C84799"/>
    <w:rsid w:val="00C85616"/>
    <w:rsid w:val="00C90AC9"/>
    <w:rsid w:val="00C9122D"/>
    <w:rsid w:val="00C91BD8"/>
    <w:rsid w:val="00C9343A"/>
    <w:rsid w:val="00C935A2"/>
    <w:rsid w:val="00C938DA"/>
    <w:rsid w:val="00C93BAF"/>
    <w:rsid w:val="00C93BD3"/>
    <w:rsid w:val="00C9456A"/>
    <w:rsid w:val="00C946E5"/>
    <w:rsid w:val="00C94D1C"/>
    <w:rsid w:val="00C966F9"/>
    <w:rsid w:val="00C96B8A"/>
    <w:rsid w:val="00C97022"/>
    <w:rsid w:val="00CA251B"/>
    <w:rsid w:val="00CA3063"/>
    <w:rsid w:val="00CA3CAC"/>
    <w:rsid w:val="00CA472E"/>
    <w:rsid w:val="00CA69B3"/>
    <w:rsid w:val="00CA6EAD"/>
    <w:rsid w:val="00CA7139"/>
    <w:rsid w:val="00CB04AF"/>
    <w:rsid w:val="00CB0B96"/>
    <w:rsid w:val="00CB19FC"/>
    <w:rsid w:val="00CB2BB3"/>
    <w:rsid w:val="00CB2DE0"/>
    <w:rsid w:val="00CB324E"/>
    <w:rsid w:val="00CB4095"/>
    <w:rsid w:val="00CB4129"/>
    <w:rsid w:val="00CB5BF9"/>
    <w:rsid w:val="00CB5E6D"/>
    <w:rsid w:val="00CB6C9F"/>
    <w:rsid w:val="00CB6FEF"/>
    <w:rsid w:val="00CB748B"/>
    <w:rsid w:val="00CB76DF"/>
    <w:rsid w:val="00CC0DC7"/>
    <w:rsid w:val="00CC1E99"/>
    <w:rsid w:val="00CC2374"/>
    <w:rsid w:val="00CC34A8"/>
    <w:rsid w:val="00CC3B5E"/>
    <w:rsid w:val="00CC4D00"/>
    <w:rsid w:val="00CC4EBD"/>
    <w:rsid w:val="00CC51A1"/>
    <w:rsid w:val="00CC73AD"/>
    <w:rsid w:val="00CD0C4D"/>
    <w:rsid w:val="00CD1842"/>
    <w:rsid w:val="00CD20AF"/>
    <w:rsid w:val="00CD2F74"/>
    <w:rsid w:val="00CD4DF2"/>
    <w:rsid w:val="00CD5425"/>
    <w:rsid w:val="00CD7755"/>
    <w:rsid w:val="00CE0E41"/>
    <w:rsid w:val="00CE10B2"/>
    <w:rsid w:val="00CE14FF"/>
    <w:rsid w:val="00CE1AAB"/>
    <w:rsid w:val="00CE4D4D"/>
    <w:rsid w:val="00CE7095"/>
    <w:rsid w:val="00CE7F6F"/>
    <w:rsid w:val="00CF4246"/>
    <w:rsid w:val="00CF632D"/>
    <w:rsid w:val="00CF64B2"/>
    <w:rsid w:val="00CF7732"/>
    <w:rsid w:val="00CF790C"/>
    <w:rsid w:val="00D008CF"/>
    <w:rsid w:val="00D00959"/>
    <w:rsid w:val="00D00F60"/>
    <w:rsid w:val="00D0105E"/>
    <w:rsid w:val="00D01126"/>
    <w:rsid w:val="00D02437"/>
    <w:rsid w:val="00D0303A"/>
    <w:rsid w:val="00D03222"/>
    <w:rsid w:val="00D034B7"/>
    <w:rsid w:val="00D03696"/>
    <w:rsid w:val="00D03C6C"/>
    <w:rsid w:val="00D0484F"/>
    <w:rsid w:val="00D05297"/>
    <w:rsid w:val="00D05F73"/>
    <w:rsid w:val="00D06B5E"/>
    <w:rsid w:val="00D10088"/>
    <w:rsid w:val="00D102C5"/>
    <w:rsid w:val="00D10A6D"/>
    <w:rsid w:val="00D11EA6"/>
    <w:rsid w:val="00D12338"/>
    <w:rsid w:val="00D1273C"/>
    <w:rsid w:val="00D12A8C"/>
    <w:rsid w:val="00D12D89"/>
    <w:rsid w:val="00D1386B"/>
    <w:rsid w:val="00D13B85"/>
    <w:rsid w:val="00D15D20"/>
    <w:rsid w:val="00D166DA"/>
    <w:rsid w:val="00D1728A"/>
    <w:rsid w:val="00D20AD1"/>
    <w:rsid w:val="00D21ABF"/>
    <w:rsid w:val="00D220D4"/>
    <w:rsid w:val="00D2220F"/>
    <w:rsid w:val="00D22345"/>
    <w:rsid w:val="00D22D23"/>
    <w:rsid w:val="00D22E95"/>
    <w:rsid w:val="00D23528"/>
    <w:rsid w:val="00D2368E"/>
    <w:rsid w:val="00D23C1B"/>
    <w:rsid w:val="00D2465E"/>
    <w:rsid w:val="00D26919"/>
    <w:rsid w:val="00D27196"/>
    <w:rsid w:val="00D27B16"/>
    <w:rsid w:val="00D301B4"/>
    <w:rsid w:val="00D3196B"/>
    <w:rsid w:val="00D329CA"/>
    <w:rsid w:val="00D331B7"/>
    <w:rsid w:val="00D346B3"/>
    <w:rsid w:val="00D35B09"/>
    <w:rsid w:val="00D35F71"/>
    <w:rsid w:val="00D35F9F"/>
    <w:rsid w:val="00D367E3"/>
    <w:rsid w:val="00D37F27"/>
    <w:rsid w:val="00D37F92"/>
    <w:rsid w:val="00D40280"/>
    <w:rsid w:val="00D404BB"/>
    <w:rsid w:val="00D40A99"/>
    <w:rsid w:val="00D42BC1"/>
    <w:rsid w:val="00D442F7"/>
    <w:rsid w:val="00D449BF"/>
    <w:rsid w:val="00D45F0F"/>
    <w:rsid w:val="00D46C46"/>
    <w:rsid w:val="00D46D5B"/>
    <w:rsid w:val="00D51028"/>
    <w:rsid w:val="00D511C5"/>
    <w:rsid w:val="00D51F2B"/>
    <w:rsid w:val="00D52AC1"/>
    <w:rsid w:val="00D53143"/>
    <w:rsid w:val="00D5339C"/>
    <w:rsid w:val="00D53A9D"/>
    <w:rsid w:val="00D5400D"/>
    <w:rsid w:val="00D56955"/>
    <w:rsid w:val="00D57B39"/>
    <w:rsid w:val="00D60142"/>
    <w:rsid w:val="00D604E4"/>
    <w:rsid w:val="00D63404"/>
    <w:rsid w:val="00D63DEC"/>
    <w:rsid w:val="00D641A8"/>
    <w:rsid w:val="00D650B1"/>
    <w:rsid w:val="00D65610"/>
    <w:rsid w:val="00D661DC"/>
    <w:rsid w:val="00D66F97"/>
    <w:rsid w:val="00D6738A"/>
    <w:rsid w:val="00D73D6F"/>
    <w:rsid w:val="00D74031"/>
    <w:rsid w:val="00D746E0"/>
    <w:rsid w:val="00D760F5"/>
    <w:rsid w:val="00D81542"/>
    <w:rsid w:val="00D84363"/>
    <w:rsid w:val="00D846AD"/>
    <w:rsid w:val="00D85B63"/>
    <w:rsid w:val="00D866EA"/>
    <w:rsid w:val="00D87A26"/>
    <w:rsid w:val="00D904F0"/>
    <w:rsid w:val="00D9053C"/>
    <w:rsid w:val="00D907BA"/>
    <w:rsid w:val="00D90B09"/>
    <w:rsid w:val="00D91897"/>
    <w:rsid w:val="00D91A00"/>
    <w:rsid w:val="00D94B3B"/>
    <w:rsid w:val="00D953D5"/>
    <w:rsid w:val="00D960A5"/>
    <w:rsid w:val="00DA0B8D"/>
    <w:rsid w:val="00DA0EFF"/>
    <w:rsid w:val="00DA1929"/>
    <w:rsid w:val="00DA2CF8"/>
    <w:rsid w:val="00DA2DB6"/>
    <w:rsid w:val="00DA2FC6"/>
    <w:rsid w:val="00DA39B7"/>
    <w:rsid w:val="00DA4326"/>
    <w:rsid w:val="00DA4CF7"/>
    <w:rsid w:val="00DA5758"/>
    <w:rsid w:val="00DA6343"/>
    <w:rsid w:val="00DA7504"/>
    <w:rsid w:val="00DA78A6"/>
    <w:rsid w:val="00DA7DC2"/>
    <w:rsid w:val="00DA7F2B"/>
    <w:rsid w:val="00DB07E1"/>
    <w:rsid w:val="00DB1B18"/>
    <w:rsid w:val="00DB1C84"/>
    <w:rsid w:val="00DB24BA"/>
    <w:rsid w:val="00DB334B"/>
    <w:rsid w:val="00DB4705"/>
    <w:rsid w:val="00DB57A8"/>
    <w:rsid w:val="00DB5FA2"/>
    <w:rsid w:val="00DB6C9C"/>
    <w:rsid w:val="00DB74D1"/>
    <w:rsid w:val="00DB7E7A"/>
    <w:rsid w:val="00DC0264"/>
    <w:rsid w:val="00DC05E9"/>
    <w:rsid w:val="00DC0D84"/>
    <w:rsid w:val="00DC1DE1"/>
    <w:rsid w:val="00DC3109"/>
    <w:rsid w:val="00DC3454"/>
    <w:rsid w:val="00DC427A"/>
    <w:rsid w:val="00DC4FE3"/>
    <w:rsid w:val="00DC5806"/>
    <w:rsid w:val="00DC6B79"/>
    <w:rsid w:val="00DC7A1F"/>
    <w:rsid w:val="00DC7D9A"/>
    <w:rsid w:val="00DC7F58"/>
    <w:rsid w:val="00DD0A35"/>
    <w:rsid w:val="00DD2E2D"/>
    <w:rsid w:val="00DD33FC"/>
    <w:rsid w:val="00DD3EF4"/>
    <w:rsid w:val="00DD5204"/>
    <w:rsid w:val="00DD522E"/>
    <w:rsid w:val="00DD7221"/>
    <w:rsid w:val="00DD72CB"/>
    <w:rsid w:val="00DE05A0"/>
    <w:rsid w:val="00DE0C69"/>
    <w:rsid w:val="00DE0CD6"/>
    <w:rsid w:val="00DE18E3"/>
    <w:rsid w:val="00DE2150"/>
    <w:rsid w:val="00DE34CB"/>
    <w:rsid w:val="00DE357E"/>
    <w:rsid w:val="00DE42E5"/>
    <w:rsid w:val="00DE4970"/>
    <w:rsid w:val="00DE4FA9"/>
    <w:rsid w:val="00DE56C6"/>
    <w:rsid w:val="00DE5A6B"/>
    <w:rsid w:val="00DE6193"/>
    <w:rsid w:val="00DE69CA"/>
    <w:rsid w:val="00DE7935"/>
    <w:rsid w:val="00DE7A3E"/>
    <w:rsid w:val="00DF0C42"/>
    <w:rsid w:val="00DF1C2C"/>
    <w:rsid w:val="00DF2197"/>
    <w:rsid w:val="00DF3A4B"/>
    <w:rsid w:val="00DF43F1"/>
    <w:rsid w:val="00DF688E"/>
    <w:rsid w:val="00DF69E6"/>
    <w:rsid w:val="00DF7D0B"/>
    <w:rsid w:val="00E0021C"/>
    <w:rsid w:val="00E00A7C"/>
    <w:rsid w:val="00E01968"/>
    <w:rsid w:val="00E04655"/>
    <w:rsid w:val="00E04700"/>
    <w:rsid w:val="00E05333"/>
    <w:rsid w:val="00E05426"/>
    <w:rsid w:val="00E069A9"/>
    <w:rsid w:val="00E10DBB"/>
    <w:rsid w:val="00E10E3D"/>
    <w:rsid w:val="00E10E74"/>
    <w:rsid w:val="00E13126"/>
    <w:rsid w:val="00E1353B"/>
    <w:rsid w:val="00E13655"/>
    <w:rsid w:val="00E14869"/>
    <w:rsid w:val="00E14C09"/>
    <w:rsid w:val="00E1570D"/>
    <w:rsid w:val="00E1602F"/>
    <w:rsid w:val="00E17300"/>
    <w:rsid w:val="00E175DE"/>
    <w:rsid w:val="00E20C03"/>
    <w:rsid w:val="00E2183C"/>
    <w:rsid w:val="00E21A08"/>
    <w:rsid w:val="00E232ED"/>
    <w:rsid w:val="00E24819"/>
    <w:rsid w:val="00E24B5B"/>
    <w:rsid w:val="00E24F3F"/>
    <w:rsid w:val="00E2596F"/>
    <w:rsid w:val="00E27243"/>
    <w:rsid w:val="00E27656"/>
    <w:rsid w:val="00E27C91"/>
    <w:rsid w:val="00E27F85"/>
    <w:rsid w:val="00E3090A"/>
    <w:rsid w:val="00E30D08"/>
    <w:rsid w:val="00E30F83"/>
    <w:rsid w:val="00E3142D"/>
    <w:rsid w:val="00E3165A"/>
    <w:rsid w:val="00E3285A"/>
    <w:rsid w:val="00E33143"/>
    <w:rsid w:val="00E34058"/>
    <w:rsid w:val="00E3495D"/>
    <w:rsid w:val="00E34966"/>
    <w:rsid w:val="00E3516D"/>
    <w:rsid w:val="00E35305"/>
    <w:rsid w:val="00E360A3"/>
    <w:rsid w:val="00E372B6"/>
    <w:rsid w:val="00E376FD"/>
    <w:rsid w:val="00E37C7A"/>
    <w:rsid w:val="00E37DC8"/>
    <w:rsid w:val="00E405CF"/>
    <w:rsid w:val="00E40D8E"/>
    <w:rsid w:val="00E41185"/>
    <w:rsid w:val="00E4546C"/>
    <w:rsid w:val="00E455DB"/>
    <w:rsid w:val="00E45F6A"/>
    <w:rsid w:val="00E461BE"/>
    <w:rsid w:val="00E467EE"/>
    <w:rsid w:val="00E4789E"/>
    <w:rsid w:val="00E5095C"/>
    <w:rsid w:val="00E50C79"/>
    <w:rsid w:val="00E50CAD"/>
    <w:rsid w:val="00E50E0C"/>
    <w:rsid w:val="00E50E93"/>
    <w:rsid w:val="00E533F1"/>
    <w:rsid w:val="00E53886"/>
    <w:rsid w:val="00E53D4B"/>
    <w:rsid w:val="00E5430A"/>
    <w:rsid w:val="00E54E11"/>
    <w:rsid w:val="00E5530F"/>
    <w:rsid w:val="00E557B2"/>
    <w:rsid w:val="00E55D0B"/>
    <w:rsid w:val="00E56D4D"/>
    <w:rsid w:val="00E577F1"/>
    <w:rsid w:val="00E57C53"/>
    <w:rsid w:val="00E606FB"/>
    <w:rsid w:val="00E6195D"/>
    <w:rsid w:val="00E6205A"/>
    <w:rsid w:val="00E62BFE"/>
    <w:rsid w:val="00E637B3"/>
    <w:rsid w:val="00E63A46"/>
    <w:rsid w:val="00E64C2D"/>
    <w:rsid w:val="00E653C7"/>
    <w:rsid w:val="00E65776"/>
    <w:rsid w:val="00E65EBE"/>
    <w:rsid w:val="00E70F0D"/>
    <w:rsid w:val="00E725F2"/>
    <w:rsid w:val="00E72BEC"/>
    <w:rsid w:val="00E730C4"/>
    <w:rsid w:val="00E734B4"/>
    <w:rsid w:val="00E7477E"/>
    <w:rsid w:val="00E74EB5"/>
    <w:rsid w:val="00E7537E"/>
    <w:rsid w:val="00E75385"/>
    <w:rsid w:val="00E7718E"/>
    <w:rsid w:val="00E805C1"/>
    <w:rsid w:val="00E80DBF"/>
    <w:rsid w:val="00E81D8F"/>
    <w:rsid w:val="00E82AB8"/>
    <w:rsid w:val="00E9031D"/>
    <w:rsid w:val="00E91A83"/>
    <w:rsid w:val="00E92858"/>
    <w:rsid w:val="00E93294"/>
    <w:rsid w:val="00E94997"/>
    <w:rsid w:val="00E95413"/>
    <w:rsid w:val="00E956D7"/>
    <w:rsid w:val="00E95BB5"/>
    <w:rsid w:val="00E95CC7"/>
    <w:rsid w:val="00E95F52"/>
    <w:rsid w:val="00E95FD3"/>
    <w:rsid w:val="00E96B28"/>
    <w:rsid w:val="00E9731B"/>
    <w:rsid w:val="00E976AD"/>
    <w:rsid w:val="00E9789C"/>
    <w:rsid w:val="00E97AFD"/>
    <w:rsid w:val="00EA009B"/>
    <w:rsid w:val="00EA1668"/>
    <w:rsid w:val="00EA18E3"/>
    <w:rsid w:val="00EA22AE"/>
    <w:rsid w:val="00EA2C3A"/>
    <w:rsid w:val="00EA3532"/>
    <w:rsid w:val="00EA3A93"/>
    <w:rsid w:val="00EA3B25"/>
    <w:rsid w:val="00EA4CF9"/>
    <w:rsid w:val="00EA5916"/>
    <w:rsid w:val="00EA6045"/>
    <w:rsid w:val="00EA653F"/>
    <w:rsid w:val="00EA702E"/>
    <w:rsid w:val="00EA7793"/>
    <w:rsid w:val="00EA7B69"/>
    <w:rsid w:val="00EB30A0"/>
    <w:rsid w:val="00EB318E"/>
    <w:rsid w:val="00EB36C4"/>
    <w:rsid w:val="00EB5D4F"/>
    <w:rsid w:val="00EB7A01"/>
    <w:rsid w:val="00EC0515"/>
    <w:rsid w:val="00EC0F05"/>
    <w:rsid w:val="00EC1897"/>
    <w:rsid w:val="00EC228D"/>
    <w:rsid w:val="00EC2393"/>
    <w:rsid w:val="00EC2395"/>
    <w:rsid w:val="00EC285F"/>
    <w:rsid w:val="00EC2DF9"/>
    <w:rsid w:val="00EC30E9"/>
    <w:rsid w:val="00EC3841"/>
    <w:rsid w:val="00EC3A8E"/>
    <w:rsid w:val="00EC4A9A"/>
    <w:rsid w:val="00EC592B"/>
    <w:rsid w:val="00EC73DC"/>
    <w:rsid w:val="00ED030C"/>
    <w:rsid w:val="00ED286A"/>
    <w:rsid w:val="00ED294C"/>
    <w:rsid w:val="00ED2E8D"/>
    <w:rsid w:val="00ED3381"/>
    <w:rsid w:val="00ED37C0"/>
    <w:rsid w:val="00ED4543"/>
    <w:rsid w:val="00ED6542"/>
    <w:rsid w:val="00ED7A2B"/>
    <w:rsid w:val="00EE05D2"/>
    <w:rsid w:val="00EE1795"/>
    <w:rsid w:val="00EE3854"/>
    <w:rsid w:val="00EE3AA8"/>
    <w:rsid w:val="00EE3D96"/>
    <w:rsid w:val="00EE3DAB"/>
    <w:rsid w:val="00EE5186"/>
    <w:rsid w:val="00EE5203"/>
    <w:rsid w:val="00EE6C81"/>
    <w:rsid w:val="00EE7983"/>
    <w:rsid w:val="00EF24A4"/>
    <w:rsid w:val="00EF48B9"/>
    <w:rsid w:val="00EF4E7D"/>
    <w:rsid w:val="00EF4F00"/>
    <w:rsid w:val="00EF5320"/>
    <w:rsid w:val="00EF6842"/>
    <w:rsid w:val="00EF75F4"/>
    <w:rsid w:val="00F00D35"/>
    <w:rsid w:val="00F03134"/>
    <w:rsid w:val="00F054F6"/>
    <w:rsid w:val="00F063D6"/>
    <w:rsid w:val="00F06BD6"/>
    <w:rsid w:val="00F06CD8"/>
    <w:rsid w:val="00F06D05"/>
    <w:rsid w:val="00F07B43"/>
    <w:rsid w:val="00F07D4C"/>
    <w:rsid w:val="00F11237"/>
    <w:rsid w:val="00F11F5A"/>
    <w:rsid w:val="00F124EC"/>
    <w:rsid w:val="00F157D1"/>
    <w:rsid w:val="00F1750B"/>
    <w:rsid w:val="00F20BE0"/>
    <w:rsid w:val="00F211D2"/>
    <w:rsid w:val="00F212D0"/>
    <w:rsid w:val="00F21CED"/>
    <w:rsid w:val="00F22469"/>
    <w:rsid w:val="00F225B8"/>
    <w:rsid w:val="00F22CCC"/>
    <w:rsid w:val="00F23305"/>
    <w:rsid w:val="00F25B4F"/>
    <w:rsid w:val="00F26BBE"/>
    <w:rsid w:val="00F30B78"/>
    <w:rsid w:val="00F31B8C"/>
    <w:rsid w:val="00F3213E"/>
    <w:rsid w:val="00F322A4"/>
    <w:rsid w:val="00F32B45"/>
    <w:rsid w:val="00F340F2"/>
    <w:rsid w:val="00F34359"/>
    <w:rsid w:val="00F34F85"/>
    <w:rsid w:val="00F36FEC"/>
    <w:rsid w:val="00F375FE"/>
    <w:rsid w:val="00F379D6"/>
    <w:rsid w:val="00F40B74"/>
    <w:rsid w:val="00F411D3"/>
    <w:rsid w:val="00F41637"/>
    <w:rsid w:val="00F41CB2"/>
    <w:rsid w:val="00F42FFB"/>
    <w:rsid w:val="00F439C0"/>
    <w:rsid w:val="00F45034"/>
    <w:rsid w:val="00F46E62"/>
    <w:rsid w:val="00F5101D"/>
    <w:rsid w:val="00F51028"/>
    <w:rsid w:val="00F5108E"/>
    <w:rsid w:val="00F5243A"/>
    <w:rsid w:val="00F52D50"/>
    <w:rsid w:val="00F52F8A"/>
    <w:rsid w:val="00F53538"/>
    <w:rsid w:val="00F544C5"/>
    <w:rsid w:val="00F54744"/>
    <w:rsid w:val="00F55401"/>
    <w:rsid w:val="00F55E76"/>
    <w:rsid w:val="00F56708"/>
    <w:rsid w:val="00F5721E"/>
    <w:rsid w:val="00F57466"/>
    <w:rsid w:val="00F60FEC"/>
    <w:rsid w:val="00F61BE9"/>
    <w:rsid w:val="00F61FAB"/>
    <w:rsid w:val="00F627E4"/>
    <w:rsid w:val="00F63639"/>
    <w:rsid w:val="00F63EDC"/>
    <w:rsid w:val="00F641DB"/>
    <w:rsid w:val="00F64227"/>
    <w:rsid w:val="00F648FC"/>
    <w:rsid w:val="00F64D35"/>
    <w:rsid w:val="00F66C4B"/>
    <w:rsid w:val="00F67DEC"/>
    <w:rsid w:val="00F67F19"/>
    <w:rsid w:val="00F7019A"/>
    <w:rsid w:val="00F702C4"/>
    <w:rsid w:val="00F71194"/>
    <w:rsid w:val="00F71CEA"/>
    <w:rsid w:val="00F72B5B"/>
    <w:rsid w:val="00F7317F"/>
    <w:rsid w:val="00F732A3"/>
    <w:rsid w:val="00F73C8C"/>
    <w:rsid w:val="00F75896"/>
    <w:rsid w:val="00F75980"/>
    <w:rsid w:val="00F75F6D"/>
    <w:rsid w:val="00F760E5"/>
    <w:rsid w:val="00F7724E"/>
    <w:rsid w:val="00F778C1"/>
    <w:rsid w:val="00F800D9"/>
    <w:rsid w:val="00F823AC"/>
    <w:rsid w:val="00F82FA2"/>
    <w:rsid w:val="00F836A5"/>
    <w:rsid w:val="00F84700"/>
    <w:rsid w:val="00F85AC2"/>
    <w:rsid w:val="00F86001"/>
    <w:rsid w:val="00F86A43"/>
    <w:rsid w:val="00F877AF"/>
    <w:rsid w:val="00F90C81"/>
    <w:rsid w:val="00F91236"/>
    <w:rsid w:val="00F91ACD"/>
    <w:rsid w:val="00F92217"/>
    <w:rsid w:val="00F92361"/>
    <w:rsid w:val="00F94991"/>
    <w:rsid w:val="00F95A11"/>
    <w:rsid w:val="00F95DA4"/>
    <w:rsid w:val="00F96541"/>
    <w:rsid w:val="00F96590"/>
    <w:rsid w:val="00F96BF5"/>
    <w:rsid w:val="00F97157"/>
    <w:rsid w:val="00F97FC2"/>
    <w:rsid w:val="00FA0D3A"/>
    <w:rsid w:val="00FA1010"/>
    <w:rsid w:val="00FA68E0"/>
    <w:rsid w:val="00FB1A99"/>
    <w:rsid w:val="00FB311B"/>
    <w:rsid w:val="00FB4557"/>
    <w:rsid w:val="00FB5B63"/>
    <w:rsid w:val="00FB5D7B"/>
    <w:rsid w:val="00FB5DE5"/>
    <w:rsid w:val="00FB6048"/>
    <w:rsid w:val="00FB67F9"/>
    <w:rsid w:val="00FB7249"/>
    <w:rsid w:val="00FB7A63"/>
    <w:rsid w:val="00FB7D7F"/>
    <w:rsid w:val="00FC1518"/>
    <w:rsid w:val="00FC1AB5"/>
    <w:rsid w:val="00FC2091"/>
    <w:rsid w:val="00FC20FD"/>
    <w:rsid w:val="00FC476E"/>
    <w:rsid w:val="00FC5171"/>
    <w:rsid w:val="00FC522C"/>
    <w:rsid w:val="00FC54B1"/>
    <w:rsid w:val="00FC5922"/>
    <w:rsid w:val="00FC5C1D"/>
    <w:rsid w:val="00FC6EFC"/>
    <w:rsid w:val="00FC7772"/>
    <w:rsid w:val="00FD021A"/>
    <w:rsid w:val="00FD05C2"/>
    <w:rsid w:val="00FD0A2B"/>
    <w:rsid w:val="00FD262D"/>
    <w:rsid w:val="00FD2990"/>
    <w:rsid w:val="00FD581B"/>
    <w:rsid w:val="00FD7950"/>
    <w:rsid w:val="00FE1EDE"/>
    <w:rsid w:val="00FE2BEA"/>
    <w:rsid w:val="00FE2C5A"/>
    <w:rsid w:val="00FE2DA2"/>
    <w:rsid w:val="00FE2E98"/>
    <w:rsid w:val="00FE47A1"/>
    <w:rsid w:val="00FE5B9F"/>
    <w:rsid w:val="00FE6D57"/>
    <w:rsid w:val="00FE6E09"/>
    <w:rsid w:val="00FE7678"/>
    <w:rsid w:val="00FF0B4A"/>
    <w:rsid w:val="00FF19B7"/>
    <w:rsid w:val="00FF1BC4"/>
    <w:rsid w:val="00FF3D94"/>
    <w:rsid w:val="00FF4C6C"/>
    <w:rsid w:val="00FF6B10"/>
    <w:rsid w:val="00FF7069"/>
    <w:rsid w:val="00FF7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D2F63"/>
  <w15:docId w15:val="{D4E2E75A-C17A-4DF8-A348-2C581535A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6E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E0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72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72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72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2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2D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C1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F1AB6"/>
    <w:pPr>
      <w:ind w:left="720"/>
      <w:contextualSpacing/>
    </w:pPr>
  </w:style>
  <w:style w:type="table" w:styleId="TableGrid">
    <w:name w:val="Table Grid"/>
    <w:basedOn w:val="TableNormal"/>
    <w:uiPriority w:val="39"/>
    <w:rsid w:val="005550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E334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334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334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E334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755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0E78"/>
    <w:rPr>
      <w:color w:val="605E5C"/>
      <w:shd w:val="clear" w:color="auto" w:fill="E1DFDD"/>
    </w:rPr>
  </w:style>
  <w:style w:type="paragraph" w:customStyle="1" w:styleId="Default">
    <w:name w:val="Default"/>
    <w:rsid w:val="00B316BF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F69E6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741B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B5B63"/>
    <w:rPr>
      <w:b/>
      <w:sz w:val="48"/>
      <w:szCs w:val="48"/>
    </w:rPr>
  </w:style>
  <w:style w:type="paragraph" w:styleId="Header">
    <w:name w:val="header"/>
    <w:basedOn w:val="Normal"/>
    <w:link w:val="HeaderChar"/>
    <w:uiPriority w:val="99"/>
    <w:semiHidden/>
    <w:unhideWhenUsed/>
    <w:rsid w:val="00945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45920"/>
  </w:style>
  <w:style w:type="paragraph" w:styleId="Footer">
    <w:name w:val="footer"/>
    <w:basedOn w:val="Normal"/>
    <w:link w:val="FooterChar"/>
    <w:uiPriority w:val="99"/>
    <w:semiHidden/>
    <w:unhideWhenUsed/>
    <w:rsid w:val="00945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45920"/>
  </w:style>
  <w:style w:type="character" w:styleId="LineNumber">
    <w:name w:val="line number"/>
    <w:basedOn w:val="DefaultParagraphFont"/>
    <w:uiPriority w:val="99"/>
    <w:semiHidden/>
    <w:unhideWhenUsed/>
    <w:rsid w:val="005A07F5"/>
  </w:style>
  <w:style w:type="character" w:customStyle="1" w:styleId="Heading2Char">
    <w:name w:val="Heading 2 Char"/>
    <w:basedOn w:val="DefaultParagraphFont"/>
    <w:link w:val="Heading2"/>
    <w:uiPriority w:val="9"/>
    <w:rsid w:val="003779C6"/>
    <w:rPr>
      <w:b/>
      <w:sz w:val="36"/>
      <w:szCs w:val="36"/>
    </w:rPr>
  </w:style>
  <w:style w:type="paragraph" w:customStyle="1" w:styleId="bodytext">
    <w:name w:val="bodytext"/>
    <w:basedOn w:val="Normal"/>
    <w:rsid w:val="000873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ne-NP"/>
    </w:rPr>
  </w:style>
  <w:style w:type="paragraph" w:customStyle="1" w:styleId="blurb-text">
    <w:name w:val="blurb-text"/>
    <w:basedOn w:val="Normal"/>
    <w:rsid w:val="002720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ne-NP"/>
    </w:rPr>
  </w:style>
  <w:style w:type="character" w:customStyle="1" w:styleId="ng-tns-c1-0">
    <w:name w:val="ng-tns-c1-0"/>
    <w:basedOn w:val="DefaultParagraphFont"/>
    <w:rsid w:val="00272015"/>
  </w:style>
  <w:style w:type="character" w:customStyle="1" w:styleId="year">
    <w:name w:val="year"/>
    <w:basedOn w:val="DefaultParagraphFont"/>
    <w:rsid w:val="00541CEE"/>
  </w:style>
  <w:style w:type="character" w:customStyle="1" w:styleId="Title1">
    <w:name w:val="Title1"/>
    <w:basedOn w:val="DefaultParagraphFont"/>
    <w:rsid w:val="00541CEE"/>
  </w:style>
  <w:style w:type="character" w:customStyle="1" w:styleId="journal">
    <w:name w:val="journal"/>
    <w:basedOn w:val="DefaultParagraphFont"/>
    <w:rsid w:val="00541CEE"/>
  </w:style>
  <w:style w:type="character" w:customStyle="1" w:styleId="vol">
    <w:name w:val="vol"/>
    <w:basedOn w:val="DefaultParagraphFont"/>
    <w:rsid w:val="00541CEE"/>
  </w:style>
  <w:style w:type="character" w:customStyle="1" w:styleId="pages">
    <w:name w:val="pages"/>
    <w:basedOn w:val="DefaultParagraphFont"/>
    <w:rsid w:val="00541CEE"/>
  </w:style>
  <w:style w:type="character" w:customStyle="1" w:styleId="doi">
    <w:name w:val="doi"/>
    <w:basedOn w:val="DefaultParagraphFont"/>
    <w:rsid w:val="00541CEE"/>
  </w:style>
  <w:style w:type="character" w:customStyle="1" w:styleId="Heading3Char">
    <w:name w:val="Heading 3 Char"/>
    <w:basedOn w:val="DefaultParagraphFont"/>
    <w:link w:val="Heading3"/>
    <w:uiPriority w:val="9"/>
    <w:semiHidden/>
    <w:rsid w:val="00744D64"/>
    <w:rPr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4D64"/>
    <w:rPr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4D64"/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4D64"/>
    <w:rPr>
      <w:b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744D64"/>
    <w:rPr>
      <w:b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744D64"/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CommentTextChar1">
    <w:name w:val="Comment Text Char1"/>
    <w:basedOn w:val="DefaultParagraphFont"/>
    <w:uiPriority w:val="99"/>
    <w:semiHidden/>
    <w:rsid w:val="00744D64"/>
    <w:rPr>
      <w:sz w:val="20"/>
      <w:szCs w:val="20"/>
    </w:rPr>
  </w:style>
  <w:style w:type="character" w:customStyle="1" w:styleId="CommentSubjectChar1">
    <w:name w:val="Comment Subject Char1"/>
    <w:basedOn w:val="CommentTextChar1"/>
    <w:uiPriority w:val="99"/>
    <w:semiHidden/>
    <w:rsid w:val="00744D64"/>
    <w:rPr>
      <w:b/>
      <w:bCs/>
      <w:sz w:val="20"/>
      <w:szCs w:val="20"/>
    </w:rPr>
  </w:style>
  <w:style w:type="character" w:customStyle="1" w:styleId="HeaderChar1">
    <w:name w:val="Header Char1"/>
    <w:basedOn w:val="DefaultParagraphFont"/>
    <w:uiPriority w:val="99"/>
    <w:semiHidden/>
    <w:rsid w:val="00744D64"/>
  </w:style>
  <w:style w:type="character" w:customStyle="1" w:styleId="FooterChar1">
    <w:name w:val="Footer Char1"/>
    <w:basedOn w:val="DefaultParagraphFont"/>
    <w:uiPriority w:val="99"/>
    <w:semiHidden/>
    <w:rsid w:val="00744D64"/>
  </w:style>
  <w:style w:type="character" w:customStyle="1" w:styleId="label">
    <w:name w:val="label"/>
    <w:basedOn w:val="DefaultParagraphFont"/>
    <w:rsid w:val="009761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8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855282">
              <w:marLeft w:val="0"/>
              <w:marRight w:val="0"/>
              <w:marTop w:val="240"/>
              <w:marBottom w:val="240"/>
              <w:divBdr>
                <w:top w:val="single" w:sz="12" w:space="0" w:color="EBEBEB"/>
                <w:left w:val="none" w:sz="0" w:space="0" w:color="auto"/>
                <w:bottom w:val="single" w:sz="12" w:space="0" w:color="EBEBEB"/>
                <w:right w:val="none" w:sz="0" w:space="0" w:color="auto"/>
              </w:divBdr>
            </w:div>
          </w:divsChild>
        </w:div>
      </w:divsChild>
    </w:div>
    <w:div w:id="64030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0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298019">
                  <w:marLeft w:val="330"/>
                  <w:marRight w:val="330"/>
                  <w:marTop w:val="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27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5201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92924444">
                  <w:marLeft w:val="0"/>
                  <w:marRight w:val="0"/>
                  <w:marTop w:val="0"/>
                  <w:marBottom w:val="0"/>
                  <w:divBdr>
                    <w:top w:val="single" w:sz="6" w:space="0" w:color="DADCE0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67805">
                      <w:marLeft w:val="225"/>
                      <w:marRight w:val="240"/>
                      <w:marTop w:val="90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925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0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23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2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9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7F4EB748681A439547CA600D98F448" ma:contentTypeVersion="13" ma:contentTypeDescription="Create a new document." ma:contentTypeScope="" ma:versionID="62f3297b9a3ccd001988126939a28307">
  <xsd:schema xmlns:xsd="http://www.w3.org/2001/XMLSchema" xmlns:xs="http://www.w3.org/2001/XMLSchema" xmlns:p="http://schemas.microsoft.com/office/2006/metadata/properties" xmlns:ns3="ba40f4c8-b305-4e00-8247-410f0ebe352d" xmlns:ns4="80caa615-c3b5-4665-b8cd-75f3d18234cb" targetNamespace="http://schemas.microsoft.com/office/2006/metadata/properties" ma:root="true" ma:fieldsID="dbe7918495d1e03019e3ec61fad80786" ns3:_="" ns4:_="">
    <xsd:import namespace="ba40f4c8-b305-4e00-8247-410f0ebe352d"/>
    <xsd:import namespace="80caa615-c3b5-4665-b8cd-75f3d18234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0f4c8-b305-4e00-8247-410f0ebe3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caa615-c3b5-4665-b8cd-75f3d18234c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B916BB-8605-483F-9893-FC028109E6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06A719-10F2-43EE-99EE-FC4DAB14A7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3B3D47-8EF5-4167-88F8-D10A978936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40f4c8-b305-4e00-8247-410f0ebe352d"/>
    <ds:schemaRef ds:uri="80caa615-c3b5-4665-b8cd-75f3d18234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FBC89E-8C07-43A1-8CCE-15ACF631F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1236</Words>
  <Characters>704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MMYT</Company>
  <LinksUpToDate>false</LinksUpToDate>
  <CharactersWithSpaces>8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TAM, Shriniwas (CIMMYT-Nepal)</dc:creator>
  <cp:keywords/>
  <dc:description/>
  <cp:lastModifiedBy>GAUTAM, Shriniwas (CIMMYT-Nepal)</cp:lastModifiedBy>
  <cp:revision>11</cp:revision>
  <cp:lastPrinted>2020-02-26T06:27:00Z</cp:lastPrinted>
  <dcterms:created xsi:type="dcterms:W3CDTF">2020-11-15T04:53:00Z</dcterms:created>
  <dcterms:modified xsi:type="dcterms:W3CDTF">2020-11-18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7F4EB748681A439547CA600D98F448</vt:lpwstr>
  </property>
</Properties>
</file>